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intelligence.xml" ContentType="application/vnd.ms-office.intelligence+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microsoft.com/office/2011/relationships/webextensiontaskpanes" Target="word/webextensions/taskpanes.xml" /><Relationship Id="rId1" Type="http://schemas.openxmlformats.org/officeDocument/2006/relationships/officeDocument" Target="word/document.xml" /><Relationship Id="rId5" Type="http://schemas.openxmlformats.org/officeDocument/2006/relationships/custom-properties" Target="docProps/custom.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0CF79" w14:textId="37857939" w:rsidR="00EB79A6" w:rsidRDefault="00EB79A6" w:rsidP="5220294C">
      <w:pPr>
        <w:pStyle w:val="Header"/>
        <w:jc w:val="center"/>
        <w:rPr>
          <w:rFonts w:cs="Times New Roman"/>
          <w:noProof/>
          <w:sz w:val="24"/>
          <w:szCs w:val="24"/>
        </w:rPr>
      </w:pPr>
      <w:r w:rsidRPr="5220294C">
        <w:rPr>
          <w:rFonts w:cs="Times New Roman"/>
          <w:noProof/>
          <w:sz w:val="24"/>
          <w:szCs w:val="24"/>
        </w:rPr>
        <w:t>ENGG1340</w:t>
      </w:r>
      <w:r w:rsidR="009B6A81" w:rsidRPr="5220294C">
        <w:rPr>
          <w:rFonts w:cs="Times New Roman"/>
          <w:noProof/>
          <w:sz w:val="24"/>
          <w:szCs w:val="24"/>
        </w:rPr>
        <w:t xml:space="preserve"> Computer Programming II</w:t>
      </w:r>
    </w:p>
    <w:p w14:paraId="168855BA" w14:textId="6311F4E4" w:rsidR="0015455C" w:rsidRPr="00812556" w:rsidRDefault="0015455C" w:rsidP="5220294C">
      <w:pPr>
        <w:pStyle w:val="Header"/>
        <w:jc w:val="center"/>
        <w:rPr>
          <w:rFonts w:cs="Times New Roman"/>
          <w:noProof/>
          <w:sz w:val="24"/>
          <w:szCs w:val="24"/>
        </w:rPr>
      </w:pPr>
      <w:r w:rsidRPr="5220294C">
        <w:rPr>
          <w:rFonts w:cs="Times New Roman"/>
          <w:noProof/>
          <w:sz w:val="24"/>
          <w:szCs w:val="24"/>
        </w:rPr>
        <w:t>COMP2113 Programming Technologies</w:t>
      </w:r>
    </w:p>
    <w:p w14:paraId="6865D473" w14:textId="6194EF9F" w:rsidR="00871D1B" w:rsidRDefault="004C0AB4" w:rsidP="5220294C">
      <w:pPr>
        <w:jc w:val="center"/>
        <w:rPr>
          <w:rFonts w:cs="Times New Roman"/>
          <w:b/>
          <w:bCs/>
          <w:noProof/>
          <w:lang w:eastAsia="zh-HK"/>
        </w:rPr>
      </w:pPr>
      <w:bookmarkStart w:id="0" w:name="_Hlk535269235"/>
      <w:r w:rsidRPr="5220294C">
        <w:rPr>
          <w:rFonts w:cs="Times New Roman"/>
          <w:b/>
          <w:bCs/>
          <w:noProof/>
          <w:lang w:eastAsia="zh-HK"/>
        </w:rPr>
        <w:t>Module 1</w:t>
      </w:r>
      <w:r w:rsidR="00871D1B" w:rsidRPr="5220294C">
        <w:rPr>
          <w:rFonts w:cs="Times New Roman"/>
          <w:b/>
          <w:bCs/>
          <w:noProof/>
          <w:lang w:eastAsia="zh-HK"/>
        </w:rPr>
        <w:t xml:space="preserve"> </w:t>
      </w:r>
      <w:r w:rsidR="00415765" w:rsidRPr="5220294C">
        <w:rPr>
          <w:rFonts w:cs="Times New Roman"/>
          <w:b/>
          <w:bCs/>
          <w:noProof/>
          <w:lang w:eastAsia="zh-HK"/>
        </w:rPr>
        <w:t>C</w:t>
      </w:r>
      <w:r w:rsidR="00871D1B" w:rsidRPr="5220294C">
        <w:rPr>
          <w:rFonts w:cs="Times New Roman"/>
          <w:b/>
          <w:bCs/>
          <w:noProof/>
          <w:lang w:eastAsia="zh-HK"/>
        </w:rPr>
        <w:t>heckpoint Exercise</w:t>
      </w:r>
    </w:p>
    <w:p w14:paraId="31BF281C" w14:textId="077F634C" w:rsidR="00FD2B88" w:rsidRDefault="00C6009F" w:rsidP="5220294C">
      <w:pPr>
        <w:pStyle w:val="NoSpacing"/>
        <w:rPr>
          <w:noProof/>
          <w:lang w:val="en-HK" w:eastAsia="zh-HK"/>
        </w:rPr>
      </w:pPr>
      <w:r w:rsidRPr="5220294C">
        <w:rPr>
          <w:noProof/>
          <w:lang w:val="en-HK" w:eastAsia="zh-HK"/>
        </w:rPr>
        <w:t>N</w:t>
      </w:r>
      <w:r w:rsidR="00FD2B88" w:rsidRPr="5220294C">
        <w:rPr>
          <w:noProof/>
          <w:lang w:val="en-HK" w:eastAsia="zh-HK"/>
        </w:rPr>
        <w:t xml:space="preserve">ame: </w:t>
      </w:r>
      <w:sdt>
        <w:sdtPr>
          <w:rPr>
            <w:lang w:eastAsia="zh-HK"/>
          </w:rPr>
          <w:id w:val="839195791"/>
          <w:placeholder>
            <w:docPart w:val="DefaultPlaceholder_-1854013440"/>
          </w:placeholder>
        </w:sdtPr>
        <w:sdtEndPr/>
        <w:sdtContent>
          <w:r w:rsidR="5694A6DE" w:rsidRPr="5220294C">
            <w:rPr>
              <w:noProof/>
              <w:lang w:val="en-HK" w:eastAsia="zh-HK"/>
            </w:rPr>
            <w:t>Filbert David Tejalaksana</w:t>
          </w:r>
        </w:sdtContent>
      </w:sdt>
    </w:p>
    <w:p w14:paraId="6CA2993C" w14:textId="44ED1019" w:rsidR="00743A9E" w:rsidRDefault="00743A9E" w:rsidP="5220294C">
      <w:pPr>
        <w:pStyle w:val="NoSpacing"/>
        <w:rPr>
          <w:noProof/>
          <w:lang w:val="en-HK" w:eastAsia="zh-HK"/>
        </w:rPr>
      </w:pPr>
      <w:r w:rsidRPr="5220294C">
        <w:rPr>
          <w:noProof/>
          <w:lang w:val="en-HK" w:eastAsia="zh-HK"/>
        </w:rPr>
        <w:t>University ID:</w:t>
      </w:r>
      <w:r w:rsidR="00F95C37" w:rsidRPr="5220294C">
        <w:rPr>
          <w:noProof/>
          <w:lang w:val="en-HK" w:eastAsia="zh-HK"/>
        </w:rPr>
        <w:t xml:space="preserve"> </w:t>
      </w:r>
      <w:sdt>
        <w:sdtPr>
          <w:rPr>
            <w:lang w:eastAsia="zh-HK"/>
          </w:rPr>
          <w:id w:val="466737419"/>
          <w:placeholder>
            <w:docPart w:val="DefaultPlaceholder_-1854013440"/>
          </w:placeholder>
        </w:sdtPr>
        <w:sdtEndPr/>
        <w:sdtContent>
          <w:r w:rsidR="62EB1216" w:rsidRPr="5220294C">
            <w:rPr>
              <w:noProof/>
              <w:lang w:val="en-HK" w:eastAsia="zh-HK"/>
            </w:rPr>
            <w:t>3035945699</w:t>
          </w:r>
        </w:sdtContent>
      </w:sdt>
    </w:p>
    <w:p w14:paraId="37C62F7B" w14:textId="491854DB" w:rsidR="006A5784" w:rsidRDefault="007134F7" w:rsidP="5220294C">
      <w:pPr>
        <w:jc w:val="center"/>
        <w:rPr>
          <w:rFonts w:cs="Times New Roman"/>
          <w:b/>
          <w:bCs/>
          <w:noProof/>
          <w:lang w:eastAsia="zh-HK"/>
        </w:rPr>
      </w:pPr>
      <w:r>
        <w:rPr>
          <w:rFonts w:cs="Times New Roman"/>
          <w:b/>
          <w:noProof/>
          <w:lang w:eastAsia="zh-HK"/>
        </w:rPr>
      </w:r>
      <w:r w:rsidR="007134F7">
        <w:rPr>
          <w:rFonts w:cs="Times New Roman"/>
          <w:b/>
          <w:noProof/>
          <w:lang w:eastAsia="zh-HK"/>
        </w:rPr>
        <w:pict w14:anchorId="457C20DD">
          <v:rect id="_x0000_i1025" alt="" style="width:451.3pt;height:.05pt;mso-width-percent:0;mso-height-percent:0;mso-width-percent:0;mso-height-percent:0" o:hralign="center" o:hrstd="t" o:hr="t" fillcolor="#a0a0a0" stroked="f"/>
        </w:pict>
      </w:r>
    </w:p>
    <w:p w14:paraId="30CEADE9" w14:textId="77777777" w:rsidR="00871D1B" w:rsidRPr="00871D1B" w:rsidRDefault="00871D1B" w:rsidP="5220294C">
      <w:pPr>
        <w:rPr>
          <w:rFonts w:cs="Times New Roman"/>
          <w:b/>
          <w:bCs/>
          <w:noProof/>
          <w:lang w:eastAsia="zh-HK"/>
        </w:rPr>
      </w:pPr>
      <w:r w:rsidRPr="5220294C">
        <w:rPr>
          <w:rFonts w:cs="Times New Roman"/>
          <w:b/>
          <w:bCs/>
          <w:noProof/>
          <w:lang w:eastAsia="zh-HK"/>
        </w:rPr>
        <w:t>Instructions:</w:t>
      </w:r>
    </w:p>
    <w:p w14:paraId="1FD68B23" w14:textId="73389EAD" w:rsidR="00871D1B" w:rsidRDefault="00871D1B" w:rsidP="5220294C">
      <w:pPr>
        <w:rPr>
          <w:noProof/>
          <w:lang w:eastAsia="zh-HK"/>
        </w:rPr>
      </w:pPr>
      <w:r w:rsidRPr="5220294C">
        <w:rPr>
          <w:noProof/>
          <w:lang w:eastAsia="zh-HK"/>
        </w:rPr>
        <w:t>For each single question or each group of questions in the Checkpoint exercise, please type your answer right after the question in this Word document. Please refer to the example below.</w:t>
      </w:r>
    </w:p>
    <w:p w14:paraId="55B0727F" w14:textId="56E0B51F" w:rsidR="00871D1B" w:rsidRPr="00FC59F0" w:rsidRDefault="00871D1B" w:rsidP="5220294C">
      <w:pPr>
        <w:rPr>
          <w:noProof/>
          <w:color w:val="FF0000"/>
          <w:lang w:eastAsia="zh-HK"/>
        </w:rPr>
      </w:pPr>
      <w:r w:rsidRPr="5220294C">
        <w:rPr>
          <w:noProof/>
          <w:color w:val="FF0000"/>
          <w:lang w:eastAsia="zh-HK"/>
        </w:rPr>
        <w:t>Checkpoint 0:</w:t>
      </w:r>
    </w:p>
    <w:p w14:paraId="70DFB553" w14:textId="78EF0DB5" w:rsidR="00871D1B" w:rsidRPr="00FC59F0" w:rsidRDefault="00871D1B" w:rsidP="5220294C">
      <w:pPr>
        <w:rPr>
          <w:noProof/>
          <w:color w:val="FF0000"/>
          <w:lang w:eastAsia="zh-HK"/>
        </w:rPr>
      </w:pPr>
      <w:r w:rsidRPr="5220294C">
        <w:rPr>
          <w:noProof/>
          <w:color w:val="FF0000"/>
          <w:lang w:eastAsia="zh-HK"/>
        </w:rPr>
        <w:t>What is the meaning of the command “date”?</w:t>
      </w:r>
    </w:p>
    <w:p w14:paraId="39406B90" w14:textId="460586D1" w:rsidR="00871D1B" w:rsidRDefault="00871D1B" w:rsidP="5220294C">
      <w:pPr>
        <w:rPr>
          <w:noProof/>
          <w:color w:val="FF0000"/>
          <w:lang w:eastAsia="zh-HK"/>
        </w:rPr>
      </w:pPr>
      <w:r w:rsidRPr="5220294C">
        <w:rPr>
          <w:noProof/>
          <w:color w:val="FF0000"/>
          <w:lang w:eastAsia="zh-HK"/>
        </w:rPr>
        <w:t>Ans: The “date” command prints the current date of the current machine</w:t>
      </w:r>
    </w:p>
    <w:p w14:paraId="5D11D32B" w14:textId="2050088B" w:rsidR="006A5784" w:rsidRDefault="007134F7" w:rsidP="5220294C">
      <w:pPr>
        <w:rPr>
          <w:rFonts w:cs="Times New Roman"/>
          <w:b/>
          <w:bCs/>
          <w:noProof/>
          <w:lang w:eastAsia="zh-HK"/>
        </w:rPr>
      </w:pPr>
      <w:r>
        <w:rPr>
          <w:rFonts w:cs="Times New Roman"/>
          <w:b/>
          <w:noProof/>
          <w:lang w:eastAsia="zh-HK"/>
        </w:rPr>
      </w:r>
      <w:r w:rsidR="007134F7">
        <w:rPr>
          <w:rFonts w:cs="Times New Roman"/>
          <w:b/>
          <w:noProof/>
          <w:lang w:eastAsia="zh-HK"/>
        </w:rPr>
        <w:pict w14:anchorId="47327EF2">
          <v:rect id="_x0000_i1026" alt="" style="width:451.3pt;height:.05pt;mso-width-percent:0;mso-height-percent:0;mso-width-percent:0;mso-height-percent:0" o:hralign="center" o:hrstd="t" o:hr="t" fillcolor="#a0a0a0" stroked="f"/>
        </w:pict>
      </w:r>
    </w:p>
    <w:p w14:paraId="03DCB729" w14:textId="5F1F7A01" w:rsidR="006A5784" w:rsidRPr="00F159B6" w:rsidRDefault="006A5784" w:rsidP="5220294C">
      <w:pPr>
        <w:rPr>
          <w:rFonts w:cs="Times New Roman"/>
          <w:b/>
          <w:bCs/>
          <w:noProof/>
          <w:lang w:eastAsia="zh-HK"/>
        </w:rPr>
      </w:pPr>
      <w:r w:rsidRPr="5220294C">
        <w:rPr>
          <w:rFonts w:cs="Times New Roman"/>
          <w:b/>
          <w:bCs/>
          <w:noProof/>
          <w:lang w:eastAsia="zh-HK"/>
        </w:rPr>
        <w:t>Checkpoint 1.1</w:t>
      </w:r>
    </w:p>
    <w:p w14:paraId="456B4057" w14:textId="77777777" w:rsidR="006A5784" w:rsidRPr="00F159B6" w:rsidRDefault="006A5784" w:rsidP="5220294C">
      <w:pPr>
        <w:rPr>
          <w:rFonts w:cs="Times New Roman"/>
          <w:noProof/>
          <w:lang w:eastAsia="zh-HK"/>
        </w:rPr>
      </w:pPr>
      <w:r w:rsidRPr="5220294C">
        <w:rPr>
          <w:rFonts w:cs="Times New Roman"/>
          <w:noProof/>
          <w:lang w:eastAsia="zh-HK"/>
        </w:rPr>
        <w:t>Now, let’s try to answer the following questions. Although you haven’t been taught the meaning of the following commands, you can display the manual page of these commands and learn their meanings by yourself</w:t>
      </w:r>
    </w:p>
    <w:p w14:paraId="3E901608" w14:textId="77777777" w:rsidR="006A5784" w:rsidRDefault="006A5784" w:rsidP="00063E54">
      <w:pPr>
        <w:pStyle w:val="ListParagraph"/>
        <w:numPr>
          <w:ilvl w:val="0"/>
          <w:numId w:val="1"/>
        </w:numPr>
        <w:rPr>
          <w:rFonts w:cs="Times New Roman"/>
          <w:lang w:eastAsia="zh-HK"/>
        </w:rPr>
      </w:pPr>
      <w:r w:rsidRPr="5220294C">
        <w:rPr>
          <w:rFonts w:cs="Times New Roman"/>
          <w:noProof/>
          <w:lang w:val="en-HK" w:eastAsia="zh-HK"/>
        </w:rPr>
        <w:t>Why do we need to learn command line although we can use a GUI to control a computer?</w:t>
      </w:r>
    </w:p>
    <w:p w14:paraId="38AA153C" w14:textId="77777777" w:rsidR="006A5784" w:rsidRPr="00F159B6" w:rsidRDefault="006A5784" w:rsidP="00063E54">
      <w:pPr>
        <w:pStyle w:val="ListParagraph"/>
        <w:numPr>
          <w:ilvl w:val="0"/>
          <w:numId w:val="1"/>
        </w:numPr>
        <w:rPr>
          <w:rFonts w:cs="Times New Roman"/>
          <w:lang w:eastAsia="zh-HK"/>
        </w:rPr>
      </w:pPr>
      <w:r w:rsidRPr="5220294C">
        <w:rPr>
          <w:rFonts w:cs="Times New Roman"/>
          <w:noProof/>
          <w:lang w:val="en-HK" w:eastAsia="zh-HK"/>
        </w:rPr>
        <w:t xml:space="preserve">What is the meaning of </w:t>
      </w:r>
      <w:r w:rsidRPr="5220294C">
        <w:rPr>
          <w:rFonts w:ascii="Consolas" w:hAnsi="Consolas" w:cs="Times New Roman"/>
          <w:b/>
          <w:bCs/>
          <w:noProof/>
          <w:bdr w:val="single" w:sz="4" w:space="0" w:color="auto"/>
          <w:lang w:val="en-HK" w:eastAsia="zh-HK"/>
        </w:rPr>
        <w:t>ls -t</w:t>
      </w:r>
      <w:r w:rsidRPr="5220294C">
        <w:rPr>
          <w:rFonts w:cs="Times New Roman"/>
          <w:noProof/>
          <w:lang w:val="en-HK" w:eastAsia="zh-HK"/>
        </w:rPr>
        <w:t>?</w:t>
      </w:r>
    </w:p>
    <w:p w14:paraId="6FFD80F3" w14:textId="77777777" w:rsidR="006A5784" w:rsidRPr="00F159B6" w:rsidRDefault="006A5784" w:rsidP="00063E54">
      <w:pPr>
        <w:pStyle w:val="ListParagraph"/>
        <w:numPr>
          <w:ilvl w:val="0"/>
          <w:numId w:val="1"/>
        </w:numPr>
        <w:rPr>
          <w:rFonts w:cs="Times New Roman"/>
          <w:lang w:eastAsia="zh-HK"/>
        </w:rPr>
      </w:pPr>
      <w:r w:rsidRPr="5220294C">
        <w:rPr>
          <w:rFonts w:cs="Times New Roman"/>
          <w:noProof/>
          <w:lang w:val="en-HK" w:eastAsia="zh-HK"/>
        </w:rPr>
        <w:t xml:space="preserve">What is the meaning of the command </w:t>
      </w:r>
      <w:r w:rsidRPr="5220294C">
        <w:rPr>
          <w:rFonts w:ascii="Consolas" w:hAnsi="Consolas" w:cs="Times New Roman"/>
          <w:b/>
          <w:bCs/>
          <w:noProof/>
          <w:lang w:val="en-HK" w:eastAsia="zh-HK"/>
        </w:rPr>
        <w:t>pwd</w:t>
      </w:r>
      <w:r w:rsidRPr="5220294C">
        <w:rPr>
          <w:rFonts w:cs="Times New Roman"/>
          <w:noProof/>
          <w:lang w:val="en-HK" w:eastAsia="zh-HK"/>
        </w:rPr>
        <w:t>?</w:t>
      </w:r>
    </w:p>
    <w:p w14:paraId="6B48E887" w14:textId="77777777" w:rsidR="006A5784" w:rsidRPr="00F159B6" w:rsidRDefault="006A5784" w:rsidP="00063E54">
      <w:pPr>
        <w:pStyle w:val="ListParagraph"/>
        <w:numPr>
          <w:ilvl w:val="0"/>
          <w:numId w:val="1"/>
        </w:numPr>
        <w:rPr>
          <w:rFonts w:cs="Times New Roman"/>
          <w:lang w:eastAsia="zh-HK"/>
        </w:rPr>
      </w:pPr>
      <w:r w:rsidRPr="5220294C">
        <w:rPr>
          <w:rFonts w:cs="Times New Roman"/>
          <w:noProof/>
          <w:lang w:val="en-HK" w:eastAsia="zh-HK"/>
        </w:rPr>
        <w:t xml:space="preserve">What is the meaning of the command </w:t>
      </w:r>
      <w:r w:rsidRPr="5220294C">
        <w:rPr>
          <w:rFonts w:ascii="Consolas" w:hAnsi="Consolas" w:cs="Times New Roman"/>
          <w:b/>
          <w:bCs/>
          <w:noProof/>
          <w:lang w:val="en-HK" w:eastAsia="zh-HK"/>
        </w:rPr>
        <w:t>rm</w:t>
      </w:r>
      <w:r w:rsidRPr="5220294C">
        <w:rPr>
          <w:rFonts w:cs="Times New Roman"/>
          <w:noProof/>
          <w:lang w:val="en-HK" w:eastAsia="zh-HK"/>
        </w:rPr>
        <w:t>?</w:t>
      </w:r>
    </w:p>
    <w:p w14:paraId="670D85CA" w14:textId="77777777" w:rsidR="006A5784" w:rsidRPr="00F159B6" w:rsidRDefault="006A5784" w:rsidP="00063E54">
      <w:pPr>
        <w:pStyle w:val="ListParagraph"/>
        <w:numPr>
          <w:ilvl w:val="0"/>
          <w:numId w:val="1"/>
        </w:numPr>
        <w:rPr>
          <w:rFonts w:cs="Times New Roman"/>
          <w:lang w:eastAsia="zh-HK"/>
        </w:rPr>
      </w:pPr>
      <w:r w:rsidRPr="5220294C">
        <w:rPr>
          <w:rFonts w:cs="Times New Roman"/>
          <w:noProof/>
          <w:lang w:val="en-HK" w:eastAsia="zh-HK"/>
        </w:rPr>
        <w:t xml:space="preserve">What is the meaning of the command </w:t>
      </w:r>
      <w:r w:rsidRPr="5220294C">
        <w:rPr>
          <w:rFonts w:ascii="Consolas" w:hAnsi="Consolas" w:cs="Times New Roman"/>
          <w:b/>
          <w:bCs/>
          <w:noProof/>
          <w:lang w:val="en-HK" w:eastAsia="zh-HK"/>
        </w:rPr>
        <w:t>mv</w:t>
      </w:r>
      <w:r w:rsidRPr="5220294C">
        <w:rPr>
          <w:rFonts w:cs="Times New Roman"/>
          <w:noProof/>
          <w:lang w:val="en-HK" w:eastAsia="zh-HK"/>
        </w:rPr>
        <w:t>?</w:t>
      </w:r>
      <w:r>
        <w:tab/>
      </w:r>
    </w:p>
    <w:p w14:paraId="0CD2953D" w14:textId="77777777" w:rsidR="006A5784" w:rsidRPr="00F159B6" w:rsidRDefault="006A5784" w:rsidP="00063E54">
      <w:pPr>
        <w:pStyle w:val="ListParagraph"/>
        <w:numPr>
          <w:ilvl w:val="0"/>
          <w:numId w:val="1"/>
        </w:numPr>
        <w:rPr>
          <w:rFonts w:cs="Times New Roman"/>
          <w:lang w:eastAsia="zh-HK"/>
        </w:rPr>
      </w:pPr>
      <w:r w:rsidRPr="5220294C">
        <w:rPr>
          <w:rFonts w:cs="Times New Roman"/>
          <w:noProof/>
          <w:lang w:val="en-HK" w:eastAsia="zh-HK"/>
        </w:rPr>
        <w:t xml:space="preserve">Suppose that the </w:t>
      </w:r>
      <w:r w:rsidRPr="5220294C">
        <w:rPr>
          <w:rFonts w:cs="Times New Roman"/>
          <w:b/>
          <w:bCs/>
          <w:noProof/>
          <w:lang w:val="en-HK" w:eastAsia="zh-HK"/>
        </w:rPr>
        <w:t>fileA</w:t>
      </w:r>
      <w:r w:rsidRPr="5220294C">
        <w:rPr>
          <w:rFonts w:cs="Times New Roman"/>
          <w:noProof/>
          <w:lang w:val="en-HK" w:eastAsia="zh-HK"/>
        </w:rPr>
        <w:t xml:space="preserve"> does not exist in your present working directory, what is the meaning of the command </w:t>
      </w:r>
      <w:r w:rsidRPr="5220294C">
        <w:rPr>
          <w:rFonts w:ascii="Consolas" w:hAnsi="Consolas" w:cs="Times New Roman"/>
          <w:b/>
          <w:bCs/>
          <w:noProof/>
          <w:bdr w:val="single" w:sz="4" w:space="0" w:color="auto"/>
          <w:lang w:val="en-HK" w:eastAsia="zh-HK"/>
        </w:rPr>
        <w:t>touch fileA</w:t>
      </w:r>
      <w:r w:rsidRPr="5220294C">
        <w:rPr>
          <w:rFonts w:cs="Times New Roman"/>
          <w:noProof/>
          <w:lang w:val="en-HK" w:eastAsia="zh-HK"/>
        </w:rPr>
        <w:t>?</w:t>
      </w:r>
    </w:p>
    <w:p w14:paraId="4AEEB520" w14:textId="77777777" w:rsidR="006A5784" w:rsidRDefault="006A5784" w:rsidP="00063E54">
      <w:pPr>
        <w:pStyle w:val="ListParagraph"/>
        <w:numPr>
          <w:ilvl w:val="0"/>
          <w:numId w:val="1"/>
        </w:numPr>
        <w:rPr>
          <w:rFonts w:cs="Times New Roman"/>
          <w:lang w:eastAsia="zh-HK"/>
        </w:rPr>
      </w:pPr>
      <w:r w:rsidRPr="5220294C">
        <w:rPr>
          <w:rFonts w:cs="Times New Roman"/>
          <w:noProof/>
          <w:lang w:val="en-HK" w:eastAsia="zh-HK"/>
        </w:rPr>
        <w:t xml:space="preserve">What is the meaning of the command </w:t>
      </w:r>
      <w:r w:rsidRPr="5220294C">
        <w:rPr>
          <w:rFonts w:ascii="Consolas" w:hAnsi="Consolas" w:cs="Times New Roman"/>
          <w:b/>
          <w:bCs/>
          <w:noProof/>
          <w:lang w:val="en-HK" w:eastAsia="zh-HK"/>
        </w:rPr>
        <w:t>tar</w:t>
      </w:r>
      <w:r w:rsidRPr="5220294C">
        <w:rPr>
          <w:rFonts w:cs="Times New Roman"/>
          <w:noProof/>
          <w:lang w:val="en-HK" w:eastAsia="zh-HK"/>
        </w:rPr>
        <w:t>?</w:t>
      </w:r>
    </w:p>
    <w:p w14:paraId="39648F4B" w14:textId="0A3FAB43" w:rsidR="006A5784" w:rsidRDefault="006A5784" w:rsidP="00063E54">
      <w:pPr>
        <w:pStyle w:val="ListParagraph"/>
        <w:numPr>
          <w:ilvl w:val="0"/>
          <w:numId w:val="1"/>
        </w:numPr>
        <w:rPr>
          <w:rFonts w:cs="Times New Roman"/>
          <w:lang w:eastAsia="zh-HK"/>
        </w:rPr>
      </w:pPr>
      <w:r w:rsidRPr="5220294C">
        <w:rPr>
          <w:rFonts w:cs="Times New Roman"/>
          <w:noProof/>
          <w:lang w:val="en-HK" w:eastAsia="zh-HK"/>
        </w:rPr>
        <w:t xml:space="preserve">What is the command for creating an archive </w:t>
      </w:r>
      <w:r w:rsidRPr="5220294C">
        <w:rPr>
          <w:rFonts w:cs="Times New Roman"/>
          <w:b/>
          <w:bCs/>
          <w:noProof/>
          <w:lang w:val="en-HK" w:eastAsia="zh-HK"/>
        </w:rPr>
        <w:t>files.tar</w:t>
      </w:r>
      <w:r w:rsidRPr="5220294C">
        <w:rPr>
          <w:rFonts w:cs="Times New Roman"/>
          <w:noProof/>
          <w:lang w:val="en-HK" w:eastAsia="zh-HK"/>
        </w:rPr>
        <w:t xml:space="preserve"> from two files named </w:t>
      </w:r>
      <w:r w:rsidRPr="5220294C">
        <w:rPr>
          <w:rFonts w:cs="Times New Roman"/>
          <w:b/>
          <w:bCs/>
          <w:noProof/>
          <w:lang w:val="en-HK" w:eastAsia="zh-HK"/>
        </w:rPr>
        <w:t>fileA</w:t>
      </w:r>
      <w:r w:rsidRPr="5220294C">
        <w:rPr>
          <w:rFonts w:cs="Times New Roman"/>
          <w:noProof/>
          <w:lang w:val="en-HK" w:eastAsia="zh-HK"/>
        </w:rPr>
        <w:t xml:space="preserve"> and </w:t>
      </w:r>
      <w:r w:rsidRPr="5220294C">
        <w:rPr>
          <w:rFonts w:cs="Times New Roman"/>
          <w:b/>
          <w:bCs/>
          <w:noProof/>
          <w:lang w:val="en-HK" w:eastAsia="zh-HK"/>
        </w:rPr>
        <w:t>fileB</w:t>
      </w:r>
      <w:r w:rsidRPr="5220294C">
        <w:rPr>
          <w:rFonts w:cs="Times New Roman"/>
          <w:noProof/>
          <w:lang w:val="en-HK" w:eastAsia="zh-HK"/>
        </w:rPr>
        <w:t>?</w:t>
      </w:r>
    </w:p>
    <w:p w14:paraId="7C2226EF" w14:textId="77777777" w:rsidR="00B5398C" w:rsidRDefault="00B5398C" w:rsidP="5220294C">
      <w:pPr>
        <w:rPr>
          <w:rFonts w:cs="Times New Roman"/>
          <w:noProof/>
          <w:lang w:eastAsia="zh-HK"/>
        </w:rPr>
      </w:pPr>
    </w:p>
    <w:p w14:paraId="7E5ADD62" w14:textId="453C86C0" w:rsidR="00B5398C" w:rsidRDefault="00B5398C" w:rsidP="5220294C">
      <w:pPr>
        <w:rPr>
          <w:rFonts w:cs="Times New Roman"/>
          <w:noProof/>
          <w:lang w:eastAsia="zh-HK"/>
        </w:rPr>
      </w:pPr>
      <w:r w:rsidRPr="5220294C">
        <w:rPr>
          <w:rFonts w:cs="Times New Roman"/>
          <w:noProof/>
          <w:lang w:eastAsia="zh-HK"/>
        </w:rPr>
        <w:t>Ans:</w:t>
      </w:r>
    </w:p>
    <w:sdt>
      <w:sdtPr>
        <w:rPr>
          <w:rFonts w:cs="Times New Roman"/>
          <w:lang w:eastAsia="zh-HK"/>
        </w:rPr>
        <w:id w:val="-1870976259"/>
        <w:placeholder>
          <w:docPart w:val="DefaultPlaceholder_-1854013440"/>
        </w:placeholder>
        <w:showingPlcHdr/>
      </w:sdtPr>
      <w:sdtEndPr>
        <w:rPr>
          <w:rFonts w:cstheme="minorBidi"/>
          <w:lang w:eastAsia="zh-CN"/>
        </w:rPr>
      </w:sdtEndPr>
      <w:sdtContent>
        <w:p w14:paraId="5D81BC54" w14:textId="00AC7B4A" w:rsidR="75DBA84B" w:rsidRDefault="75DBA84B" w:rsidP="00063E54">
          <w:pPr>
            <w:pStyle w:val="ListParagraph"/>
            <w:numPr>
              <w:ilvl w:val="0"/>
              <w:numId w:val="19"/>
            </w:numPr>
            <w:rPr>
              <w:rFonts w:cs="Times New Roman"/>
              <w:lang w:eastAsia="zh-HK"/>
            </w:rPr>
          </w:pPr>
          <w:r w:rsidRPr="5220294C">
            <w:rPr>
              <w:rFonts w:cs="Times New Roman"/>
              <w:noProof/>
              <w:lang w:val="en-HK" w:eastAsia="zh-HK"/>
            </w:rPr>
            <w:t>There are several reasons to use command line instead of GUI. Other than operating faster than GUIs because they require less system resources to display fancy grap</w:t>
          </w:r>
          <w:r w:rsidR="3B85EB44" w:rsidRPr="5220294C">
            <w:rPr>
              <w:rFonts w:cs="Times New Roman"/>
              <w:noProof/>
              <w:lang w:val="en-HK" w:eastAsia="zh-HK"/>
            </w:rPr>
            <w:t xml:space="preserve">hics, command line allows for ease of use if one masters it completely, eliminating the need to even let go of </w:t>
          </w:r>
          <w:r w:rsidR="6D39C3CF" w:rsidRPr="5220294C">
            <w:rPr>
              <w:rFonts w:cs="Times New Roman"/>
              <w:noProof/>
              <w:lang w:val="en-HK" w:eastAsia="zh-HK"/>
            </w:rPr>
            <w:t>one's</w:t>
          </w:r>
          <w:r w:rsidR="3B85EB44" w:rsidRPr="5220294C">
            <w:rPr>
              <w:rFonts w:cs="Times New Roman"/>
              <w:noProof/>
              <w:lang w:val="en-HK" w:eastAsia="zh-HK"/>
            </w:rPr>
            <w:t xml:space="preserve"> keyboard to use a mouse. </w:t>
          </w:r>
          <w:r w:rsidR="77D46908" w:rsidRPr="5220294C">
            <w:rPr>
              <w:rFonts w:cs="Times New Roman"/>
              <w:noProof/>
              <w:lang w:val="en-HK" w:eastAsia="zh-HK"/>
            </w:rPr>
            <w:t xml:space="preserve">Command line also increases the flexibility of use, allowing for </w:t>
          </w:r>
          <w:r w:rsidR="749B236A" w:rsidRPr="5220294C">
            <w:rPr>
              <w:rFonts w:cs="Times New Roman"/>
              <w:noProof/>
              <w:lang w:val="en-HK" w:eastAsia="zh-HK"/>
            </w:rPr>
            <w:t>a larger</w:t>
          </w:r>
          <w:r w:rsidR="77D46908" w:rsidRPr="5220294C">
            <w:rPr>
              <w:rFonts w:cs="Times New Roman"/>
              <w:noProof/>
              <w:lang w:val="en-HK" w:eastAsia="zh-HK"/>
            </w:rPr>
            <w:t xml:space="preserve"> range of commands unavailable to the user without installing extra </w:t>
          </w:r>
          <w:r w:rsidR="40F504FF" w:rsidRPr="5220294C">
            <w:rPr>
              <w:rFonts w:cs="Times New Roman"/>
              <w:noProof/>
              <w:lang w:val="en-HK" w:eastAsia="zh-HK"/>
            </w:rPr>
            <w:t>software</w:t>
          </w:r>
          <w:r w:rsidR="77D46908" w:rsidRPr="5220294C">
            <w:rPr>
              <w:rFonts w:cs="Times New Roman"/>
              <w:noProof/>
              <w:lang w:val="en-HK" w:eastAsia="zh-HK"/>
            </w:rPr>
            <w:t xml:space="preserve">, for example, mass renaming </w:t>
          </w:r>
          <w:r w:rsidR="2F7C9133" w:rsidRPr="5220294C">
            <w:rPr>
              <w:rFonts w:cs="Times New Roman"/>
              <w:noProof/>
              <w:lang w:val="en-HK" w:eastAsia="zh-HK"/>
            </w:rPr>
            <w:t>files with the same prefix.</w:t>
          </w:r>
        </w:p>
      </w:sdtContent>
    </w:sdt>
    <w:p w14:paraId="77F03920" w14:textId="259ABA21" w:rsidR="7CD9CC63" w:rsidRDefault="7CD9CC63" w:rsidP="00063E54">
      <w:pPr>
        <w:pStyle w:val="ListParagraph"/>
        <w:numPr>
          <w:ilvl w:val="0"/>
          <w:numId w:val="19"/>
        </w:numPr>
        <w:rPr>
          <w:rFonts w:asciiTheme="minorHAnsi" w:hAnsiTheme="minorHAnsi"/>
          <w:lang w:eastAsia="zh-HK"/>
        </w:rPr>
      </w:pPr>
      <w:r w:rsidRPr="5220294C">
        <w:rPr>
          <w:rFonts w:ascii="Consolas" w:eastAsia="Consolas" w:hAnsi="Consolas" w:cs="Consolas"/>
          <w:b/>
          <w:bCs/>
          <w:noProof/>
          <w:lang w:val="en-HK" w:eastAsia="zh-HK"/>
        </w:rPr>
        <w:t>l</w:t>
      </w:r>
      <w:r w:rsidR="0C47C551" w:rsidRPr="5220294C">
        <w:rPr>
          <w:rFonts w:ascii="Consolas" w:eastAsia="Consolas" w:hAnsi="Consolas" w:cs="Consolas"/>
          <w:b/>
          <w:bCs/>
          <w:noProof/>
          <w:lang w:val="en-HK" w:eastAsia="zh-HK"/>
        </w:rPr>
        <w:t>s</w:t>
      </w:r>
      <w:r w:rsidR="0C47C551" w:rsidRPr="5220294C">
        <w:rPr>
          <w:rFonts w:cs="Times New Roman"/>
          <w:noProof/>
          <w:lang w:val="en-HK" w:eastAsia="zh-HK"/>
        </w:rPr>
        <w:t xml:space="preserve"> will list out </w:t>
      </w:r>
      <w:r w:rsidR="75EE68A8" w:rsidRPr="5220294C">
        <w:rPr>
          <w:rFonts w:cs="Times New Roman"/>
          <w:noProof/>
          <w:lang w:val="en-HK" w:eastAsia="zh-HK"/>
        </w:rPr>
        <w:t>all</w:t>
      </w:r>
      <w:r w:rsidR="0C47C551" w:rsidRPr="5220294C">
        <w:rPr>
          <w:rFonts w:cs="Times New Roman"/>
          <w:noProof/>
          <w:lang w:val="en-HK" w:eastAsia="zh-HK"/>
        </w:rPr>
        <w:t xml:space="preserve"> the files in the current directory by default, if not given additional arguments. </w:t>
      </w:r>
      <w:r w:rsidR="0C47C551" w:rsidRPr="5220294C">
        <w:rPr>
          <w:rFonts w:ascii="Consolas" w:eastAsia="Consolas" w:hAnsi="Consolas" w:cs="Consolas"/>
          <w:b/>
          <w:bCs/>
          <w:noProof/>
          <w:lang w:val="en-HK" w:eastAsia="zh-HK"/>
        </w:rPr>
        <w:t>-t</w:t>
      </w:r>
      <w:r w:rsidR="08F0CA11" w:rsidRPr="5220294C">
        <w:rPr>
          <w:rFonts w:ascii="Consolas" w:eastAsia="Consolas" w:hAnsi="Consolas" w:cs="Consolas"/>
          <w:b/>
          <w:bCs/>
          <w:noProof/>
          <w:lang w:val="en-HK" w:eastAsia="zh-HK"/>
        </w:rPr>
        <w:t xml:space="preserve"> </w:t>
      </w:r>
      <w:r w:rsidR="0C47C551" w:rsidRPr="5220294C">
        <w:rPr>
          <w:rFonts w:cs="Times New Roman"/>
          <w:noProof/>
          <w:lang w:val="en-HK" w:eastAsia="zh-HK"/>
        </w:rPr>
        <w:t xml:space="preserve">argument allows for </w:t>
      </w:r>
      <w:r w:rsidR="0C47C551" w:rsidRPr="5220294C">
        <w:rPr>
          <w:rFonts w:ascii="Consolas" w:eastAsia="Consolas" w:hAnsi="Consolas" w:cs="Consolas"/>
          <w:b/>
          <w:bCs/>
          <w:noProof/>
          <w:lang w:val="en-HK" w:eastAsia="zh-HK"/>
        </w:rPr>
        <w:t xml:space="preserve">ls </w:t>
      </w:r>
      <w:r w:rsidR="0C47C551" w:rsidRPr="5220294C">
        <w:rPr>
          <w:rFonts w:cs="Times New Roman"/>
          <w:noProof/>
          <w:lang w:val="en-HK" w:eastAsia="zh-HK"/>
        </w:rPr>
        <w:t xml:space="preserve">to list out </w:t>
      </w:r>
      <w:r w:rsidR="29E1B0F9" w:rsidRPr="5220294C">
        <w:rPr>
          <w:rFonts w:cs="Times New Roman"/>
          <w:noProof/>
          <w:lang w:val="en-HK" w:eastAsia="zh-HK"/>
        </w:rPr>
        <w:t>all</w:t>
      </w:r>
      <w:r w:rsidR="0C47C551" w:rsidRPr="5220294C">
        <w:rPr>
          <w:rFonts w:cs="Times New Roman"/>
          <w:noProof/>
          <w:lang w:val="en-HK" w:eastAsia="zh-HK"/>
        </w:rPr>
        <w:t xml:space="preserve"> the files in</w:t>
      </w:r>
      <w:r w:rsidR="5735A528" w:rsidRPr="5220294C">
        <w:rPr>
          <w:rFonts w:cs="Times New Roman"/>
          <w:noProof/>
          <w:lang w:val="en-HK" w:eastAsia="zh-HK"/>
        </w:rPr>
        <w:t xml:space="preserve"> the targeted directory sorted by modification time, newest first.</w:t>
      </w:r>
    </w:p>
    <w:sdt>
      <w:sdtPr>
        <w:rPr>
          <w:rFonts w:cs="Times New Roman"/>
          <w:lang w:eastAsia="zh-HK"/>
        </w:rPr>
        <w:id w:val="-80135598"/>
        <w:placeholder>
          <w:docPart w:val="DefaultPlaceholder_-1854013440"/>
        </w:placeholder>
        <w:showingPlcHdr/>
      </w:sdtPr>
      <w:sdtEndPr/>
      <w:sdtContent>
        <w:p w14:paraId="0A2CF5AB" w14:textId="042926BD" w:rsidR="00B5398C" w:rsidRDefault="28E37A96" w:rsidP="00063E54">
          <w:pPr>
            <w:pStyle w:val="ListParagraph"/>
            <w:numPr>
              <w:ilvl w:val="0"/>
              <w:numId w:val="19"/>
            </w:numPr>
            <w:rPr>
              <w:rFonts w:cs="Times New Roman"/>
              <w:lang w:eastAsia="zh-HK"/>
            </w:rPr>
          </w:pPr>
          <w:r w:rsidRPr="5220294C">
            <w:rPr>
              <w:rFonts w:ascii="Consolas" w:eastAsia="Consolas" w:hAnsi="Consolas" w:cs="Consolas"/>
              <w:b/>
              <w:bCs/>
              <w:noProof/>
              <w:lang w:val="en-HK" w:eastAsia="zh-HK"/>
            </w:rPr>
            <w:t xml:space="preserve">pwd </w:t>
          </w:r>
          <w:r w:rsidRPr="5220294C">
            <w:rPr>
              <w:rFonts w:cs="Times New Roman"/>
              <w:noProof/>
              <w:lang w:val="en-HK" w:eastAsia="zh-HK"/>
            </w:rPr>
            <w:t>command will print out the full filename of the current directory</w:t>
          </w:r>
          <w:r w:rsidR="26DE835F" w:rsidRPr="5220294C">
            <w:rPr>
              <w:rFonts w:cs="Times New Roman"/>
              <w:noProof/>
              <w:lang w:val="en-HK" w:eastAsia="zh-HK"/>
            </w:rPr>
            <w:t>.</w:t>
          </w:r>
          <w:r w:rsidR="23A41BA0" w:rsidRPr="5220294C">
            <w:rPr>
              <w:rFonts w:cs="Times New Roman"/>
              <w:noProof/>
              <w:lang w:val="en-HK" w:eastAsia="zh-HK"/>
            </w:rPr>
            <w:t xml:space="preserve"> It takes in additional arguments to modify the command.</w:t>
          </w:r>
        </w:p>
      </w:sdtContent>
    </w:sdt>
    <w:sdt>
      <w:sdtPr>
        <w:rPr>
          <w:rFonts w:cs="Times New Roman"/>
          <w:lang w:eastAsia="zh-HK"/>
        </w:rPr>
        <w:id w:val="138538869"/>
        <w:placeholder>
          <w:docPart w:val="DefaultPlaceholder_-1854013440"/>
        </w:placeholder>
        <w:showingPlcHdr/>
      </w:sdtPr>
      <w:sdtEndPr/>
      <w:sdtContent>
        <w:p w14:paraId="174C84FF" w14:textId="49093C50" w:rsidR="00B5398C" w:rsidRDefault="6968346E" w:rsidP="00063E54">
          <w:pPr>
            <w:pStyle w:val="ListParagraph"/>
            <w:numPr>
              <w:ilvl w:val="0"/>
              <w:numId w:val="19"/>
            </w:numPr>
            <w:rPr>
              <w:rFonts w:asciiTheme="minorHAnsi" w:hAnsiTheme="minorHAnsi"/>
              <w:lang w:eastAsia="zh-HK"/>
            </w:rPr>
          </w:pPr>
          <w:r w:rsidRPr="5220294C">
            <w:rPr>
              <w:rFonts w:ascii="Consolas" w:eastAsia="Consolas" w:hAnsi="Consolas" w:cs="Consolas"/>
              <w:b/>
              <w:bCs/>
              <w:noProof/>
              <w:lang w:val="en-HK" w:eastAsia="zh-HK"/>
            </w:rPr>
            <w:t xml:space="preserve">rm </w:t>
          </w:r>
          <w:r w:rsidRPr="5220294C">
            <w:rPr>
              <w:rFonts w:cs="Times New Roman"/>
              <w:noProof/>
              <w:lang w:val="en-HK" w:eastAsia="zh-HK"/>
            </w:rPr>
            <w:t>command removes files or directories</w:t>
          </w:r>
          <w:r w:rsidR="26DE835F" w:rsidRPr="5220294C">
            <w:rPr>
              <w:rFonts w:cs="Times New Roman"/>
              <w:noProof/>
              <w:lang w:val="en-HK" w:eastAsia="zh-HK"/>
            </w:rPr>
            <w:t>.</w:t>
          </w:r>
          <w:r w:rsidR="62183D58" w:rsidRPr="5220294C">
            <w:rPr>
              <w:rFonts w:cs="Times New Roman"/>
              <w:noProof/>
              <w:lang w:val="en-HK" w:eastAsia="zh-HK"/>
            </w:rPr>
            <w:t xml:space="preserve"> It takes in the</w:t>
          </w:r>
          <w:r w:rsidR="5DD6991F" w:rsidRPr="5220294C">
            <w:rPr>
              <w:rFonts w:cs="Times New Roman"/>
              <w:noProof/>
              <w:lang w:val="en-HK" w:eastAsia="zh-HK"/>
            </w:rPr>
            <w:t xml:space="preserve"> path of the file or just the filename if it is in the working directory, </w:t>
          </w:r>
          <w:r w:rsidR="62183D58" w:rsidRPr="5220294C">
            <w:rPr>
              <w:rFonts w:cs="Times New Roman"/>
              <w:noProof/>
              <w:lang w:val="en-HK" w:eastAsia="zh-HK"/>
            </w:rPr>
            <w:t xml:space="preserve">as well as </w:t>
          </w:r>
          <w:r w:rsidR="682B6513" w:rsidRPr="5220294C">
            <w:rPr>
              <w:rFonts w:cs="Times New Roman"/>
              <w:noProof/>
              <w:lang w:val="en-HK" w:eastAsia="zh-HK"/>
            </w:rPr>
            <w:t xml:space="preserve">optional </w:t>
          </w:r>
          <w:r w:rsidR="62183D58" w:rsidRPr="5220294C">
            <w:rPr>
              <w:rFonts w:cs="Times New Roman"/>
              <w:noProof/>
              <w:lang w:val="en-HK" w:eastAsia="zh-HK"/>
            </w:rPr>
            <w:t>additional arguments.</w:t>
          </w:r>
        </w:p>
      </w:sdtContent>
    </w:sdt>
    <w:sdt>
      <w:sdtPr>
        <w:rPr>
          <w:rFonts w:cs="Times New Roman"/>
          <w:lang w:eastAsia="zh-HK"/>
        </w:rPr>
        <w:id w:val="1249927911"/>
        <w:placeholder>
          <w:docPart w:val="DefaultPlaceholder_-1854013440"/>
        </w:placeholder>
        <w:showingPlcHdr/>
      </w:sdtPr>
      <w:sdtEndPr/>
      <w:sdtContent>
        <w:p w14:paraId="2FF40B2B" w14:textId="5DD5334F" w:rsidR="00B5398C" w:rsidRDefault="6968346E" w:rsidP="00063E54">
          <w:pPr>
            <w:pStyle w:val="ListParagraph"/>
            <w:numPr>
              <w:ilvl w:val="0"/>
              <w:numId w:val="19"/>
            </w:numPr>
            <w:rPr>
              <w:rFonts w:cs="Times New Roman"/>
              <w:lang w:eastAsia="zh-HK"/>
            </w:rPr>
          </w:pPr>
          <w:r w:rsidRPr="5220294C">
            <w:rPr>
              <w:rFonts w:ascii="Consolas" w:eastAsia="Consolas" w:hAnsi="Consolas" w:cs="Consolas"/>
              <w:b/>
              <w:bCs/>
              <w:noProof/>
              <w:lang w:val="en-HK" w:eastAsia="zh-HK"/>
            </w:rPr>
            <w:t xml:space="preserve">mv </w:t>
          </w:r>
          <w:r w:rsidRPr="5220294C">
            <w:rPr>
              <w:rFonts w:cs="Times New Roman"/>
              <w:noProof/>
              <w:lang w:val="en-HK" w:eastAsia="zh-HK"/>
            </w:rPr>
            <w:t xml:space="preserve">command </w:t>
          </w:r>
          <w:r w:rsidR="6B65CCD2" w:rsidRPr="5220294C">
            <w:rPr>
              <w:rFonts w:cs="Times New Roman"/>
              <w:noProof/>
              <w:lang w:val="en-HK" w:eastAsia="zh-HK"/>
            </w:rPr>
            <w:t>can</w:t>
          </w:r>
          <w:r w:rsidRPr="5220294C">
            <w:rPr>
              <w:rFonts w:cs="Times New Roman"/>
              <w:noProof/>
              <w:lang w:val="en-HK" w:eastAsia="zh-HK"/>
            </w:rPr>
            <w:t xml:space="preserve"> move or rename files</w:t>
          </w:r>
          <w:r w:rsidR="586EDBBC" w:rsidRPr="5220294C">
            <w:rPr>
              <w:rFonts w:cs="Times New Roman"/>
              <w:noProof/>
              <w:lang w:val="en-HK" w:eastAsia="zh-HK"/>
            </w:rPr>
            <w:t>.</w:t>
          </w:r>
          <w:r w:rsidR="080E5866" w:rsidRPr="5220294C">
            <w:rPr>
              <w:rFonts w:cs="Times New Roman"/>
              <w:noProof/>
              <w:lang w:val="en-HK" w:eastAsia="zh-HK"/>
            </w:rPr>
            <w:t xml:space="preserve"> It takes in the source and destination as well as </w:t>
          </w:r>
          <w:r w:rsidR="11B7BA02" w:rsidRPr="5220294C">
            <w:rPr>
              <w:rFonts w:cs="Times New Roman"/>
              <w:noProof/>
              <w:lang w:val="en-HK" w:eastAsia="zh-HK"/>
            </w:rPr>
            <w:t xml:space="preserve">optional </w:t>
          </w:r>
          <w:r w:rsidR="080E5866" w:rsidRPr="5220294C">
            <w:rPr>
              <w:rFonts w:cs="Times New Roman"/>
              <w:noProof/>
              <w:lang w:val="en-HK" w:eastAsia="zh-HK"/>
            </w:rPr>
            <w:t>additional arguments.</w:t>
          </w:r>
        </w:p>
      </w:sdtContent>
    </w:sdt>
    <w:sdt>
      <w:sdtPr>
        <w:rPr>
          <w:rFonts w:cs="Times New Roman"/>
          <w:lang w:eastAsia="zh-HK"/>
        </w:rPr>
        <w:id w:val="904267831"/>
        <w:placeholder>
          <w:docPart w:val="DefaultPlaceholder_-1854013440"/>
        </w:placeholder>
        <w:showingPlcHdr/>
      </w:sdtPr>
      <w:sdtEndPr/>
      <w:sdtContent>
        <w:p w14:paraId="6169B444" w14:textId="3A5B0686" w:rsidR="00B5398C" w:rsidRDefault="5C46B9F8" w:rsidP="00063E54">
          <w:pPr>
            <w:pStyle w:val="ListParagraph"/>
            <w:numPr>
              <w:ilvl w:val="0"/>
              <w:numId w:val="19"/>
            </w:numPr>
            <w:rPr>
              <w:rFonts w:cs="Times New Roman"/>
              <w:lang w:eastAsia="zh-HK"/>
            </w:rPr>
          </w:pPr>
          <w:r w:rsidRPr="4737A352">
            <w:rPr>
              <w:rFonts w:cs="Times New Roman"/>
              <w:noProof/>
              <w:lang w:val="en-HK" w:eastAsia="zh-HK"/>
            </w:rPr>
            <w:t xml:space="preserve">Creates </w:t>
          </w:r>
          <w:r w:rsidR="4CDA8B10" w:rsidRPr="4737A352">
            <w:rPr>
              <w:rFonts w:cs="Times New Roman"/>
              <w:noProof/>
              <w:lang w:val="en-HK" w:eastAsia="zh-HK"/>
            </w:rPr>
            <w:t xml:space="preserve">an empty </w:t>
          </w:r>
          <w:r w:rsidR="4CDA8B10" w:rsidRPr="4737A352">
            <w:rPr>
              <w:rFonts w:cs="Times New Roman"/>
              <w:b/>
              <w:bCs/>
              <w:noProof/>
              <w:lang w:val="en-HK" w:eastAsia="zh-HK"/>
            </w:rPr>
            <w:t xml:space="preserve">fileA </w:t>
          </w:r>
          <w:r w:rsidR="4CDA8B10" w:rsidRPr="4737A352">
            <w:rPr>
              <w:rFonts w:cs="Times New Roman"/>
              <w:noProof/>
              <w:lang w:val="en-HK" w:eastAsia="zh-HK"/>
            </w:rPr>
            <w:t>in the current working directory.</w:t>
          </w:r>
        </w:p>
      </w:sdtContent>
    </w:sdt>
    <w:sdt>
      <w:sdtPr>
        <w:rPr>
          <w:rFonts w:cs="Times New Roman"/>
          <w:lang w:eastAsia="zh-HK"/>
        </w:rPr>
        <w:id w:val="1816683086"/>
        <w:placeholder>
          <w:docPart w:val="DefaultPlaceholder_-1854013440"/>
        </w:placeholder>
        <w:showingPlcHdr/>
      </w:sdtPr>
      <w:sdtEndPr/>
      <w:sdtContent>
        <w:p w14:paraId="425D941B" w14:textId="583EB2B1" w:rsidR="51A34CAA" w:rsidRDefault="51A34CAA" w:rsidP="00063E54">
          <w:pPr>
            <w:pStyle w:val="ListParagraph"/>
            <w:numPr>
              <w:ilvl w:val="0"/>
              <w:numId w:val="19"/>
            </w:numPr>
            <w:rPr>
              <w:rFonts w:asciiTheme="minorHAnsi" w:hAnsiTheme="minorHAnsi"/>
              <w:b/>
              <w:bCs/>
              <w:color w:val="000000" w:themeColor="text1"/>
            </w:rPr>
          </w:pPr>
          <w:r w:rsidRPr="4737A352">
            <w:rPr>
              <w:rFonts w:ascii="Consolas" w:eastAsia="Consolas" w:hAnsi="Consolas" w:cs="Consolas"/>
              <w:b/>
              <w:bCs/>
              <w:color w:val="000000" w:themeColor="text1"/>
              <w:lang w:val="en-HK"/>
            </w:rPr>
            <w:t>tar</w:t>
          </w:r>
          <w:r w:rsidRPr="4737A352">
            <w:rPr>
              <w:rFonts w:eastAsia="Times New Roman" w:cs="Times New Roman"/>
              <w:color w:val="000000" w:themeColor="text1"/>
              <w:lang w:val="en-HK"/>
            </w:rPr>
            <w:t xml:space="preserve"> command is used to archive files or to takeout files from archives. In the case of archiving, the command should look like </w:t>
          </w:r>
          <w:r w:rsidRPr="4737A352">
            <w:rPr>
              <w:rFonts w:ascii="Consolas" w:eastAsia="Consolas" w:hAnsi="Consolas" w:cs="Consolas"/>
              <w:b/>
              <w:bCs/>
              <w:color w:val="000000" w:themeColor="text1"/>
              <w:lang w:val="en-HK"/>
            </w:rPr>
            <w:t>tar –c -f archive.tar foo bar</w:t>
          </w:r>
          <w:r w:rsidRPr="4737A352">
            <w:rPr>
              <w:rFonts w:eastAsia="Times New Roman" w:cs="Times New Roman"/>
              <w:color w:val="000000" w:themeColor="text1"/>
              <w:lang w:val="en-HK"/>
            </w:rPr>
            <w:t>, where: -</w:t>
          </w:r>
          <w:r w:rsidRPr="4737A352">
            <w:rPr>
              <w:rFonts w:ascii="Consolas" w:eastAsia="Consolas" w:hAnsi="Consolas" w:cs="Consolas"/>
              <w:b/>
              <w:bCs/>
              <w:color w:val="000000" w:themeColor="text1"/>
              <w:lang w:val="en-HK"/>
            </w:rPr>
            <w:t>c</w:t>
          </w:r>
          <w:r w:rsidRPr="4737A352">
            <w:rPr>
              <w:rFonts w:eastAsia="Times New Roman" w:cs="Times New Roman"/>
              <w:color w:val="000000" w:themeColor="text1"/>
              <w:lang w:val="en-HK"/>
            </w:rPr>
            <w:t xml:space="preserve"> means create, </w:t>
          </w:r>
          <w:r w:rsidRPr="4737A352">
            <w:rPr>
              <w:rFonts w:ascii="Consolas" w:eastAsia="Consolas" w:hAnsi="Consolas" w:cs="Consolas"/>
              <w:b/>
              <w:bCs/>
              <w:color w:val="000000" w:themeColor="text1"/>
              <w:lang w:val="en-HK"/>
            </w:rPr>
            <w:t>-f</w:t>
          </w:r>
          <w:r w:rsidRPr="4737A352">
            <w:rPr>
              <w:rFonts w:eastAsia="Times New Roman" w:cs="Times New Roman"/>
              <w:color w:val="000000" w:themeColor="text1"/>
              <w:lang w:val="en-HK"/>
            </w:rPr>
            <w:t xml:space="preserve"> determines filename of archive, in this case </w:t>
          </w:r>
          <w:r w:rsidRPr="4737A352">
            <w:rPr>
              <w:rFonts w:eastAsia="Times New Roman" w:cs="Times New Roman"/>
              <w:b/>
              <w:bCs/>
              <w:color w:val="000000" w:themeColor="text1"/>
              <w:lang w:val="en-HK"/>
            </w:rPr>
            <w:t xml:space="preserve">archive.rar, Archive.tar </w:t>
          </w:r>
          <w:r w:rsidRPr="4737A352">
            <w:rPr>
              <w:rFonts w:eastAsia="Times New Roman" w:cs="Times New Roman"/>
              <w:color w:val="000000" w:themeColor="text1"/>
              <w:lang w:val="en-HK"/>
            </w:rPr>
            <w:t xml:space="preserve">is the filename of the created archive, and </w:t>
          </w:r>
          <w:r w:rsidRPr="4737A352">
            <w:rPr>
              <w:rFonts w:eastAsia="Times New Roman" w:cs="Times New Roman"/>
              <w:b/>
              <w:bCs/>
              <w:color w:val="000000" w:themeColor="text1"/>
              <w:lang w:val="en-HK"/>
            </w:rPr>
            <w:t xml:space="preserve">foo </w:t>
          </w:r>
          <w:r w:rsidRPr="4737A352">
            <w:rPr>
              <w:rFonts w:eastAsia="Times New Roman" w:cs="Times New Roman"/>
              <w:color w:val="000000" w:themeColor="text1"/>
              <w:lang w:val="en-HK"/>
            </w:rPr>
            <w:t xml:space="preserve">and </w:t>
          </w:r>
          <w:r w:rsidRPr="4737A352">
            <w:rPr>
              <w:rFonts w:eastAsia="Times New Roman" w:cs="Times New Roman"/>
              <w:b/>
              <w:bCs/>
              <w:color w:val="000000" w:themeColor="text1"/>
              <w:lang w:val="en-HK"/>
            </w:rPr>
            <w:t xml:space="preserve">bar </w:t>
          </w:r>
          <w:r w:rsidRPr="4737A352">
            <w:rPr>
              <w:rFonts w:eastAsia="Times New Roman" w:cs="Times New Roman"/>
              <w:color w:val="000000" w:themeColor="text1"/>
              <w:lang w:val="en-HK"/>
            </w:rPr>
            <w:t xml:space="preserve">are the files being archived into </w:t>
          </w:r>
          <w:r w:rsidRPr="4737A352">
            <w:rPr>
              <w:rFonts w:eastAsia="Times New Roman" w:cs="Times New Roman"/>
              <w:b/>
              <w:bCs/>
              <w:color w:val="000000" w:themeColor="text1"/>
              <w:lang w:val="en-HK"/>
            </w:rPr>
            <w:t xml:space="preserve">archive.tar. </w:t>
          </w:r>
          <w:r w:rsidRPr="4737A352">
            <w:rPr>
              <w:rFonts w:ascii="Consolas" w:eastAsia="Consolas" w:hAnsi="Consolas" w:cs="Consolas"/>
              <w:b/>
              <w:bCs/>
              <w:color w:val="000000" w:themeColor="text1"/>
              <w:lang w:val="en-HK"/>
            </w:rPr>
            <w:t>-c</w:t>
          </w:r>
          <w:r w:rsidRPr="4737A352">
            <w:rPr>
              <w:rFonts w:eastAsia="Times New Roman" w:cs="Times New Roman"/>
              <w:color w:val="000000" w:themeColor="text1"/>
              <w:lang w:val="en-HK"/>
            </w:rPr>
            <w:t xml:space="preserve"> is an example of an argument for </w:t>
          </w:r>
          <w:r w:rsidRPr="4737A352">
            <w:rPr>
              <w:rFonts w:ascii="Consolas" w:eastAsia="Consolas" w:hAnsi="Consolas" w:cs="Consolas"/>
              <w:b/>
              <w:bCs/>
              <w:color w:val="000000" w:themeColor="text1"/>
              <w:lang w:val="en-HK"/>
            </w:rPr>
            <w:t>tar</w:t>
          </w:r>
          <w:r w:rsidRPr="4737A352">
            <w:rPr>
              <w:rFonts w:eastAsia="Times New Roman" w:cs="Times New Roman"/>
              <w:color w:val="000000" w:themeColor="text1"/>
              <w:lang w:val="en-HK"/>
            </w:rPr>
            <w:t>, but it does have a lot of other usages, such as extracting files from the archives, removing and appending files from and to the archive, as well as to list out files in an archive.</w:t>
          </w:r>
        </w:p>
      </w:sdtContent>
    </w:sdt>
    <w:sdt>
      <w:sdtPr>
        <w:rPr>
          <w:rFonts w:cs="Times New Roman"/>
        </w:rPr>
        <w:id w:val="-1866200279"/>
        <w:placeholder>
          <w:docPart w:val="DefaultPlaceholder_-1854013440"/>
        </w:placeholder>
        <w:showingPlcHdr/>
      </w:sdtPr>
      <w:sdtEndPr/>
      <w:sdtContent>
        <w:p w14:paraId="48570BFA" w14:textId="7AED19B6" w:rsidR="00B5398C" w:rsidRDefault="6D67F22E" w:rsidP="4737A352">
          <w:pPr>
            <w:pStyle w:val="Code"/>
            <w:rPr>
              <w:rFonts w:asciiTheme="minorHAnsi" w:eastAsiaTheme="minorEastAsia" w:hAnsiTheme="minorHAnsi" w:cstheme="minorBidi"/>
            </w:rPr>
          </w:pPr>
          <w:r w:rsidRPr="4737A352">
            <w:rPr>
              <w:rFonts w:cs="Times New Roman"/>
              <w:noProof/>
              <w:lang w:val="en-HK"/>
            </w:rPr>
            <w:t xml:space="preserve">$ </w:t>
          </w:r>
          <w:r w:rsidR="32074880" w:rsidRPr="4737A352">
            <w:rPr>
              <w:noProof/>
              <w:lang w:val="en-HK"/>
            </w:rPr>
            <w:t>tar –c</w:t>
          </w:r>
          <w:r w:rsidR="14AE6237" w:rsidRPr="4737A352">
            <w:rPr>
              <w:noProof/>
              <w:lang w:val="en-HK"/>
            </w:rPr>
            <w:t xml:space="preserve"> -f</w:t>
          </w:r>
          <w:r w:rsidR="3F2D472A" w:rsidRPr="4737A352">
            <w:rPr>
              <w:noProof/>
              <w:lang w:val="en-HK"/>
            </w:rPr>
            <w:t xml:space="preserve"> </w:t>
          </w:r>
          <w:r w:rsidR="32074880" w:rsidRPr="4737A352">
            <w:rPr>
              <w:noProof/>
              <w:lang w:val="en-HK"/>
            </w:rPr>
            <w:t>files.tar</w:t>
          </w:r>
          <w:r w:rsidR="12655F0A" w:rsidRPr="4737A352">
            <w:rPr>
              <w:noProof/>
              <w:lang w:val="en-HK"/>
            </w:rPr>
            <w:t xml:space="preserve"> </w:t>
          </w:r>
          <w:r w:rsidR="32074880" w:rsidRPr="4737A352">
            <w:rPr>
              <w:noProof/>
              <w:lang w:val="en-HK"/>
            </w:rPr>
            <w:t>fileA fileB</w:t>
          </w:r>
        </w:p>
      </w:sdtContent>
    </w:sdt>
    <w:p w14:paraId="3D67B3F7" w14:textId="2347FC57" w:rsidR="00B5398C" w:rsidRPr="00B5398C" w:rsidRDefault="00B5398C" w:rsidP="5220294C">
      <w:pPr>
        <w:ind w:left="360"/>
        <w:rPr>
          <w:rFonts w:cs="Times New Roman"/>
          <w:noProof/>
          <w:lang w:eastAsia="zh-HK"/>
        </w:rPr>
      </w:pPr>
    </w:p>
    <w:bookmarkEnd w:id="0"/>
    <w:p w14:paraId="4A2C195B" w14:textId="1A667CA0" w:rsidR="00EB79A6" w:rsidRDefault="007134F7" w:rsidP="5220294C">
      <w:pPr>
        <w:rPr>
          <w:rFonts w:cs="Times New Roman"/>
          <w:b/>
          <w:bCs/>
          <w:noProof/>
          <w:lang w:eastAsia="zh-HK"/>
        </w:rPr>
      </w:pPr>
      <w:r>
        <w:rPr>
          <w:rFonts w:cs="Times New Roman"/>
          <w:b/>
          <w:noProof/>
          <w:lang w:eastAsia="zh-HK"/>
        </w:rPr>
      </w:r>
      <w:r w:rsidR="007134F7">
        <w:rPr>
          <w:rFonts w:cs="Times New Roman"/>
          <w:b/>
          <w:noProof/>
          <w:lang w:eastAsia="zh-HK"/>
        </w:rPr>
        <w:pict w14:anchorId="35632A7D">
          <v:rect id="_x0000_i1027" alt="" style="width:451.3pt;height:.05pt;mso-width-percent:0;mso-height-percent:0;mso-width-percent:0;mso-height-percent:0" o:hralign="center" o:hrstd="t" o:hr="t" fillcolor="#a0a0a0" stroked="f"/>
        </w:pict>
      </w:r>
    </w:p>
    <w:p w14:paraId="3996F2BE" w14:textId="1FEA71C2" w:rsidR="006A5784" w:rsidRPr="00DF0302" w:rsidRDefault="006A5784" w:rsidP="5220294C">
      <w:pPr>
        <w:rPr>
          <w:rFonts w:cs="Times New Roman"/>
          <w:b/>
          <w:bCs/>
          <w:noProof/>
          <w:lang w:eastAsia="zh-HK"/>
        </w:rPr>
      </w:pPr>
      <w:r w:rsidRPr="5220294C">
        <w:rPr>
          <w:rFonts w:cs="Times New Roman"/>
          <w:b/>
          <w:bCs/>
          <w:noProof/>
        </w:rPr>
        <w:t>Checkpoint 1.2a</w:t>
      </w:r>
    </w:p>
    <w:p w14:paraId="6EEB2B67" w14:textId="68A9254B" w:rsidR="006A5784" w:rsidRPr="00DF0302" w:rsidRDefault="006A5784" w:rsidP="5220294C">
      <w:pPr>
        <w:rPr>
          <w:rFonts w:cs="Times New Roman"/>
          <w:noProof/>
        </w:rPr>
      </w:pPr>
      <w:r w:rsidRPr="5220294C">
        <w:rPr>
          <w:rFonts w:cs="Times New Roman"/>
          <w:noProof/>
        </w:rPr>
        <w:t>Assume we have logged in Ubuntu and started a bash shell. The current directory is the home directory, i.e., ~ . We want to perform the following tasks sequentially. For each of the tasks below, please state the shell command</w:t>
      </w:r>
      <w:r w:rsidR="00483E99" w:rsidRPr="5220294C">
        <w:rPr>
          <w:rFonts w:cs="Times New Roman"/>
          <w:noProof/>
        </w:rPr>
        <w:t>(s)</w:t>
      </w:r>
      <w:r w:rsidRPr="5220294C">
        <w:rPr>
          <w:rFonts w:cs="Times New Roman"/>
          <w:noProof/>
        </w:rPr>
        <w:t xml:space="preserve"> used to </w:t>
      </w:r>
      <w:r w:rsidR="009252E3" w:rsidRPr="5220294C">
        <w:rPr>
          <w:rFonts w:cs="Times New Roman"/>
          <w:noProof/>
        </w:rPr>
        <w:t>accomplish</w:t>
      </w:r>
      <w:r w:rsidRPr="5220294C">
        <w:rPr>
          <w:rFonts w:cs="Times New Roman"/>
          <w:noProof/>
        </w:rPr>
        <w:t xml:space="preserve"> it.</w:t>
      </w:r>
    </w:p>
    <w:p w14:paraId="4EECFA17" w14:textId="77777777" w:rsidR="006A5784" w:rsidRPr="00DF0302" w:rsidRDefault="006A5784" w:rsidP="00063E54">
      <w:pPr>
        <w:pStyle w:val="ListParagraph"/>
        <w:numPr>
          <w:ilvl w:val="0"/>
          <w:numId w:val="3"/>
        </w:numPr>
        <w:rPr>
          <w:rFonts w:cs="Times New Roman"/>
        </w:rPr>
      </w:pPr>
      <w:r w:rsidRPr="5220294C">
        <w:rPr>
          <w:rFonts w:cs="Times New Roman"/>
          <w:noProof/>
          <w:lang w:val="en-HK"/>
        </w:rPr>
        <w:t>Create a new subdirectory “</w:t>
      </w:r>
      <w:r w:rsidRPr="5220294C">
        <w:rPr>
          <w:rFonts w:cs="Times New Roman"/>
          <w:b/>
          <w:bCs/>
          <w:i/>
          <w:iCs/>
          <w:noProof/>
          <w:lang w:val="en-HK"/>
        </w:rPr>
        <w:t>assignments</w:t>
      </w:r>
      <w:r w:rsidRPr="5220294C">
        <w:rPr>
          <w:rFonts w:cs="Times New Roman"/>
          <w:noProof/>
          <w:lang w:val="en-HK"/>
        </w:rPr>
        <w:t>” under ~.</w:t>
      </w:r>
    </w:p>
    <w:p w14:paraId="5D4C5AC5" w14:textId="77777777" w:rsidR="006A5784" w:rsidRDefault="006A5784" w:rsidP="00063E54">
      <w:pPr>
        <w:pStyle w:val="ListParagraph"/>
        <w:numPr>
          <w:ilvl w:val="0"/>
          <w:numId w:val="3"/>
        </w:numPr>
        <w:rPr>
          <w:rFonts w:cs="Times New Roman"/>
        </w:rPr>
      </w:pPr>
      <w:r w:rsidRPr="5220294C">
        <w:rPr>
          <w:rFonts w:cs="Times New Roman"/>
          <w:noProof/>
          <w:lang w:val="en-HK"/>
        </w:rPr>
        <w:t>Create a new subdirectory “</w:t>
      </w:r>
      <w:r w:rsidRPr="5220294C">
        <w:rPr>
          <w:rFonts w:cs="Times New Roman"/>
          <w:b/>
          <w:bCs/>
          <w:i/>
          <w:iCs/>
          <w:noProof/>
          <w:lang w:val="en-HK"/>
        </w:rPr>
        <w:t>assignment 1</w:t>
      </w:r>
      <w:r w:rsidRPr="5220294C">
        <w:rPr>
          <w:rFonts w:cs="Times New Roman"/>
          <w:noProof/>
          <w:lang w:val="en-HK"/>
        </w:rPr>
        <w:t>” under “</w:t>
      </w:r>
      <w:r w:rsidRPr="5220294C">
        <w:rPr>
          <w:rFonts w:cs="Times New Roman"/>
          <w:b/>
          <w:bCs/>
          <w:i/>
          <w:iCs/>
          <w:noProof/>
          <w:lang w:val="en-HK"/>
        </w:rPr>
        <w:t>assignments</w:t>
      </w:r>
      <w:r w:rsidRPr="5220294C">
        <w:rPr>
          <w:rFonts w:cs="Times New Roman"/>
          <w:noProof/>
          <w:lang w:val="en-HK"/>
        </w:rPr>
        <w:t>”. (Note that we are creating one subdirectory “</w:t>
      </w:r>
      <w:r w:rsidRPr="5220294C">
        <w:rPr>
          <w:rFonts w:cs="Times New Roman"/>
          <w:b/>
          <w:bCs/>
          <w:i/>
          <w:iCs/>
          <w:noProof/>
          <w:lang w:val="en-HK"/>
        </w:rPr>
        <w:t>assignment 1</w:t>
      </w:r>
      <w:r w:rsidRPr="5220294C">
        <w:rPr>
          <w:rFonts w:cs="Times New Roman"/>
          <w:noProof/>
          <w:lang w:val="en-HK"/>
        </w:rPr>
        <w:t>” but not two subdirectories “assignment” and “1” )</w:t>
      </w:r>
    </w:p>
    <w:p w14:paraId="68C7CD01" w14:textId="6CA39E9E" w:rsidR="006A5784" w:rsidRDefault="006A5784" w:rsidP="00063E54">
      <w:pPr>
        <w:pStyle w:val="ListParagraph"/>
        <w:numPr>
          <w:ilvl w:val="0"/>
          <w:numId w:val="3"/>
        </w:numPr>
        <w:rPr>
          <w:rFonts w:cs="Times New Roman"/>
        </w:rPr>
      </w:pPr>
      <w:r w:rsidRPr="5220294C">
        <w:rPr>
          <w:rFonts w:cs="Times New Roman"/>
          <w:noProof/>
          <w:lang w:val="en-HK"/>
        </w:rPr>
        <w:t>Remove the directory “</w:t>
      </w:r>
      <w:r w:rsidRPr="5220294C">
        <w:rPr>
          <w:rFonts w:cs="Times New Roman"/>
          <w:b/>
          <w:bCs/>
          <w:i/>
          <w:iCs/>
          <w:noProof/>
          <w:lang w:val="en-HK"/>
        </w:rPr>
        <w:t>assignments</w:t>
      </w:r>
      <w:r w:rsidRPr="5220294C">
        <w:rPr>
          <w:rFonts w:cs="Times New Roman"/>
          <w:noProof/>
          <w:lang w:val="en-HK"/>
        </w:rPr>
        <w:t>” and all its subdirectories.</w:t>
      </w:r>
    </w:p>
    <w:p w14:paraId="5C08FF98" w14:textId="0C9133C7" w:rsidR="003A6503" w:rsidRDefault="003A6503" w:rsidP="5220294C">
      <w:pPr>
        <w:rPr>
          <w:rFonts w:cs="Times New Roman"/>
          <w:noProof/>
        </w:rPr>
      </w:pPr>
    </w:p>
    <w:p w14:paraId="3193817E" w14:textId="77777777" w:rsidR="003A6503" w:rsidRDefault="003A6503" w:rsidP="5220294C">
      <w:pPr>
        <w:rPr>
          <w:rFonts w:cs="Times New Roman"/>
          <w:noProof/>
          <w:lang w:eastAsia="zh-HK"/>
        </w:rPr>
      </w:pPr>
      <w:r w:rsidRPr="5220294C">
        <w:rPr>
          <w:rFonts w:cs="Times New Roman"/>
          <w:noProof/>
          <w:lang w:eastAsia="zh-HK"/>
        </w:rPr>
        <w:t>Ans:</w:t>
      </w:r>
    </w:p>
    <w:p w14:paraId="02DB9BD7" w14:textId="34355BC8" w:rsidR="003A6503" w:rsidRDefault="47C3CAF3" w:rsidP="00063E54">
      <w:pPr>
        <w:pStyle w:val="ListParagraph"/>
        <w:numPr>
          <w:ilvl w:val="0"/>
          <w:numId w:val="20"/>
        </w:numPr>
        <w:rPr>
          <w:rFonts w:eastAsia="Times New Roman" w:cs="Times New Roman"/>
          <w:lang w:eastAsia="zh-HK"/>
        </w:rPr>
      </w:pPr>
      <w:r w:rsidRPr="5220294C">
        <w:rPr>
          <w:rFonts w:ascii="Consolas" w:eastAsia="Consolas" w:hAnsi="Consolas" w:cs="Consolas"/>
          <w:b/>
          <w:bCs/>
          <w:noProof/>
          <w:lang w:val="en-HK" w:eastAsia="zh-HK"/>
        </w:rPr>
        <w:t xml:space="preserve">$ </w:t>
      </w:r>
      <w:sdt>
        <w:sdtPr>
          <w:rPr>
            <w:rFonts w:cs="Times New Roman"/>
            <w:lang w:eastAsia="zh-HK"/>
          </w:rPr>
          <w:id w:val="1258351828"/>
          <w:placeholder>
            <w:docPart w:val="F0A58CE480974395A1219AF4D059821C"/>
          </w:placeholder>
        </w:sdtPr>
        <w:sdtEndPr>
          <w:rPr>
            <w:rFonts w:cstheme="minorBidi"/>
            <w:lang w:eastAsia="zh-CN"/>
          </w:rPr>
        </w:sdtEndPr>
        <w:sdtContent>
          <w:r w:rsidRPr="5220294C">
            <w:rPr>
              <w:rFonts w:ascii="Consolas" w:eastAsia="Consolas" w:hAnsi="Consolas" w:cs="Consolas"/>
              <w:b/>
              <w:bCs/>
              <w:noProof/>
              <w:lang w:val="en-HK" w:eastAsia="zh-HK"/>
            </w:rPr>
            <w:t>mkdir assignments</w:t>
          </w:r>
        </w:sdtContent>
      </w:sdt>
    </w:p>
    <w:sdt>
      <w:sdtPr>
        <w:rPr>
          <w:rFonts w:cs="Times New Roman"/>
          <w:lang w:val="en-HK" w:eastAsia="zh-HK"/>
        </w:rPr>
        <w:id w:val="-1543594409"/>
        <w:placeholder>
          <w:docPart w:val="F0A58CE480974395A1219AF4D059821C"/>
        </w:placeholder>
      </w:sdtPr>
      <w:sdtEndPr/>
      <w:sdtContent>
        <w:p w14:paraId="3DF62B25" w14:textId="064EB15A" w:rsidR="003A6503" w:rsidRDefault="179EB14F" w:rsidP="00063E54">
          <w:pPr>
            <w:pStyle w:val="ListParagraph"/>
            <w:numPr>
              <w:ilvl w:val="0"/>
              <w:numId w:val="20"/>
            </w:numPr>
            <w:rPr>
              <w:rFonts w:cs="Times New Roman"/>
              <w:lang w:eastAsia="zh-HK"/>
            </w:rPr>
          </w:pPr>
          <w:r w:rsidRPr="5220294C">
            <w:rPr>
              <w:rFonts w:ascii="Consolas" w:eastAsia="Consolas" w:hAnsi="Consolas" w:cs="Consolas"/>
              <w:b/>
              <w:bCs/>
              <w:noProof/>
              <w:lang w:val="en-HK" w:eastAsia="zh-HK"/>
            </w:rPr>
            <w:t>$ cd assignments</w:t>
          </w:r>
        </w:p>
        <w:p w14:paraId="1DF75C39" w14:textId="6DC665EE" w:rsidR="179EB14F" w:rsidRDefault="179EB14F" w:rsidP="5220294C">
          <w:pPr>
            <w:ind w:left="720"/>
            <w:rPr>
              <w:rFonts w:eastAsia="PMingLiU"/>
              <w:noProof/>
              <w:lang w:eastAsia="zh-HK"/>
            </w:rPr>
          </w:pPr>
          <w:r w:rsidRPr="5220294C">
            <w:rPr>
              <w:rFonts w:ascii="Consolas" w:eastAsia="Consolas" w:hAnsi="Consolas" w:cs="Consolas"/>
              <w:b/>
              <w:bCs/>
              <w:noProof/>
              <w:lang w:eastAsia="zh-HK"/>
            </w:rPr>
            <w:t>$ mkdir ”assignment 1”</w:t>
          </w:r>
        </w:p>
      </w:sdtContent>
    </w:sdt>
    <w:sdt>
      <w:sdtPr>
        <w:rPr>
          <w:rFonts w:cs="Times New Roman"/>
          <w:lang w:val="en-HK" w:eastAsia="zh-HK"/>
        </w:rPr>
        <w:id w:val="-610510194"/>
        <w:placeholder>
          <w:docPart w:val="F0A58CE480974395A1219AF4D059821C"/>
        </w:placeholder>
        <w:showingPlcHdr/>
      </w:sdtPr>
      <w:sdtEndPr/>
      <w:sdtContent>
        <w:p w14:paraId="27E21272" w14:textId="45B9A403" w:rsidR="003A6503" w:rsidRDefault="7B192752" w:rsidP="00063E54">
          <w:pPr>
            <w:pStyle w:val="ListParagraph"/>
            <w:numPr>
              <w:ilvl w:val="0"/>
              <w:numId w:val="20"/>
            </w:numPr>
            <w:rPr>
              <w:rFonts w:cs="Times New Roman"/>
              <w:lang w:eastAsia="zh-HK"/>
            </w:rPr>
          </w:pPr>
          <w:r w:rsidRPr="5220294C">
            <w:rPr>
              <w:rFonts w:ascii="Consolas" w:eastAsia="Consolas" w:hAnsi="Consolas" w:cs="Consolas"/>
              <w:b/>
              <w:bCs/>
              <w:noProof/>
              <w:lang w:val="en-HK" w:eastAsia="zh-HK"/>
            </w:rPr>
            <w:t>$ cd</w:t>
          </w:r>
        </w:p>
        <w:p w14:paraId="1740E393" w14:textId="43CA32F4" w:rsidR="7B192752" w:rsidRDefault="7B192752" w:rsidP="5220294C">
          <w:pPr>
            <w:ind w:firstLine="720"/>
            <w:rPr>
              <w:rFonts w:eastAsia="PMingLiU"/>
              <w:noProof/>
              <w:lang w:eastAsia="zh-HK"/>
            </w:rPr>
          </w:pPr>
          <w:r w:rsidRPr="5220294C">
            <w:rPr>
              <w:rFonts w:ascii="Consolas" w:eastAsia="Consolas" w:hAnsi="Consolas" w:cs="Consolas"/>
              <w:b/>
              <w:bCs/>
              <w:noProof/>
              <w:lang w:eastAsia="zh-HK"/>
            </w:rPr>
            <w:t>$ rm –r –f assignments</w:t>
          </w:r>
        </w:p>
      </w:sdtContent>
    </w:sdt>
    <w:p w14:paraId="397C1696" w14:textId="77777777" w:rsidR="003A6503" w:rsidRPr="003A6503" w:rsidRDefault="003A6503" w:rsidP="5220294C">
      <w:pPr>
        <w:rPr>
          <w:rFonts w:cs="Times New Roman"/>
          <w:noProof/>
        </w:rPr>
      </w:pPr>
    </w:p>
    <w:p w14:paraId="182522AE" w14:textId="3CF1A3B4" w:rsidR="00EB79A6" w:rsidRDefault="007134F7" w:rsidP="5220294C">
      <w:pPr>
        <w:rPr>
          <w:rFonts w:cs="Times New Roman"/>
          <w:noProof/>
          <w:lang w:eastAsia="zh-HK"/>
        </w:rPr>
      </w:pPr>
      <w:r>
        <w:rPr>
          <w:rFonts w:cs="Times New Roman"/>
          <w:b/>
          <w:noProof/>
          <w:lang w:eastAsia="zh-HK"/>
        </w:rPr>
      </w:r>
      <w:r w:rsidR="007134F7">
        <w:rPr>
          <w:rFonts w:cs="Times New Roman"/>
          <w:b/>
          <w:noProof/>
          <w:lang w:eastAsia="zh-HK"/>
        </w:rPr>
        <w:pict w14:anchorId="0E7F1913">
          <v:rect id="_x0000_i1028" alt="" style="width:451.3pt;height:.05pt;mso-width-percent:0;mso-height-percent:0;mso-width-percent:0;mso-height-percent:0" o:hralign="center" o:hrstd="t" o:hr="t" fillcolor="#a0a0a0" stroked="f"/>
        </w:pict>
      </w:r>
    </w:p>
    <w:p w14:paraId="7E0ED910" w14:textId="7BAC22AA" w:rsidR="006A5784" w:rsidRPr="00DF0302" w:rsidRDefault="006A5784" w:rsidP="5220294C">
      <w:pPr>
        <w:rPr>
          <w:rFonts w:cs="Times New Roman"/>
          <w:b/>
          <w:bCs/>
          <w:noProof/>
          <w:lang w:eastAsia="zh-HK"/>
        </w:rPr>
      </w:pPr>
      <w:r w:rsidRPr="5220294C">
        <w:rPr>
          <w:rFonts w:cs="Times New Roman"/>
          <w:b/>
          <w:bCs/>
          <w:noProof/>
        </w:rPr>
        <w:t>Checkpoint 1.2b</w:t>
      </w:r>
    </w:p>
    <w:p w14:paraId="3ED86E38" w14:textId="77777777" w:rsidR="006A5784" w:rsidRPr="0079474C" w:rsidRDefault="006A5784" w:rsidP="5220294C">
      <w:pPr>
        <w:rPr>
          <w:rFonts w:cs="Times New Roman"/>
          <w:noProof/>
        </w:rPr>
      </w:pPr>
      <w:r w:rsidRPr="5220294C">
        <w:rPr>
          <w:rFonts w:cs="Times New Roman"/>
          <w:b/>
          <w:bCs/>
          <w:noProof/>
        </w:rPr>
        <w:t>[Self-learning question]</w:t>
      </w:r>
      <w:r w:rsidRPr="5220294C">
        <w:rPr>
          <w:rFonts w:cs="Times New Roman"/>
          <w:noProof/>
        </w:rPr>
        <w:t xml:space="preserve"> - You need to search for the information on the Internet to answer this question.</w:t>
      </w:r>
    </w:p>
    <w:p w14:paraId="10092A72" w14:textId="77777777" w:rsidR="006A5784" w:rsidRDefault="006A5784" w:rsidP="5220294C">
      <w:pPr>
        <w:pStyle w:val="ListParagraph"/>
        <w:ind w:left="360" w:firstLine="0"/>
        <w:rPr>
          <w:rFonts w:cs="Times New Roman"/>
          <w:noProof/>
          <w:lang w:val="en-HK"/>
        </w:rPr>
      </w:pPr>
      <w:r w:rsidRPr="5220294C">
        <w:rPr>
          <w:rFonts w:cs="Times New Roman"/>
          <w:noProof/>
          <w:lang w:val="en-HK"/>
        </w:rPr>
        <w:t>There is another way to modify the permission, which is called the Absolute mode.</w:t>
      </w:r>
    </w:p>
    <w:p w14:paraId="4AAE118F" w14:textId="77777777" w:rsidR="006A5784" w:rsidRDefault="006A5784" w:rsidP="00063E54">
      <w:pPr>
        <w:pStyle w:val="ListParagraph"/>
        <w:numPr>
          <w:ilvl w:val="1"/>
          <w:numId w:val="4"/>
        </w:numPr>
        <w:rPr>
          <w:rFonts w:cs="Times New Roman"/>
        </w:rPr>
      </w:pPr>
      <w:r w:rsidRPr="5220294C">
        <w:rPr>
          <w:rFonts w:cs="Times New Roman"/>
          <w:noProof/>
          <w:lang w:val="en-HK"/>
        </w:rPr>
        <w:t xml:space="preserve">Explain the meaning of </w:t>
      </w:r>
      <w:r w:rsidRPr="5220294C">
        <w:rPr>
          <w:rFonts w:ascii="Consolas" w:hAnsi="Consolas" w:cs="Times New Roman"/>
          <w:noProof/>
          <w:bdr w:val="single" w:sz="4" w:space="0" w:color="auto"/>
          <w:lang w:val="en-HK"/>
        </w:rPr>
        <w:t>chmod 666 hello.txt</w:t>
      </w:r>
    </w:p>
    <w:p w14:paraId="12E472FE" w14:textId="77777777" w:rsidR="006A5784" w:rsidRDefault="006A5784" w:rsidP="00063E54">
      <w:pPr>
        <w:pStyle w:val="ListParagraph"/>
        <w:numPr>
          <w:ilvl w:val="1"/>
          <w:numId w:val="4"/>
        </w:numPr>
        <w:rPr>
          <w:rFonts w:cs="Times New Roman"/>
        </w:rPr>
      </w:pPr>
      <w:r w:rsidRPr="5220294C">
        <w:rPr>
          <w:rFonts w:cs="Times New Roman"/>
          <w:noProof/>
          <w:lang w:val="en-HK"/>
        </w:rPr>
        <w:lastRenderedPageBreak/>
        <w:t xml:space="preserve">Explain the meaning of </w:t>
      </w:r>
      <w:r w:rsidRPr="5220294C">
        <w:rPr>
          <w:rFonts w:ascii="Consolas" w:hAnsi="Consolas" w:cs="Times New Roman"/>
          <w:noProof/>
          <w:bdr w:val="single" w:sz="4" w:space="0" w:color="auto"/>
          <w:lang w:val="en-HK"/>
        </w:rPr>
        <w:t>chmod 700 hello.txt</w:t>
      </w:r>
    </w:p>
    <w:p w14:paraId="611C3E28" w14:textId="77777777" w:rsidR="006A5784" w:rsidRDefault="006A5784" w:rsidP="00063E54">
      <w:pPr>
        <w:pStyle w:val="ListParagraph"/>
        <w:numPr>
          <w:ilvl w:val="1"/>
          <w:numId w:val="4"/>
        </w:numPr>
        <w:rPr>
          <w:rFonts w:cs="Times New Roman"/>
        </w:rPr>
      </w:pPr>
      <w:r w:rsidRPr="5220294C">
        <w:rPr>
          <w:rFonts w:cs="Times New Roman"/>
          <w:noProof/>
          <w:lang w:val="en-HK"/>
        </w:rPr>
        <w:t xml:space="preserve">What is the </w:t>
      </w:r>
      <w:r w:rsidRPr="5220294C">
        <w:rPr>
          <w:rFonts w:ascii="Consolas" w:hAnsi="Consolas" w:cs="Times New Roman"/>
          <w:noProof/>
          <w:lang w:val="en-HK"/>
        </w:rPr>
        <w:t>chmod</w:t>
      </w:r>
      <w:r w:rsidRPr="5220294C">
        <w:rPr>
          <w:rFonts w:cs="Times New Roman"/>
          <w:noProof/>
          <w:lang w:val="en-HK"/>
        </w:rPr>
        <w:t xml:space="preserve"> command, in absolute mode, to set the following permission for </w:t>
      </w:r>
      <w:r w:rsidRPr="5220294C">
        <w:rPr>
          <w:rFonts w:cs="Times New Roman"/>
          <w:i/>
          <w:iCs/>
          <w:noProof/>
          <w:lang w:val="en-HK"/>
        </w:rPr>
        <w:t>hello.txt</w:t>
      </w:r>
      <w:r w:rsidRPr="5220294C">
        <w:rPr>
          <w:rFonts w:cs="Times New Roman"/>
          <w:noProof/>
          <w:lang w:val="en-HK"/>
        </w:rPr>
        <w:t>?</w:t>
      </w:r>
    </w:p>
    <w:tbl>
      <w:tblPr>
        <w:tblStyle w:val="TableGrid"/>
        <w:tblW w:w="0" w:type="auto"/>
        <w:tblInd w:w="1330" w:type="dxa"/>
        <w:tblLook w:val="04A0" w:firstRow="1" w:lastRow="0" w:firstColumn="1" w:lastColumn="0" w:noHBand="0" w:noVBand="1"/>
      </w:tblPr>
      <w:tblGrid>
        <w:gridCol w:w="773"/>
        <w:gridCol w:w="784"/>
        <w:gridCol w:w="772"/>
        <w:gridCol w:w="773"/>
        <w:gridCol w:w="784"/>
        <w:gridCol w:w="772"/>
        <w:gridCol w:w="773"/>
        <w:gridCol w:w="785"/>
        <w:gridCol w:w="773"/>
      </w:tblGrid>
      <w:tr w:rsidR="006A5784" w:rsidRPr="00D747D0" w14:paraId="02562643" w14:textId="77777777" w:rsidTr="5220294C">
        <w:tc>
          <w:tcPr>
            <w:tcW w:w="2329" w:type="dxa"/>
            <w:gridSpan w:val="3"/>
          </w:tcPr>
          <w:p w14:paraId="1389741A" w14:textId="77777777" w:rsidR="006A5784" w:rsidRPr="00D747D0" w:rsidRDefault="006A5784" w:rsidP="5220294C">
            <w:pPr>
              <w:jc w:val="center"/>
              <w:rPr>
                <w:rFonts w:cs="Times New Roman"/>
                <w:b/>
                <w:bCs/>
                <w:noProof/>
                <w:lang w:val="en-HK"/>
              </w:rPr>
            </w:pPr>
            <w:r w:rsidRPr="5220294C">
              <w:rPr>
                <w:rFonts w:cs="Times New Roman"/>
                <w:b/>
                <w:bCs/>
                <w:noProof/>
                <w:lang w:val="en-HK" w:eastAsia="zh-HK"/>
              </w:rPr>
              <w:t>User</w:t>
            </w:r>
            <w:r w:rsidRPr="5220294C">
              <w:rPr>
                <w:rFonts w:cs="Times New Roman"/>
                <w:noProof/>
                <w:lang w:val="en-HK"/>
              </w:rPr>
              <w:t xml:space="preserve"> </w:t>
            </w:r>
            <w:r w:rsidRPr="5220294C">
              <w:rPr>
                <w:rFonts w:cs="Times New Roman"/>
                <w:b/>
                <w:bCs/>
                <w:noProof/>
                <w:lang w:val="en-HK"/>
              </w:rPr>
              <w:t>permissions</w:t>
            </w:r>
          </w:p>
        </w:tc>
        <w:tc>
          <w:tcPr>
            <w:tcW w:w="2329" w:type="dxa"/>
            <w:gridSpan w:val="3"/>
          </w:tcPr>
          <w:p w14:paraId="1B37CEAE" w14:textId="77777777" w:rsidR="006A5784" w:rsidRPr="00D747D0" w:rsidRDefault="006A5784" w:rsidP="5220294C">
            <w:pPr>
              <w:jc w:val="center"/>
              <w:rPr>
                <w:rFonts w:cs="Times New Roman"/>
                <w:b/>
                <w:bCs/>
                <w:noProof/>
                <w:lang w:val="en-HK"/>
              </w:rPr>
            </w:pPr>
            <w:r w:rsidRPr="5220294C">
              <w:rPr>
                <w:rFonts w:cs="Times New Roman"/>
                <w:b/>
                <w:bCs/>
                <w:noProof/>
                <w:lang w:val="en-HK"/>
              </w:rPr>
              <w:t>Group Permission</w:t>
            </w:r>
          </w:p>
        </w:tc>
        <w:tc>
          <w:tcPr>
            <w:tcW w:w="2331" w:type="dxa"/>
            <w:gridSpan w:val="3"/>
          </w:tcPr>
          <w:p w14:paraId="4700BCC2" w14:textId="77777777" w:rsidR="006A5784" w:rsidRPr="00D747D0" w:rsidRDefault="006A5784" w:rsidP="5220294C">
            <w:pPr>
              <w:jc w:val="center"/>
              <w:rPr>
                <w:rFonts w:cs="Times New Roman"/>
                <w:b/>
                <w:bCs/>
                <w:noProof/>
                <w:lang w:val="en-HK"/>
              </w:rPr>
            </w:pPr>
            <w:r w:rsidRPr="5220294C">
              <w:rPr>
                <w:rFonts w:cs="Times New Roman"/>
                <w:b/>
                <w:bCs/>
                <w:noProof/>
                <w:lang w:val="en-HK"/>
              </w:rPr>
              <w:t>Other permission</w:t>
            </w:r>
          </w:p>
        </w:tc>
      </w:tr>
      <w:tr w:rsidR="006A5784" w:rsidRPr="00D10F61" w14:paraId="1D02DBF9" w14:textId="77777777" w:rsidTr="5220294C">
        <w:tc>
          <w:tcPr>
            <w:tcW w:w="773" w:type="dxa"/>
          </w:tcPr>
          <w:p w14:paraId="3E068C44"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r</w:t>
            </w:r>
          </w:p>
        </w:tc>
        <w:tc>
          <w:tcPr>
            <w:tcW w:w="784" w:type="dxa"/>
          </w:tcPr>
          <w:p w14:paraId="1C3FE1D4"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w</w:t>
            </w:r>
          </w:p>
        </w:tc>
        <w:tc>
          <w:tcPr>
            <w:tcW w:w="772" w:type="dxa"/>
          </w:tcPr>
          <w:p w14:paraId="59C73351"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x</w:t>
            </w:r>
          </w:p>
        </w:tc>
        <w:tc>
          <w:tcPr>
            <w:tcW w:w="773" w:type="dxa"/>
          </w:tcPr>
          <w:p w14:paraId="4A089832"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w:t>
            </w:r>
          </w:p>
        </w:tc>
        <w:tc>
          <w:tcPr>
            <w:tcW w:w="784" w:type="dxa"/>
          </w:tcPr>
          <w:p w14:paraId="46C393F9"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w</w:t>
            </w:r>
          </w:p>
        </w:tc>
        <w:tc>
          <w:tcPr>
            <w:tcW w:w="772" w:type="dxa"/>
          </w:tcPr>
          <w:p w14:paraId="5810A12E"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w:t>
            </w:r>
          </w:p>
        </w:tc>
        <w:tc>
          <w:tcPr>
            <w:tcW w:w="773" w:type="dxa"/>
          </w:tcPr>
          <w:p w14:paraId="110446DE"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r</w:t>
            </w:r>
          </w:p>
        </w:tc>
        <w:tc>
          <w:tcPr>
            <w:tcW w:w="785" w:type="dxa"/>
          </w:tcPr>
          <w:p w14:paraId="6C1F6E5D"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w:t>
            </w:r>
          </w:p>
        </w:tc>
        <w:tc>
          <w:tcPr>
            <w:tcW w:w="773" w:type="dxa"/>
          </w:tcPr>
          <w:p w14:paraId="0CD9DD13" w14:textId="77777777" w:rsidR="006A5784" w:rsidRPr="00C9514C" w:rsidRDefault="006A5784" w:rsidP="5220294C">
            <w:pPr>
              <w:jc w:val="center"/>
              <w:rPr>
                <w:rFonts w:ascii="Consolas" w:hAnsi="Consolas" w:cs="Courier New"/>
                <w:noProof/>
                <w:lang w:val="en-HK"/>
              </w:rPr>
            </w:pPr>
            <w:r w:rsidRPr="5220294C">
              <w:rPr>
                <w:rFonts w:ascii="Consolas" w:hAnsi="Consolas" w:cs="Courier New"/>
                <w:noProof/>
                <w:lang w:val="en-HK"/>
              </w:rPr>
              <w:t>-</w:t>
            </w:r>
          </w:p>
        </w:tc>
      </w:tr>
    </w:tbl>
    <w:p w14:paraId="6A3469ED" w14:textId="77777777" w:rsidR="006A5784" w:rsidRDefault="006A5784" w:rsidP="5220294C">
      <w:pPr>
        <w:rPr>
          <w:rFonts w:cs="Times New Roman"/>
          <w:noProof/>
          <w:lang w:eastAsia="zh-HK"/>
        </w:rPr>
      </w:pPr>
    </w:p>
    <w:p w14:paraId="79AD07BD" w14:textId="08C8DC6A" w:rsidR="006A5784" w:rsidRPr="000A1CB7" w:rsidRDefault="006A5784" w:rsidP="00063E54">
      <w:pPr>
        <w:pStyle w:val="ListParagraph"/>
        <w:numPr>
          <w:ilvl w:val="1"/>
          <w:numId w:val="4"/>
        </w:numPr>
      </w:pPr>
      <w:r w:rsidRPr="5220294C">
        <w:rPr>
          <w:rFonts w:cs="Times New Roman"/>
          <w:noProof/>
          <w:lang w:val="en-HK" w:eastAsia="zh-HK"/>
        </w:rPr>
        <w:t xml:space="preserve">The administrator says that “One does not simply 777 their entire server”, explain what the problem is if we </w:t>
      </w:r>
      <w:r w:rsidRPr="5220294C">
        <w:rPr>
          <w:rFonts w:ascii="Consolas" w:hAnsi="Consolas" w:cs="Courier New"/>
          <w:noProof/>
          <w:bdr w:val="single" w:sz="4" w:space="0" w:color="auto"/>
          <w:lang w:val="en-HK" w:eastAsia="zh-HK"/>
        </w:rPr>
        <w:t>chmod 777</w:t>
      </w:r>
      <w:r w:rsidRPr="5220294C">
        <w:rPr>
          <w:rFonts w:cs="Times New Roman"/>
          <w:noProof/>
          <w:lang w:val="en-HK" w:eastAsia="zh-HK"/>
        </w:rPr>
        <w:t xml:space="preserve"> for all the files.</w:t>
      </w:r>
    </w:p>
    <w:p w14:paraId="7BED947D" w14:textId="77777777" w:rsidR="000A1CB7" w:rsidRDefault="000A1CB7" w:rsidP="5220294C">
      <w:pPr>
        <w:rPr>
          <w:rFonts w:cs="Times New Roman"/>
          <w:noProof/>
        </w:rPr>
      </w:pPr>
      <w:r w:rsidRPr="5220294C">
        <w:rPr>
          <w:rFonts w:cs="Times New Roman"/>
          <w:noProof/>
        </w:rPr>
        <w:t>Ans:</w:t>
      </w:r>
    </w:p>
    <w:sdt>
      <w:sdtPr>
        <w:rPr>
          <w:rFonts w:cs="Times New Roman"/>
        </w:rPr>
        <w:id w:val="-461348654"/>
        <w:placeholder>
          <w:docPart w:val="6C63653043FD4E9FBA362E7BA46D9257"/>
        </w:placeholder>
        <w:showingPlcHdr/>
      </w:sdtPr>
      <w:sdtEndPr/>
      <w:sdtContent>
        <w:p w14:paraId="646675F2" w14:textId="08D14D62" w:rsidR="000A1CB7" w:rsidRDefault="6432045F" w:rsidP="00063E54">
          <w:pPr>
            <w:pStyle w:val="ListParagraph"/>
            <w:numPr>
              <w:ilvl w:val="0"/>
              <w:numId w:val="21"/>
            </w:numPr>
            <w:rPr>
              <w:rFonts w:cs="Times New Roman"/>
            </w:rPr>
          </w:pPr>
          <w:r w:rsidRPr="5220294C">
            <w:rPr>
              <w:rFonts w:cs="Times New Roman"/>
              <w:noProof/>
              <w:lang w:val="en-HK"/>
            </w:rPr>
            <w:t xml:space="preserve">The number 6 indicates </w:t>
          </w:r>
          <w:r w:rsidR="02295C2A" w:rsidRPr="5220294C">
            <w:rPr>
              <w:rFonts w:cs="Times New Roman"/>
              <w:noProof/>
              <w:lang w:val="en-HK"/>
            </w:rPr>
            <w:t>permission</w:t>
          </w:r>
          <w:r w:rsidRPr="5220294C">
            <w:rPr>
              <w:rFonts w:cs="Times New Roman"/>
              <w:noProof/>
              <w:lang w:val="en-HK"/>
            </w:rPr>
            <w:t xml:space="preserve"> to read and write. Assigning </w:t>
          </w:r>
          <w:r w:rsidR="3974B02B" w:rsidRPr="5220294C">
            <w:rPr>
              <w:rFonts w:cs="Times New Roman"/>
              <w:noProof/>
              <w:lang w:val="en-HK"/>
            </w:rPr>
            <w:t xml:space="preserve">hello.txt permission with chmod code 666 will give the user, group and others </w:t>
          </w:r>
          <w:r w:rsidR="4FE5EBEC" w:rsidRPr="5220294C">
            <w:rPr>
              <w:rFonts w:cs="Times New Roman"/>
              <w:noProof/>
              <w:lang w:val="en-HK"/>
            </w:rPr>
            <w:t>permission</w:t>
          </w:r>
          <w:r w:rsidR="3974B02B" w:rsidRPr="5220294C">
            <w:rPr>
              <w:rFonts w:cs="Times New Roman"/>
              <w:noProof/>
              <w:lang w:val="en-HK"/>
            </w:rPr>
            <w:t xml:space="preserve"> to only and read and write </w:t>
          </w:r>
          <w:r w:rsidR="2FABA4DC" w:rsidRPr="5220294C">
            <w:rPr>
              <w:rFonts w:cs="Times New Roman"/>
              <w:noProof/>
              <w:lang w:val="en-HK"/>
            </w:rPr>
            <w:t>the file hello.txt</w:t>
          </w:r>
          <w:r w:rsidR="61849B91" w:rsidRPr="5220294C">
            <w:rPr>
              <w:rFonts w:cs="Times New Roman"/>
              <w:noProof/>
              <w:lang w:val="en-HK"/>
            </w:rPr>
            <w:t>.</w:t>
          </w:r>
        </w:p>
      </w:sdtContent>
    </w:sdt>
    <w:sdt>
      <w:sdtPr>
        <w:rPr>
          <w:rFonts w:cs="Times New Roman"/>
        </w:rPr>
        <w:id w:val="-1076818506"/>
        <w:placeholder>
          <w:docPart w:val="6C63653043FD4E9FBA362E7BA46D9257"/>
        </w:placeholder>
        <w:showingPlcHdr/>
      </w:sdtPr>
      <w:sdtEndPr/>
      <w:sdtContent>
        <w:p w14:paraId="49C7AC8A" w14:textId="041CF529" w:rsidR="000A1CB7" w:rsidRDefault="314ADEF6" w:rsidP="00063E54">
          <w:pPr>
            <w:pStyle w:val="ListParagraph"/>
            <w:numPr>
              <w:ilvl w:val="0"/>
              <w:numId w:val="21"/>
            </w:numPr>
            <w:rPr>
              <w:rFonts w:cs="Times New Roman"/>
            </w:rPr>
          </w:pPr>
          <w:r w:rsidRPr="5220294C">
            <w:rPr>
              <w:rFonts w:cs="Times New Roman"/>
              <w:noProof/>
              <w:lang w:val="en-HK"/>
            </w:rPr>
            <w:t>The number</w:t>
          </w:r>
          <w:r w:rsidR="61849B91" w:rsidRPr="5220294C">
            <w:rPr>
              <w:rFonts w:cs="Times New Roman"/>
              <w:noProof/>
              <w:lang w:val="en-HK"/>
            </w:rPr>
            <w:t xml:space="preserve"> 7 indicates permission to read, write and execute. The number 0 indicates full restriction. Assigning hello.txt permission with chmod code </w:t>
          </w:r>
          <w:r w:rsidR="2EA2E273" w:rsidRPr="5220294C">
            <w:rPr>
              <w:rFonts w:cs="Times New Roman"/>
              <w:noProof/>
              <w:lang w:val="en-HK"/>
            </w:rPr>
            <w:t>700 will allow the user to read, write and execute the file hello.txt while restricting group and others from reading, writing or executing the same file.</w:t>
          </w:r>
        </w:p>
      </w:sdtContent>
    </w:sdt>
    <w:sdt>
      <w:sdtPr>
        <w:rPr>
          <w:rFonts w:cs="Times New Roman"/>
        </w:rPr>
        <w:id w:val="1308906857"/>
        <w:placeholder>
          <w:docPart w:val="6C63653043FD4E9FBA362E7BA46D9257"/>
        </w:placeholder>
        <w:showingPlcHdr/>
      </w:sdtPr>
      <w:sdtEndPr/>
      <w:sdtContent>
        <w:p w14:paraId="0C330BFE" w14:textId="6E0E2522" w:rsidR="000A1CB7" w:rsidRDefault="292F46DB" w:rsidP="00063E54">
          <w:pPr>
            <w:pStyle w:val="ListParagraph"/>
            <w:numPr>
              <w:ilvl w:val="0"/>
              <w:numId w:val="21"/>
            </w:numPr>
            <w:rPr>
              <w:rFonts w:cs="Times New Roman"/>
            </w:rPr>
          </w:pPr>
          <w:r w:rsidRPr="5220294C">
            <w:rPr>
              <w:rFonts w:ascii="Consolas" w:eastAsia="Consolas" w:hAnsi="Consolas" w:cs="Consolas"/>
              <w:b/>
              <w:bCs/>
              <w:noProof/>
              <w:lang w:val="en-HK"/>
            </w:rPr>
            <w:t>chmod 724 hello.txt</w:t>
          </w:r>
        </w:p>
      </w:sdtContent>
    </w:sdt>
    <w:sdt>
      <w:sdtPr>
        <w:rPr>
          <w:rFonts w:cs="Times New Roman"/>
        </w:rPr>
        <w:id w:val="1338968979"/>
        <w:placeholder>
          <w:docPart w:val="DefaultPlaceholder_-1854013440"/>
        </w:placeholder>
        <w:showingPlcHdr/>
      </w:sdtPr>
      <w:sdtEndPr/>
      <w:sdtContent>
        <w:p w14:paraId="70B3BB35" w14:textId="182AEF1C" w:rsidR="000A1CB7" w:rsidRDefault="292F46DB" w:rsidP="00063E54">
          <w:pPr>
            <w:pStyle w:val="ListParagraph"/>
            <w:numPr>
              <w:ilvl w:val="0"/>
              <w:numId w:val="21"/>
            </w:numPr>
            <w:rPr>
              <w:rFonts w:cs="Times New Roman"/>
            </w:rPr>
          </w:pPr>
          <w:r w:rsidRPr="5220294C">
            <w:rPr>
              <w:rFonts w:cs="Times New Roman"/>
              <w:noProof/>
              <w:lang w:val="en-HK"/>
            </w:rPr>
            <w:t>Chmod code 777 will give access for anyone to view, modify or delete files in the server.</w:t>
          </w:r>
          <w:r w:rsidR="1A301698" w:rsidRPr="5220294C">
            <w:rPr>
              <w:rFonts w:cs="Times New Roman"/>
              <w:noProof/>
              <w:lang w:val="en-HK"/>
            </w:rPr>
            <w:t xml:space="preserve"> Giving permission code 744 might be more appropriate</w:t>
          </w:r>
          <w:r w:rsidR="0804B7B0" w:rsidRPr="5220294C">
            <w:rPr>
              <w:rFonts w:cs="Times New Roman"/>
              <w:noProof/>
              <w:lang w:val="en-HK"/>
            </w:rPr>
            <w:t xml:space="preserve"> in the case where the server is public to avoid and deletion or modification to files except if done by the user.</w:t>
          </w:r>
        </w:p>
      </w:sdtContent>
    </w:sdt>
    <w:p w14:paraId="1CBC87FB" w14:textId="77777777" w:rsidR="000A1CB7" w:rsidRPr="000A1CB7" w:rsidRDefault="000A1CB7" w:rsidP="5220294C">
      <w:pPr>
        <w:rPr>
          <w:noProof/>
        </w:rPr>
      </w:pPr>
    </w:p>
    <w:p w14:paraId="7F5246D9" w14:textId="4F0252EB" w:rsidR="00724B0A" w:rsidRDefault="007134F7" w:rsidP="5220294C">
      <w:pPr>
        <w:spacing w:line="259" w:lineRule="auto"/>
        <w:rPr>
          <w:rFonts w:eastAsiaTheme="majorEastAsia" w:cstheme="majorBidi"/>
          <w:b/>
          <w:bCs/>
          <w:noProof/>
          <w:color w:val="2F5496" w:themeColor="accent1" w:themeShade="BF"/>
          <w:sz w:val="32"/>
          <w:szCs w:val="32"/>
          <w:lang w:eastAsia="zh-HK"/>
        </w:rPr>
      </w:pPr>
      <w:r>
        <w:rPr>
          <w:rFonts w:cs="Times New Roman"/>
          <w:b/>
          <w:noProof/>
          <w:lang w:eastAsia="zh-HK"/>
        </w:rPr>
      </w:r>
      <w:r w:rsidR="007134F7">
        <w:rPr>
          <w:rFonts w:cs="Times New Roman"/>
          <w:b/>
          <w:noProof/>
          <w:lang w:eastAsia="zh-HK"/>
        </w:rPr>
        <w:pict w14:anchorId="24543F04">
          <v:rect id="_x0000_i1029" alt="" style="width:451.3pt;height:.05pt;mso-width-percent:0;mso-height-percent:0;mso-width-percent:0;mso-height-percent:0" o:hralign="center" o:hrstd="t" o:hr="t" fillcolor="#a0a0a0" stroked="f"/>
        </w:pict>
      </w:r>
    </w:p>
    <w:p w14:paraId="306BA5E3" w14:textId="17357DDE" w:rsidR="006B5004" w:rsidRPr="00F159B6" w:rsidRDefault="00724B0A" w:rsidP="5220294C">
      <w:pPr>
        <w:rPr>
          <w:rFonts w:cs="Times New Roman"/>
          <w:b/>
          <w:bCs/>
          <w:noProof/>
          <w:lang w:eastAsia="zh-HK"/>
        </w:rPr>
      </w:pPr>
      <w:r w:rsidRPr="5220294C">
        <w:rPr>
          <w:rFonts w:eastAsiaTheme="majorEastAsia" w:cstheme="majorBidi"/>
          <w:b/>
          <w:bCs/>
          <w:noProof/>
          <w:color w:val="2F5496" w:themeColor="accent1" w:themeShade="BF"/>
          <w:sz w:val="32"/>
          <w:szCs w:val="32"/>
          <w:lang w:eastAsia="zh-HK"/>
        </w:rPr>
        <w:br w:type="page"/>
      </w:r>
      <w:r w:rsidR="006B5004" w:rsidRPr="5220294C">
        <w:rPr>
          <w:rFonts w:cs="Times New Roman"/>
          <w:b/>
          <w:bCs/>
          <w:noProof/>
          <w:lang w:eastAsia="zh-HK"/>
        </w:rPr>
        <w:lastRenderedPageBreak/>
        <w:t>Checkpoint 1.3</w:t>
      </w:r>
    </w:p>
    <w:p w14:paraId="06FBA570" w14:textId="31CBFDF6" w:rsidR="006B5004" w:rsidRDefault="006B5004" w:rsidP="5220294C">
      <w:pPr>
        <w:rPr>
          <w:noProof/>
          <w:lang w:eastAsia="zh-HK"/>
        </w:rPr>
      </w:pPr>
      <w:r w:rsidRPr="5220294C">
        <w:rPr>
          <w:noProof/>
          <w:lang w:eastAsia="zh-HK"/>
        </w:rPr>
        <w:t xml:space="preserve">Now you may have a doubt: I understand how </w:t>
      </w:r>
      <w:r w:rsidRPr="5220294C">
        <w:rPr>
          <w:rFonts w:ascii="Consolas" w:hAnsi="Consolas"/>
          <w:b/>
          <w:bCs/>
          <w:noProof/>
          <w:lang w:eastAsia="zh-HK"/>
        </w:rPr>
        <w:t>diff</w:t>
      </w:r>
      <w:r w:rsidRPr="5220294C">
        <w:rPr>
          <w:noProof/>
          <w:lang w:eastAsia="zh-HK"/>
        </w:rPr>
        <w:t xml:space="preserve"> works, but why </w:t>
      </w:r>
      <w:r w:rsidR="009252E3" w:rsidRPr="5220294C">
        <w:rPr>
          <w:noProof/>
          <w:lang w:eastAsia="zh-HK"/>
        </w:rPr>
        <w:t>is the output</w:t>
      </w:r>
      <w:r w:rsidRPr="5220294C">
        <w:rPr>
          <w:noProof/>
          <w:lang w:eastAsia="zh-HK"/>
        </w:rPr>
        <w:t xml:space="preserve"> claimed to be the difference between the two files?</w:t>
      </w:r>
    </w:p>
    <w:p w14:paraId="7F065F00" w14:textId="77777777" w:rsidR="006B5004" w:rsidRDefault="006B5004" w:rsidP="5220294C">
      <w:pPr>
        <w:rPr>
          <w:noProof/>
          <w:lang w:eastAsia="zh-HK"/>
        </w:rPr>
      </w:pPr>
      <w:r w:rsidRPr="5220294C">
        <w:rPr>
          <w:noProof/>
          <w:lang w:eastAsia="zh-HK"/>
        </w:rPr>
        <w:t>Consider the two files below:</w:t>
      </w:r>
    </w:p>
    <w:tbl>
      <w:tblPr>
        <w:tblStyle w:val="TableGrid"/>
        <w:tblW w:w="0" w:type="auto"/>
        <w:tblLook w:val="04A0" w:firstRow="1" w:lastRow="0" w:firstColumn="1" w:lastColumn="0" w:noHBand="0" w:noVBand="1"/>
      </w:tblPr>
      <w:tblGrid>
        <w:gridCol w:w="3093"/>
        <w:gridCol w:w="3093"/>
      </w:tblGrid>
      <w:tr w:rsidR="006B5004" w14:paraId="147205D4" w14:textId="77777777" w:rsidTr="5220294C">
        <w:tc>
          <w:tcPr>
            <w:tcW w:w="3093" w:type="dxa"/>
          </w:tcPr>
          <w:p w14:paraId="32776E60"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cat question1A</w:t>
            </w:r>
          </w:p>
          <w:p w14:paraId="2AD21797"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Apple</w:t>
            </w:r>
          </w:p>
          <w:p w14:paraId="58DFD6F8"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Boy</w:t>
            </w:r>
          </w:p>
          <w:p w14:paraId="1E46BD24"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Cat</w:t>
            </w:r>
          </w:p>
          <w:p w14:paraId="1AD2C7C7"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Dog</w:t>
            </w:r>
          </w:p>
          <w:p w14:paraId="2346CB87"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Egg</w:t>
            </w:r>
          </w:p>
        </w:tc>
        <w:tc>
          <w:tcPr>
            <w:tcW w:w="3093" w:type="dxa"/>
          </w:tcPr>
          <w:p w14:paraId="6DFAB04A"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cat question1B</w:t>
            </w:r>
          </w:p>
          <w:p w14:paraId="4549F434"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Boy</w:t>
            </w:r>
          </w:p>
          <w:p w14:paraId="412A4954"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Cat</w:t>
            </w:r>
          </w:p>
          <w:p w14:paraId="0E4BFE93" w14:textId="77777777" w:rsidR="006B5004" w:rsidRPr="006B62FD" w:rsidRDefault="006B5004" w:rsidP="5220294C">
            <w:pPr>
              <w:rPr>
                <w:rFonts w:ascii="Consolas" w:hAnsi="Consolas"/>
                <w:noProof/>
                <w:lang w:val="en-HK" w:eastAsia="zh-HK"/>
              </w:rPr>
            </w:pPr>
            <w:r w:rsidRPr="5220294C">
              <w:rPr>
                <w:rFonts w:ascii="Consolas" w:hAnsi="Consolas"/>
                <w:noProof/>
                <w:lang w:val="en-HK" w:eastAsia="zh-HK"/>
              </w:rPr>
              <w:t>Egg</w:t>
            </w:r>
          </w:p>
        </w:tc>
      </w:tr>
    </w:tbl>
    <w:p w14:paraId="755640DF" w14:textId="77777777" w:rsidR="006B5004" w:rsidRDefault="006B5004" w:rsidP="5220294C">
      <w:pPr>
        <w:rPr>
          <w:noProof/>
          <w:lang w:eastAsia="zh-HK"/>
        </w:rPr>
      </w:pPr>
    </w:p>
    <w:p w14:paraId="0903A752" w14:textId="77777777" w:rsidR="006B5004" w:rsidRDefault="006B5004" w:rsidP="5220294C">
      <w:pPr>
        <w:rPr>
          <w:noProof/>
        </w:rPr>
      </w:pPr>
      <w:r w:rsidRPr="5220294C">
        <w:rPr>
          <w:noProof/>
        </w:rPr>
        <w:t xml:space="preserve">Note that file </w:t>
      </w:r>
      <w:r w:rsidRPr="5220294C">
        <w:rPr>
          <w:b/>
          <w:bCs/>
          <w:noProof/>
        </w:rPr>
        <w:t>question1B</w:t>
      </w:r>
      <w:r w:rsidRPr="5220294C">
        <w:rPr>
          <w:noProof/>
        </w:rPr>
        <w:t xml:space="preserve"> is created by removing “Apple” and “Dog” from the file </w:t>
      </w:r>
      <w:r w:rsidRPr="5220294C">
        <w:rPr>
          <w:b/>
          <w:bCs/>
          <w:noProof/>
        </w:rPr>
        <w:t>question1A</w:t>
      </w:r>
      <w:r w:rsidRPr="5220294C">
        <w:rPr>
          <w:noProof/>
        </w:rPr>
        <w:t>.</w:t>
      </w:r>
    </w:p>
    <w:p w14:paraId="09DBF39E" w14:textId="77777777" w:rsidR="006B5004" w:rsidRDefault="006B5004" w:rsidP="00063E54">
      <w:pPr>
        <w:pStyle w:val="ListParagraph"/>
        <w:numPr>
          <w:ilvl w:val="0"/>
          <w:numId w:val="5"/>
        </w:numPr>
        <w:rPr>
          <w:lang w:eastAsia="zh-HK"/>
        </w:rPr>
      </w:pPr>
      <w:r w:rsidRPr="5220294C">
        <w:rPr>
          <w:noProof/>
          <w:lang w:val="en-HK" w:eastAsia="zh-HK"/>
        </w:rPr>
        <w:t>What will be the output if we execute the following command (Please try to think about the output before trying it in the shell)? Please explain your answer.</w:t>
      </w:r>
    </w:p>
    <w:tbl>
      <w:tblPr>
        <w:tblStyle w:val="TableGrid"/>
        <w:tblW w:w="0" w:type="auto"/>
        <w:tblInd w:w="720" w:type="dxa"/>
        <w:tblLook w:val="04A0" w:firstRow="1" w:lastRow="0" w:firstColumn="1" w:lastColumn="0" w:noHBand="0" w:noVBand="1"/>
      </w:tblPr>
      <w:tblGrid>
        <w:gridCol w:w="9736"/>
      </w:tblGrid>
      <w:tr w:rsidR="006B5004" w14:paraId="4B3C885B" w14:textId="77777777" w:rsidTr="5220294C">
        <w:tc>
          <w:tcPr>
            <w:tcW w:w="10230" w:type="dxa"/>
          </w:tcPr>
          <w:p w14:paraId="561DAB2C" w14:textId="0826CCCE" w:rsidR="006B5004" w:rsidRPr="006B62FD" w:rsidRDefault="006B5004" w:rsidP="5220294C">
            <w:pPr>
              <w:pStyle w:val="ListParagraph"/>
              <w:ind w:left="0" w:firstLine="0"/>
              <w:rPr>
                <w:rFonts w:ascii="Consolas" w:hAnsi="Consolas"/>
                <w:noProof/>
                <w:lang w:val="en-HK" w:eastAsia="zh-HK"/>
              </w:rPr>
            </w:pPr>
            <w:r w:rsidRPr="5220294C">
              <w:rPr>
                <w:rFonts w:ascii="Consolas" w:hAnsi="Consolas" w:cs="Courier New"/>
                <w:noProof/>
                <w:lang w:val="en-HK"/>
              </w:rPr>
              <w:t>$</w:t>
            </w:r>
            <w:r w:rsidR="2FD20FEB" w:rsidRPr="5220294C">
              <w:rPr>
                <w:rFonts w:ascii="Consolas" w:hAnsi="Consolas" w:cs="Courier New"/>
                <w:noProof/>
                <w:lang w:val="en-HK"/>
              </w:rPr>
              <w:t xml:space="preserve"> </w:t>
            </w:r>
            <w:r w:rsidRPr="5220294C">
              <w:rPr>
                <w:rFonts w:ascii="Consolas" w:hAnsi="Consolas" w:cs="Courier New"/>
                <w:noProof/>
                <w:lang w:val="en-HK"/>
              </w:rPr>
              <w:t xml:space="preserve">diff </w:t>
            </w:r>
            <w:r w:rsidRPr="5220294C">
              <w:rPr>
                <w:rFonts w:ascii="Consolas" w:hAnsi="Consolas" w:cs="Courier New"/>
                <w:noProof/>
                <w:lang w:val="en-HK" w:eastAsia="zh-HK"/>
              </w:rPr>
              <w:t>question1A</w:t>
            </w:r>
            <w:r w:rsidRPr="5220294C">
              <w:rPr>
                <w:rFonts w:ascii="Consolas" w:hAnsi="Consolas" w:cs="Courier New"/>
                <w:noProof/>
                <w:lang w:val="en-HK"/>
              </w:rPr>
              <w:t xml:space="preserve"> </w:t>
            </w:r>
            <w:r w:rsidRPr="5220294C">
              <w:rPr>
                <w:rFonts w:ascii="Consolas" w:hAnsi="Consolas" w:cs="Courier New"/>
                <w:noProof/>
                <w:lang w:val="en-HK" w:eastAsia="zh-HK"/>
              </w:rPr>
              <w:t>question1B</w:t>
            </w:r>
          </w:p>
        </w:tc>
      </w:tr>
    </w:tbl>
    <w:p w14:paraId="6C47EEF0" w14:textId="77777777" w:rsidR="006B5004" w:rsidRDefault="006B5004" w:rsidP="5220294C">
      <w:pPr>
        <w:pStyle w:val="ListParagraph"/>
        <w:ind w:firstLine="0"/>
        <w:rPr>
          <w:noProof/>
          <w:lang w:val="en-HK" w:eastAsia="zh-HK"/>
        </w:rPr>
      </w:pPr>
    </w:p>
    <w:p w14:paraId="1EA64BE6" w14:textId="77777777" w:rsidR="006B5004" w:rsidRPr="006B62FD" w:rsidRDefault="006B5004" w:rsidP="00063E54">
      <w:pPr>
        <w:pStyle w:val="ListParagraph"/>
        <w:numPr>
          <w:ilvl w:val="0"/>
          <w:numId w:val="5"/>
        </w:numPr>
        <w:rPr>
          <w:lang w:eastAsia="zh-HK"/>
        </w:rPr>
      </w:pPr>
      <w:r w:rsidRPr="5220294C">
        <w:rPr>
          <w:rFonts w:cs="Times New Roman"/>
          <w:noProof/>
          <w:lang w:val="en-HK" w:eastAsia="zh-HK"/>
        </w:rPr>
        <w:t>What will be the output if we execute the following command (Please try to think about the output before trying it in the shell)? Please explain your answer.</w:t>
      </w:r>
    </w:p>
    <w:tbl>
      <w:tblPr>
        <w:tblStyle w:val="TableGrid"/>
        <w:tblW w:w="0" w:type="auto"/>
        <w:tblInd w:w="720" w:type="dxa"/>
        <w:tblLook w:val="04A0" w:firstRow="1" w:lastRow="0" w:firstColumn="1" w:lastColumn="0" w:noHBand="0" w:noVBand="1"/>
      </w:tblPr>
      <w:tblGrid>
        <w:gridCol w:w="9736"/>
      </w:tblGrid>
      <w:tr w:rsidR="006B5004" w14:paraId="49EC5F43" w14:textId="77777777" w:rsidTr="5220294C">
        <w:tc>
          <w:tcPr>
            <w:tcW w:w="10230" w:type="dxa"/>
          </w:tcPr>
          <w:p w14:paraId="6CBA80CE" w14:textId="17FB59C7" w:rsidR="006B5004" w:rsidRPr="006B62FD" w:rsidRDefault="006B5004" w:rsidP="5220294C">
            <w:pPr>
              <w:rPr>
                <w:rFonts w:ascii="Consolas" w:hAnsi="Consolas" w:cs="Courier New"/>
                <w:noProof/>
                <w:lang w:val="en-HK" w:eastAsia="zh-HK"/>
              </w:rPr>
            </w:pPr>
            <w:r w:rsidRPr="5220294C">
              <w:rPr>
                <w:rFonts w:ascii="Consolas" w:hAnsi="Consolas" w:cs="Courier New"/>
                <w:noProof/>
                <w:lang w:val="en-HK"/>
              </w:rPr>
              <w:t>$</w:t>
            </w:r>
            <w:r w:rsidR="32A1E85B" w:rsidRPr="5220294C">
              <w:rPr>
                <w:rFonts w:ascii="Consolas" w:hAnsi="Consolas" w:cs="Courier New"/>
                <w:noProof/>
                <w:lang w:val="en-HK"/>
              </w:rPr>
              <w:t xml:space="preserve"> </w:t>
            </w:r>
            <w:r w:rsidRPr="5220294C">
              <w:rPr>
                <w:rFonts w:ascii="Consolas" w:hAnsi="Consolas" w:cs="Courier New"/>
                <w:noProof/>
                <w:lang w:val="en-HK"/>
              </w:rPr>
              <w:t xml:space="preserve">diff </w:t>
            </w:r>
            <w:r w:rsidRPr="5220294C">
              <w:rPr>
                <w:rFonts w:ascii="Consolas" w:hAnsi="Consolas" w:cs="Courier New"/>
                <w:noProof/>
                <w:lang w:val="en-HK" w:eastAsia="zh-HK"/>
              </w:rPr>
              <w:t>question1B question1A</w:t>
            </w:r>
          </w:p>
        </w:tc>
      </w:tr>
    </w:tbl>
    <w:p w14:paraId="47E48B23" w14:textId="12FADC2F" w:rsidR="006B5004" w:rsidRDefault="006B5004" w:rsidP="5220294C">
      <w:pPr>
        <w:spacing w:line="259" w:lineRule="auto"/>
        <w:rPr>
          <w:rFonts w:eastAsiaTheme="majorEastAsia" w:cstheme="majorBidi"/>
          <w:b/>
          <w:bCs/>
          <w:noProof/>
          <w:color w:val="2F5496" w:themeColor="accent1" w:themeShade="BF"/>
          <w:sz w:val="32"/>
          <w:szCs w:val="32"/>
          <w:lang w:eastAsia="zh-HK"/>
        </w:rPr>
      </w:pPr>
    </w:p>
    <w:p w14:paraId="09C8DCC0" w14:textId="77777777" w:rsidR="00E87822" w:rsidRDefault="00E87822" w:rsidP="5220294C">
      <w:pPr>
        <w:rPr>
          <w:rFonts w:cs="Times New Roman"/>
          <w:noProof/>
        </w:rPr>
      </w:pPr>
      <w:r w:rsidRPr="5220294C">
        <w:rPr>
          <w:rFonts w:cs="Times New Roman"/>
          <w:noProof/>
        </w:rPr>
        <w:t>Ans:</w:t>
      </w:r>
    </w:p>
    <w:sdt>
      <w:sdtPr>
        <w:rPr>
          <w:rFonts w:cs="Times New Roman"/>
          <w:lang w:val="en-HK" w:eastAsia="zh-TW"/>
        </w:rPr>
        <w:id w:val="1101380758"/>
        <w:placeholder>
          <w:docPart w:val="4A0C57C036CC4A108B68CA9D0F7813B7"/>
        </w:placeholder>
        <w:showingPlcHdr/>
      </w:sdtPr>
      <w:sdtEndPr/>
      <w:sdtContent>
        <w:p w14:paraId="79C96453" w14:textId="17C3C628" w:rsidR="00E87822" w:rsidRDefault="209AAF13" w:rsidP="00063E54">
          <w:pPr>
            <w:pStyle w:val="ListParagraph"/>
            <w:numPr>
              <w:ilvl w:val="0"/>
              <w:numId w:val="22"/>
            </w:numPr>
            <w:spacing w:after="20" w:line="240" w:lineRule="auto"/>
            <w:rPr>
              <w:rFonts w:ascii="Consolas" w:eastAsia="Consolas" w:hAnsi="Consolas" w:cs="Consolas"/>
            </w:rPr>
          </w:pPr>
          <w:r w:rsidRPr="5220294C">
            <w:rPr>
              <w:rFonts w:ascii="Consolas" w:eastAsia="Consolas" w:hAnsi="Consolas" w:cs="Consolas"/>
              <w:b/>
              <w:bCs/>
              <w:noProof/>
              <w:lang w:val="en-HK"/>
            </w:rPr>
            <w:t>1d0</w:t>
          </w:r>
        </w:p>
        <w:p w14:paraId="17FBC03D" w14:textId="59350EB0" w:rsidR="4D52174D" w:rsidRDefault="4D52174D" w:rsidP="5220294C">
          <w:pPr>
            <w:spacing w:after="20" w:line="240" w:lineRule="auto"/>
            <w:ind w:left="720"/>
            <w:rPr>
              <w:rFonts w:ascii="Consolas" w:eastAsia="Consolas" w:hAnsi="Consolas" w:cs="Consolas"/>
              <w:b/>
              <w:bCs/>
              <w:noProof/>
            </w:rPr>
          </w:pPr>
          <w:r w:rsidRPr="5220294C">
            <w:rPr>
              <w:rFonts w:ascii="Consolas" w:eastAsia="Consolas" w:hAnsi="Consolas" w:cs="Consolas"/>
              <w:b/>
              <w:bCs/>
              <w:noProof/>
            </w:rPr>
            <w:t>&lt; Apple</w:t>
          </w:r>
        </w:p>
        <w:p w14:paraId="00A874A9" w14:textId="06B6732A" w:rsidR="652928E4" w:rsidRDefault="652928E4" w:rsidP="5220294C">
          <w:pPr>
            <w:spacing w:after="20" w:line="240" w:lineRule="auto"/>
            <w:ind w:left="720"/>
            <w:rPr>
              <w:rFonts w:ascii="Consolas" w:eastAsia="Consolas" w:hAnsi="Consolas" w:cs="Consolas"/>
              <w:b/>
              <w:bCs/>
              <w:noProof/>
            </w:rPr>
          </w:pPr>
          <w:r w:rsidRPr="5220294C">
            <w:rPr>
              <w:rFonts w:ascii="Consolas" w:eastAsia="Consolas" w:hAnsi="Consolas" w:cs="Consolas"/>
              <w:b/>
              <w:bCs/>
              <w:noProof/>
            </w:rPr>
            <w:t>4</w:t>
          </w:r>
          <w:r w:rsidR="209AAF13" w:rsidRPr="5220294C">
            <w:rPr>
              <w:rFonts w:ascii="Consolas" w:eastAsia="Consolas" w:hAnsi="Consolas" w:cs="Consolas"/>
              <w:b/>
              <w:bCs/>
              <w:noProof/>
            </w:rPr>
            <w:t>d</w:t>
          </w:r>
          <w:r w:rsidR="74199498" w:rsidRPr="5220294C">
            <w:rPr>
              <w:rFonts w:ascii="Consolas" w:eastAsia="Consolas" w:hAnsi="Consolas" w:cs="Consolas"/>
              <w:b/>
              <w:bCs/>
              <w:noProof/>
            </w:rPr>
            <w:t>2</w:t>
          </w:r>
        </w:p>
        <w:p w14:paraId="5F008B72" w14:textId="1C6FD4DE" w:rsidR="030369BF" w:rsidRDefault="030369BF" w:rsidP="4737A352">
          <w:pPr>
            <w:spacing w:after="20" w:line="240" w:lineRule="auto"/>
            <w:ind w:left="720"/>
            <w:rPr>
              <w:rFonts w:ascii="Consolas" w:eastAsia="Consolas" w:hAnsi="Consolas" w:cs="Consolas"/>
              <w:b/>
              <w:bCs/>
              <w:noProof/>
            </w:rPr>
          </w:pPr>
          <w:r w:rsidRPr="4737A352">
            <w:rPr>
              <w:rFonts w:ascii="Consolas" w:eastAsia="Consolas" w:hAnsi="Consolas" w:cs="Consolas"/>
              <w:b/>
              <w:bCs/>
              <w:noProof/>
            </w:rPr>
            <w:t>&lt; Dog</w:t>
          </w:r>
        </w:p>
      </w:sdtContent>
    </w:sdt>
    <w:p w14:paraId="71652B1E" w14:textId="2CD998C7" w:rsidR="34B62EBB" w:rsidRDefault="34B62EBB" w:rsidP="4737A352">
      <w:pPr>
        <w:spacing w:after="20" w:line="240" w:lineRule="auto"/>
        <w:ind w:left="720"/>
        <w:rPr>
          <w:rFonts w:eastAsia="Times New Roman" w:cs="Times New Roman"/>
          <w:noProof/>
        </w:rPr>
      </w:pPr>
      <w:r w:rsidRPr="4737A352">
        <w:rPr>
          <w:rFonts w:eastAsia="Times New Roman" w:cs="Times New Roman"/>
          <w:noProof/>
        </w:rPr>
        <w:t xml:space="preserve">The first line of file question1A will be deleted and the the file will be sync at like 0. </w:t>
      </w:r>
      <w:r w:rsidR="1408A154" w:rsidRPr="4737A352">
        <w:rPr>
          <w:rFonts w:eastAsia="Times New Roman" w:cs="Times New Roman"/>
          <w:noProof/>
        </w:rPr>
        <w:t>The fourth line of the file will then be deleted and the file will be sync at line 2.</w:t>
      </w:r>
    </w:p>
    <w:p w14:paraId="085F7549" w14:textId="151F7085" w:rsidR="4737A352" w:rsidRDefault="4737A352" w:rsidP="4737A352">
      <w:pPr>
        <w:spacing w:after="20" w:line="240" w:lineRule="auto"/>
        <w:ind w:left="720"/>
        <w:rPr>
          <w:rFonts w:eastAsia="PMingLiU"/>
          <w:noProof/>
        </w:rPr>
      </w:pPr>
    </w:p>
    <w:sdt>
      <w:sdtPr>
        <w:rPr>
          <w:rFonts w:cs="Times New Roman"/>
          <w:lang w:val="en-HK" w:eastAsia="zh-TW"/>
        </w:rPr>
        <w:id w:val="846826039"/>
        <w:placeholder>
          <w:docPart w:val="4A0C57C036CC4A108B68CA9D0F7813B7"/>
        </w:placeholder>
        <w:showingPlcHdr/>
      </w:sdtPr>
      <w:sdtEndPr/>
      <w:sdtContent>
        <w:p w14:paraId="345EBA0B" w14:textId="6E6BE3F2" w:rsidR="74199498" w:rsidRDefault="74199498" w:rsidP="00063E54">
          <w:pPr>
            <w:pStyle w:val="ListParagraph"/>
            <w:numPr>
              <w:ilvl w:val="0"/>
              <w:numId w:val="22"/>
            </w:numPr>
            <w:spacing w:after="20" w:line="240" w:lineRule="auto"/>
            <w:rPr>
              <w:rFonts w:ascii="Consolas" w:eastAsia="Consolas" w:hAnsi="Consolas" w:cs="Consolas"/>
            </w:rPr>
          </w:pPr>
          <w:r w:rsidRPr="5220294C">
            <w:rPr>
              <w:rFonts w:ascii="Consolas" w:eastAsia="Consolas" w:hAnsi="Consolas" w:cs="Consolas"/>
              <w:b/>
              <w:bCs/>
              <w:noProof/>
              <w:lang w:val="en-HK"/>
            </w:rPr>
            <w:t>0a1</w:t>
          </w:r>
        </w:p>
        <w:p w14:paraId="298E91D7" w14:textId="23364A10" w:rsidR="241A2921" w:rsidRDefault="241A2921" w:rsidP="5220294C">
          <w:pPr>
            <w:spacing w:after="20" w:line="240" w:lineRule="auto"/>
            <w:ind w:left="720"/>
            <w:rPr>
              <w:rFonts w:ascii="Consolas" w:eastAsia="Consolas" w:hAnsi="Consolas" w:cs="Consolas"/>
              <w:b/>
              <w:bCs/>
              <w:noProof/>
            </w:rPr>
          </w:pPr>
          <w:r w:rsidRPr="5220294C">
            <w:rPr>
              <w:rFonts w:ascii="Consolas" w:eastAsia="Consolas" w:hAnsi="Consolas" w:cs="Consolas"/>
              <w:b/>
              <w:bCs/>
              <w:noProof/>
            </w:rPr>
            <w:t>&gt; Apple</w:t>
          </w:r>
        </w:p>
        <w:p w14:paraId="7969A7EA" w14:textId="5D51CFBD" w:rsidR="3E612024" w:rsidRDefault="3E612024" w:rsidP="5220294C">
          <w:pPr>
            <w:spacing w:after="20" w:line="240" w:lineRule="auto"/>
            <w:ind w:left="720"/>
            <w:rPr>
              <w:rFonts w:ascii="Consolas" w:eastAsia="Consolas" w:hAnsi="Consolas" w:cs="Consolas"/>
              <w:b/>
              <w:bCs/>
              <w:noProof/>
            </w:rPr>
          </w:pPr>
          <w:r w:rsidRPr="5220294C">
            <w:rPr>
              <w:rFonts w:ascii="Consolas" w:eastAsia="Consolas" w:hAnsi="Consolas" w:cs="Consolas"/>
              <w:b/>
              <w:bCs/>
              <w:noProof/>
            </w:rPr>
            <w:t>2a4</w:t>
          </w:r>
        </w:p>
        <w:p w14:paraId="3ECD090F" w14:textId="4F008586" w:rsidR="26C225A4" w:rsidRDefault="26C225A4" w:rsidP="4737A352">
          <w:pPr>
            <w:spacing w:after="20" w:line="240" w:lineRule="auto"/>
            <w:ind w:left="720"/>
            <w:rPr>
              <w:rFonts w:ascii="Consolas" w:eastAsia="Consolas" w:hAnsi="Consolas" w:cs="Consolas"/>
              <w:b/>
              <w:bCs/>
              <w:noProof/>
            </w:rPr>
          </w:pPr>
          <w:r w:rsidRPr="4737A352">
            <w:rPr>
              <w:rFonts w:ascii="Consolas" w:eastAsia="Consolas" w:hAnsi="Consolas" w:cs="Consolas"/>
              <w:b/>
              <w:bCs/>
              <w:noProof/>
            </w:rPr>
            <w:t>&gt; Dog</w:t>
          </w:r>
        </w:p>
      </w:sdtContent>
    </w:sdt>
    <w:p w14:paraId="3481A2B2" w14:textId="713E327F" w:rsidR="52AD8685" w:rsidRDefault="52AD8685" w:rsidP="4737A352">
      <w:pPr>
        <w:spacing w:after="20" w:line="240" w:lineRule="auto"/>
        <w:ind w:left="720"/>
        <w:rPr>
          <w:rFonts w:eastAsia="Times New Roman" w:cs="Times New Roman"/>
          <w:noProof/>
        </w:rPr>
      </w:pPr>
      <w:r w:rsidRPr="4737A352">
        <w:rPr>
          <w:rFonts w:eastAsia="Times New Roman" w:cs="Times New Roman"/>
          <w:noProof/>
        </w:rPr>
        <w:t xml:space="preserve">A line will be added to file question1B to line 0 from line 1 of file question1A. </w:t>
      </w:r>
      <w:r w:rsidR="29E46103" w:rsidRPr="4737A352">
        <w:rPr>
          <w:rFonts w:eastAsia="Times New Roman" w:cs="Times New Roman"/>
          <w:noProof/>
        </w:rPr>
        <w:t>Line 4 from file question1A will then be added to file question1B at line 2.</w:t>
      </w:r>
    </w:p>
    <w:p w14:paraId="736CD55F" w14:textId="77777777" w:rsidR="00E87822" w:rsidRPr="00E87822" w:rsidRDefault="00E87822" w:rsidP="5220294C">
      <w:pPr>
        <w:ind w:left="360"/>
        <w:rPr>
          <w:rFonts w:cs="Times New Roman"/>
          <w:noProof/>
        </w:rPr>
      </w:pPr>
    </w:p>
    <w:p w14:paraId="05461261" w14:textId="7B98C4B1" w:rsidR="006B5004" w:rsidRDefault="007134F7" w:rsidP="5220294C">
      <w:pPr>
        <w:spacing w:line="259" w:lineRule="auto"/>
        <w:rPr>
          <w:rFonts w:eastAsiaTheme="majorEastAsia" w:cstheme="majorBidi"/>
          <w:b/>
          <w:bCs/>
          <w:noProof/>
          <w:color w:val="2F5496" w:themeColor="accent1" w:themeShade="BF"/>
          <w:sz w:val="32"/>
          <w:szCs w:val="32"/>
          <w:lang w:eastAsia="zh-HK"/>
        </w:rPr>
      </w:pPr>
      <w:r>
        <w:rPr>
          <w:rFonts w:cs="Times New Roman"/>
          <w:b/>
          <w:noProof/>
          <w:lang w:eastAsia="zh-HK"/>
        </w:rPr>
      </w:r>
      <w:r w:rsidR="007134F7">
        <w:rPr>
          <w:rFonts w:cs="Times New Roman"/>
          <w:b/>
          <w:noProof/>
          <w:lang w:eastAsia="zh-HK"/>
        </w:rPr>
        <w:pict w14:anchorId="52009674">
          <v:rect id="_x0000_i1030" alt="" style="width:451.3pt;height:.05pt;mso-width-percent:0;mso-height-percent:0;mso-width-percent:0;mso-height-percent:0" o:hralign="center" o:hrstd="t" o:hr="t" fillcolor="#a0a0a0" stroked="f"/>
        </w:pict>
      </w:r>
    </w:p>
    <w:p w14:paraId="5711847E" w14:textId="25BAAB30" w:rsidR="006B5004" w:rsidRDefault="006B5004" w:rsidP="5220294C">
      <w:pPr>
        <w:spacing w:line="259" w:lineRule="auto"/>
        <w:rPr>
          <w:rFonts w:eastAsiaTheme="majorEastAsia" w:cstheme="majorBidi"/>
          <w:b/>
          <w:bCs/>
          <w:noProof/>
          <w:color w:val="2F5496" w:themeColor="accent1" w:themeShade="BF"/>
          <w:sz w:val="32"/>
          <w:szCs w:val="32"/>
          <w:lang w:eastAsia="zh-HK"/>
        </w:rPr>
      </w:pPr>
      <w:r w:rsidRPr="5220294C">
        <w:rPr>
          <w:rFonts w:eastAsiaTheme="majorEastAsia" w:cstheme="majorBidi"/>
          <w:b/>
          <w:bCs/>
          <w:noProof/>
          <w:color w:val="2F5496" w:themeColor="accent1" w:themeShade="BF"/>
          <w:sz w:val="32"/>
          <w:szCs w:val="32"/>
          <w:lang w:eastAsia="zh-HK"/>
        </w:rPr>
        <w:br w:type="page"/>
      </w:r>
    </w:p>
    <w:p w14:paraId="53AF022F" w14:textId="15B7022E" w:rsidR="006B5004" w:rsidRPr="00A20511" w:rsidRDefault="006B5004" w:rsidP="5220294C">
      <w:pPr>
        <w:rPr>
          <w:rFonts w:cs="Times New Roman"/>
          <w:b/>
          <w:bCs/>
          <w:noProof/>
          <w:color w:val="FF0000"/>
          <w:lang w:eastAsia="zh-HK"/>
        </w:rPr>
      </w:pPr>
      <w:r w:rsidRPr="5220294C">
        <w:rPr>
          <w:rFonts w:cs="Times New Roman"/>
          <w:b/>
          <w:bCs/>
          <w:noProof/>
          <w:lang w:eastAsia="zh-HK"/>
        </w:rPr>
        <w:lastRenderedPageBreak/>
        <w:t>Checkpoint 1.4</w:t>
      </w:r>
    </w:p>
    <w:p w14:paraId="4EF0087A" w14:textId="77777777" w:rsidR="006B5004" w:rsidRDefault="006B5004" w:rsidP="5220294C">
      <w:pPr>
        <w:rPr>
          <w:rFonts w:cs="Times New Roman"/>
          <w:noProof/>
          <w:lang w:eastAsia="zh-HK"/>
        </w:rPr>
      </w:pPr>
      <w:r w:rsidRPr="5220294C">
        <w:rPr>
          <w:rFonts w:cs="Times New Roman"/>
          <w:noProof/>
          <w:lang w:eastAsia="zh-HK"/>
        </w:rPr>
        <w:t>This is a challenging exercise! You need to understand the shell commands and the techniques introduced in the previous sections to work on this task.</w:t>
      </w:r>
    </w:p>
    <w:p w14:paraId="3E310888" w14:textId="77777777" w:rsidR="006B5004" w:rsidRDefault="006B5004" w:rsidP="5220294C">
      <w:pPr>
        <w:rPr>
          <w:rFonts w:cs="Times New Roman"/>
          <w:noProof/>
          <w:lang w:eastAsia="zh-HK"/>
        </w:rPr>
      </w:pPr>
      <w:r w:rsidRPr="5220294C">
        <w:rPr>
          <w:rFonts w:cs="Times New Roman"/>
          <w:noProof/>
          <w:lang w:eastAsia="zh-HK"/>
        </w:rPr>
        <w:t xml:space="preserve">The following C++ program </w:t>
      </w:r>
      <w:r w:rsidRPr="5220294C">
        <w:rPr>
          <w:rFonts w:cs="Times New Roman"/>
          <w:i/>
          <w:iCs/>
          <w:noProof/>
          <w:lang w:eastAsia="zh-HK"/>
        </w:rPr>
        <w:t>gen4.cpp</w:t>
      </w:r>
      <w:r w:rsidRPr="5220294C">
        <w:rPr>
          <w:rFonts w:cs="Times New Roman"/>
          <w:noProof/>
          <w:lang w:eastAsia="zh-HK"/>
        </w:rPr>
        <w:t xml:space="preserve"> reads in a 4-character string from the input and generates all possible permutations from the 4 characters.</w:t>
      </w:r>
    </w:p>
    <w:tbl>
      <w:tblPr>
        <w:tblStyle w:val="TableGrid"/>
        <w:tblW w:w="0" w:type="auto"/>
        <w:tblLook w:val="04A0" w:firstRow="1" w:lastRow="0" w:firstColumn="1" w:lastColumn="0" w:noHBand="0" w:noVBand="1"/>
      </w:tblPr>
      <w:tblGrid>
        <w:gridCol w:w="10230"/>
      </w:tblGrid>
      <w:tr w:rsidR="006B5004" w14:paraId="2FB1D38D" w14:textId="77777777" w:rsidTr="5220294C">
        <w:tc>
          <w:tcPr>
            <w:tcW w:w="10230" w:type="dxa"/>
          </w:tcPr>
          <w:p w14:paraId="7A211681"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bookmarkStart w:id="1" w:name="_Hlk49872529"/>
            <w:bookmarkStart w:id="2" w:name="_Hlk49872576"/>
            <w:r w:rsidRPr="5220294C">
              <w:rPr>
                <w:rFonts w:ascii="Consolas" w:hAnsi="Consolas" w:cs="Consolas"/>
                <w:noProof/>
                <w:color w:val="008000"/>
                <w:sz w:val="19"/>
                <w:szCs w:val="19"/>
                <w:lang w:val="en-HK"/>
              </w:rPr>
              <w:t>//gen4.cpp</w:t>
            </w:r>
          </w:p>
          <w:p w14:paraId="62694F8B"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bookmarkStart w:id="3" w:name="_Hlk49872563"/>
            <w:r w:rsidRPr="5220294C">
              <w:rPr>
                <w:rFonts w:ascii="Consolas" w:hAnsi="Consolas" w:cs="Consolas"/>
                <w:noProof/>
                <w:color w:val="808080" w:themeColor="background1" w:themeShade="80"/>
                <w:sz w:val="19"/>
                <w:szCs w:val="19"/>
                <w:lang w:val="en-HK"/>
              </w:rPr>
              <w:t>#include</w:t>
            </w:r>
            <w:r w:rsidRPr="5220294C">
              <w:rPr>
                <w:rFonts w:ascii="Consolas" w:hAnsi="Consolas" w:cs="Consolas"/>
                <w:noProof/>
                <w:color w:val="000000" w:themeColor="text1"/>
                <w:sz w:val="19"/>
                <w:szCs w:val="19"/>
                <w:lang w:val="en-HK"/>
              </w:rPr>
              <w:t xml:space="preserve"> </w:t>
            </w:r>
            <w:r w:rsidRPr="5220294C">
              <w:rPr>
                <w:rFonts w:ascii="Consolas" w:hAnsi="Consolas" w:cs="Consolas"/>
                <w:noProof/>
                <w:color w:val="A31515"/>
                <w:sz w:val="19"/>
                <w:szCs w:val="19"/>
                <w:lang w:val="en-HK"/>
              </w:rPr>
              <w:t>&lt;iostream&gt;</w:t>
            </w:r>
          </w:p>
          <w:p w14:paraId="7D1D6AEC"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808080" w:themeColor="background1" w:themeShade="80"/>
                <w:sz w:val="19"/>
                <w:szCs w:val="19"/>
                <w:lang w:val="en-HK"/>
              </w:rPr>
              <w:t>#include</w:t>
            </w:r>
            <w:r w:rsidRPr="5220294C">
              <w:rPr>
                <w:rFonts w:ascii="Consolas" w:hAnsi="Consolas" w:cs="Consolas"/>
                <w:noProof/>
                <w:color w:val="000000" w:themeColor="text1"/>
                <w:sz w:val="19"/>
                <w:szCs w:val="19"/>
                <w:lang w:val="en-HK"/>
              </w:rPr>
              <w:t xml:space="preserve"> </w:t>
            </w:r>
            <w:r w:rsidRPr="5220294C">
              <w:rPr>
                <w:rFonts w:ascii="Consolas" w:hAnsi="Consolas" w:cs="Consolas"/>
                <w:noProof/>
                <w:color w:val="A31515"/>
                <w:sz w:val="19"/>
                <w:szCs w:val="19"/>
                <w:lang w:val="en-HK"/>
              </w:rPr>
              <w:t>&lt;string&gt;</w:t>
            </w:r>
          </w:p>
          <w:p w14:paraId="6C9BE15C"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FF"/>
                <w:sz w:val="19"/>
                <w:szCs w:val="19"/>
                <w:lang w:val="en-HK"/>
              </w:rPr>
              <w:t>int</w:t>
            </w:r>
            <w:r w:rsidRPr="5220294C">
              <w:rPr>
                <w:rFonts w:ascii="Consolas" w:hAnsi="Consolas" w:cs="Consolas"/>
                <w:noProof/>
                <w:color w:val="000000" w:themeColor="text1"/>
                <w:sz w:val="19"/>
                <w:szCs w:val="19"/>
                <w:lang w:val="en-HK"/>
              </w:rPr>
              <w:t xml:space="preserve"> main() {</w:t>
            </w:r>
          </w:p>
          <w:p w14:paraId="3321698E"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std::</w:t>
            </w:r>
            <w:r w:rsidRPr="5220294C">
              <w:rPr>
                <w:rFonts w:ascii="Consolas" w:hAnsi="Consolas" w:cs="Consolas"/>
                <w:noProof/>
                <w:color w:val="2B91AF"/>
                <w:sz w:val="19"/>
                <w:szCs w:val="19"/>
                <w:lang w:val="en-HK"/>
              </w:rPr>
              <w:t>string</w:t>
            </w:r>
            <w:r w:rsidRPr="5220294C">
              <w:rPr>
                <w:rFonts w:ascii="Consolas" w:hAnsi="Consolas" w:cs="Consolas"/>
                <w:noProof/>
                <w:color w:val="000000"/>
                <w:sz w:val="19"/>
                <w:szCs w:val="19"/>
                <w:lang w:val="en-HK"/>
              </w:rPr>
              <w:t xml:space="preserve"> s;</w:t>
            </w:r>
          </w:p>
          <w:p w14:paraId="23DB2C0D"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 xml:space="preserve">std::cin </w:t>
            </w:r>
            <w:r w:rsidRPr="5220294C">
              <w:rPr>
                <w:rFonts w:ascii="Consolas" w:hAnsi="Consolas" w:cs="Consolas"/>
                <w:noProof/>
                <w:color w:val="008080"/>
                <w:sz w:val="19"/>
                <w:szCs w:val="19"/>
                <w:lang w:val="en-HK"/>
              </w:rPr>
              <w:t>&gt;&gt;</w:t>
            </w:r>
            <w:r w:rsidRPr="5220294C">
              <w:rPr>
                <w:rFonts w:ascii="Consolas" w:hAnsi="Consolas" w:cs="Consolas"/>
                <w:noProof/>
                <w:color w:val="000000"/>
                <w:sz w:val="19"/>
                <w:szCs w:val="19"/>
                <w:lang w:val="en-HK"/>
              </w:rPr>
              <w:t xml:space="preserve"> s;</w:t>
            </w:r>
          </w:p>
          <w:p w14:paraId="2A35C2CB"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FF"/>
                <w:sz w:val="19"/>
                <w:szCs w:val="19"/>
                <w:lang w:val="en-HK"/>
              </w:rPr>
              <w:t>for</w:t>
            </w:r>
            <w:r w:rsidRPr="5220294C">
              <w:rPr>
                <w:rFonts w:ascii="Consolas" w:hAnsi="Consolas" w:cs="Consolas"/>
                <w:noProof/>
                <w:color w:val="000000"/>
                <w:sz w:val="19"/>
                <w:szCs w:val="19"/>
                <w:lang w:val="en-HK"/>
              </w:rPr>
              <w:t xml:space="preserve"> (</w:t>
            </w:r>
            <w:r w:rsidRPr="5220294C">
              <w:rPr>
                <w:rFonts w:ascii="Consolas" w:hAnsi="Consolas" w:cs="Consolas"/>
                <w:noProof/>
                <w:color w:val="0000FF"/>
                <w:sz w:val="19"/>
                <w:szCs w:val="19"/>
                <w:lang w:val="en-HK"/>
              </w:rPr>
              <w:t>int</w:t>
            </w:r>
            <w:r w:rsidRPr="5220294C">
              <w:rPr>
                <w:rFonts w:ascii="Consolas" w:hAnsi="Consolas" w:cs="Consolas"/>
                <w:noProof/>
                <w:color w:val="000000"/>
                <w:sz w:val="19"/>
                <w:szCs w:val="19"/>
                <w:lang w:val="en-HK"/>
              </w:rPr>
              <w:t xml:space="preserve"> i = 0; i &lt; s.length(); i++) {</w:t>
            </w:r>
          </w:p>
          <w:p w14:paraId="6B7EB7F1"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FF"/>
                <w:sz w:val="19"/>
                <w:szCs w:val="19"/>
                <w:lang w:val="en-HK"/>
              </w:rPr>
              <w:t>for</w:t>
            </w:r>
            <w:r w:rsidRPr="5220294C">
              <w:rPr>
                <w:rFonts w:ascii="Consolas" w:hAnsi="Consolas" w:cs="Consolas"/>
                <w:noProof/>
                <w:color w:val="000000"/>
                <w:sz w:val="19"/>
                <w:szCs w:val="19"/>
                <w:lang w:val="en-HK"/>
              </w:rPr>
              <w:t xml:space="preserve"> (</w:t>
            </w:r>
            <w:r w:rsidRPr="5220294C">
              <w:rPr>
                <w:rFonts w:ascii="Consolas" w:hAnsi="Consolas" w:cs="Consolas"/>
                <w:noProof/>
                <w:color w:val="0000FF"/>
                <w:sz w:val="19"/>
                <w:szCs w:val="19"/>
                <w:lang w:val="en-HK"/>
              </w:rPr>
              <w:t>int</w:t>
            </w:r>
            <w:r w:rsidRPr="5220294C">
              <w:rPr>
                <w:rFonts w:ascii="Consolas" w:hAnsi="Consolas" w:cs="Consolas"/>
                <w:noProof/>
                <w:color w:val="000000"/>
                <w:sz w:val="19"/>
                <w:szCs w:val="19"/>
                <w:lang w:val="en-HK"/>
              </w:rPr>
              <w:t xml:space="preserve"> j = 0; j &lt; s.length(); j++) {</w:t>
            </w:r>
          </w:p>
          <w:p w14:paraId="77637C5A"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FF"/>
                <w:sz w:val="19"/>
                <w:szCs w:val="19"/>
                <w:lang w:val="en-HK"/>
              </w:rPr>
              <w:t>for</w:t>
            </w:r>
            <w:r w:rsidRPr="5220294C">
              <w:rPr>
                <w:rFonts w:ascii="Consolas" w:hAnsi="Consolas" w:cs="Consolas"/>
                <w:noProof/>
                <w:color w:val="000000"/>
                <w:sz w:val="19"/>
                <w:szCs w:val="19"/>
                <w:lang w:val="en-HK"/>
              </w:rPr>
              <w:t xml:space="preserve"> (</w:t>
            </w:r>
            <w:r w:rsidRPr="5220294C">
              <w:rPr>
                <w:rFonts w:ascii="Consolas" w:hAnsi="Consolas" w:cs="Consolas"/>
                <w:noProof/>
                <w:color w:val="0000FF"/>
                <w:sz w:val="19"/>
                <w:szCs w:val="19"/>
                <w:lang w:val="en-HK"/>
              </w:rPr>
              <w:t>int</w:t>
            </w:r>
            <w:r w:rsidRPr="5220294C">
              <w:rPr>
                <w:rFonts w:ascii="Consolas" w:hAnsi="Consolas" w:cs="Consolas"/>
                <w:noProof/>
                <w:color w:val="000000"/>
                <w:sz w:val="19"/>
                <w:szCs w:val="19"/>
                <w:lang w:val="en-HK"/>
              </w:rPr>
              <w:t xml:space="preserve"> k = 0; k &lt; s.length(); k++) {</w:t>
            </w:r>
          </w:p>
          <w:p w14:paraId="3EA686CD"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FF"/>
                <w:sz w:val="19"/>
                <w:szCs w:val="19"/>
                <w:lang w:val="en-HK"/>
              </w:rPr>
              <w:t>for</w:t>
            </w:r>
            <w:r w:rsidRPr="5220294C">
              <w:rPr>
                <w:rFonts w:ascii="Consolas" w:hAnsi="Consolas" w:cs="Consolas"/>
                <w:noProof/>
                <w:color w:val="000000"/>
                <w:sz w:val="19"/>
                <w:szCs w:val="19"/>
                <w:lang w:val="en-HK"/>
              </w:rPr>
              <w:t xml:space="preserve"> (</w:t>
            </w:r>
            <w:r w:rsidRPr="5220294C">
              <w:rPr>
                <w:rFonts w:ascii="Consolas" w:hAnsi="Consolas" w:cs="Consolas"/>
                <w:noProof/>
                <w:color w:val="0000FF"/>
                <w:sz w:val="19"/>
                <w:szCs w:val="19"/>
                <w:lang w:val="en-HK"/>
              </w:rPr>
              <w:t>int</w:t>
            </w:r>
            <w:r w:rsidRPr="5220294C">
              <w:rPr>
                <w:rFonts w:ascii="Consolas" w:hAnsi="Consolas" w:cs="Consolas"/>
                <w:noProof/>
                <w:color w:val="000000"/>
                <w:sz w:val="19"/>
                <w:szCs w:val="19"/>
                <w:lang w:val="en-HK"/>
              </w:rPr>
              <w:t xml:space="preserve"> l = 0; l &lt; s.length(); l++) {</w:t>
            </w:r>
          </w:p>
          <w:p w14:paraId="158E34ED"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FF"/>
                <w:sz w:val="19"/>
                <w:szCs w:val="19"/>
                <w:lang w:val="en-HK"/>
              </w:rPr>
              <w:t>if</w:t>
            </w:r>
            <w:r w:rsidRPr="5220294C">
              <w:rPr>
                <w:rFonts w:ascii="Consolas" w:hAnsi="Consolas" w:cs="Consolas"/>
                <w:noProof/>
                <w:color w:val="000000"/>
                <w:sz w:val="19"/>
                <w:szCs w:val="19"/>
                <w:lang w:val="en-HK"/>
              </w:rPr>
              <w:t xml:space="preserve"> (i != j &amp;&amp; i != k &amp;&amp; i != l &amp;&amp; j != l &amp;&amp; j != k &amp;&amp; k != l) {</w:t>
            </w:r>
          </w:p>
          <w:p w14:paraId="0B912265"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 xml:space="preserve">std::cout </w:t>
            </w:r>
            <w:r w:rsidRPr="5220294C">
              <w:rPr>
                <w:rFonts w:ascii="Consolas" w:hAnsi="Consolas" w:cs="Consolas"/>
                <w:noProof/>
                <w:color w:val="008080"/>
                <w:sz w:val="19"/>
                <w:szCs w:val="19"/>
                <w:lang w:val="en-HK"/>
              </w:rPr>
              <w:t>&lt;&lt;</w:t>
            </w:r>
            <w:r w:rsidRPr="5220294C">
              <w:rPr>
                <w:rFonts w:ascii="Consolas" w:hAnsi="Consolas" w:cs="Consolas"/>
                <w:noProof/>
                <w:color w:val="000000"/>
                <w:sz w:val="19"/>
                <w:szCs w:val="19"/>
                <w:lang w:val="en-HK"/>
              </w:rPr>
              <w:t xml:space="preserve"> s</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i</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 xml:space="preserve"> </w:t>
            </w:r>
            <w:r w:rsidRPr="5220294C">
              <w:rPr>
                <w:rFonts w:ascii="Consolas" w:hAnsi="Consolas" w:cs="Consolas"/>
                <w:noProof/>
                <w:color w:val="008080"/>
                <w:sz w:val="19"/>
                <w:szCs w:val="19"/>
                <w:lang w:val="en-HK"/>
              </w:rPr>
              <w:t>&lt;&lt;</w:t>
            </w:r>
            <w:r w:rsidRPr="5220294C">
              <w:rPr>
                <w:rFonts w:ascii="Consolas" w:hAnsi="Consolas" w:cs="Consolas"/>
                <w:noProof/>
                <w:color w:val="000000"/>
                <w:sz w:val="19"/>
                <w:szCs w:val="19"/>
                <w:lang w:val="en-HK"/>
              </w:rPr>
              <w:t xml:space="preserve"> s</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j</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 xml:space="preserve"> </w:t>
            </w:r>
            <w:r w:rsidRPr="5220294C">
              <w:rPr>
                <w:rFonts w:ascii="Consolas" w:hAnsi="Consolas" w:cs="Consolas"/>
                <w:noProof/>
                <w:color w:val="008080"/>
                <w:sz w:val="19"/>
                <w:szCs w:val="19"/>
                <w:lang w:val="en-HK"/>
              </w:rPr>
              <w:t>&lt;&lt;</w:t>
            </w:r>
            <w:r w:rsidRPr="5220294C">
              <w:rPr>
                <w:rFonts w:ascii="Consolas" w:hAnsi="Consolas" w:cs="Consolas"/>
                <w:noProof/>
                <w:color w:val="000000"/>
                <w:sz w:val="19"/>
                <w:szCs w:val="19"/>
                <w:lang w:val="en-HK"/>
              </w:rPr>
              <w:t xml:space="preserve"> s</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k</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 xml:space="preserve"> </w:t>
            </w:r>
            <w:r w:rsidRPr="5220294C">
              <w:rPr>
                <w:rFonts w:ascii="Consolas" w:hAnsi="Consolas" w:cs="Consolas"/>
                <w:noProof/>
                <w:color w:val="008080"/>
                <w:sz w:val="19"/>
                <w:szCs w:val="19"/>
                <w:lang w:val="en-HK"/>
              </w:rPr>
              <w:t>&lt;&lt;</w:t>
            </w:r>
            <w:r w:rsidRPr="5220294C">
              <w:rPr>
                <w:rFonts w:ascii="Consolas" w:hAnsi="Consolas" w:cs="Consolas"/>
                <w:noProof/>
                <w:color w:val="000000"/>
                <w:sz w:val="19"/>
                <w:szCs w:val="19"/>
                <w:lang w:val="en-HK"/>
              </w:rPr>
              <w:t xml:space="preserve"> s</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l</w:t>
            </w:r>
            <w:r w:rsidRPr="5220294C">
              <w:rPr>
                <w:rFonts w:ascii="Consolas" w:hAnsi="Consolas" w:cs="Consolas"/>
                <w:noProof/>
                <w:color w:val="008080"/>
                <w:sz w:val="19"/>
                <w:szCs w:val="19"/>
                <w:lang w:val="en-HK"/>
              </w:rPr>
              <w:t>]</w:t>
            </w:r>
            <w:r w:rsidRPr="5220294C">
              <w:rPr>
                <w:rFonts w:ascii="Consolas" w:hAnsi="Consolas" w:cs="Consolas"/>
                <w:noProof/>
                <w:color w:val="000000"/>
                <w:sz w:val="19"/>
                <w:szCs w:val="19"/>
                <w:lang w:val="en-HK"/>
              </w:rPr>
              <w:t xml:space="preserve"> </w:t>
            </w:r>
            <w:r w:rsidRPr="5220294C">
              <w:rPr>
                <w:rFonts w:ascii="Consolas" w:hAnsi="Consolas" w:cs="Consolas"/>
                <w:noProof/>
                <w:color w:val="008080"/>
                <w:sz w:val="19"/>
                <w:szCs w:val="19"/>
                <w:lang w:val="en-HK"/>
              </w:rPr>
              <w:t>&lt;&lt;</w:t>
            </w:r>
            <w:r w:rsidRPr="5220294C">
              <w:rPr>
                <w:rFonts w:ascii="Consolas" w:hAnsi="Consolas" w:cs="Consolas"/>
                <w:noProof/>
                <w:color w:val="000000"/>
                <w:sz w:val="19"/>
                <w:szCs w:val="19"/>
                <w:lang w:val="en-HK"/>
              </w:rPr>
              <w:t xml:space="preserve"> std::endl;</w:t>
            </w:r>
          </w:p>
          <w:p w14:paraId="59E13C4E"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w:t>
            </w:r>
          </w:p>
          <w:p w14:paraId="30D35E58"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w:t>
            </w:r>
          </w:p>
          <w:p w14:paraId="37D71FEC"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w:t>
            </w:r>
          </w:p>
          <w:p w14:paraId="52F0854A"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w:t>
            </w:r>
          </w:p>
          <w:p w14:paraId="70363894"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sz w:val="19"/>
                <w:szCs w:val="19"/>
                <w:lang w:val="en-HK"/>
              </w:rPr>
              <w:t>}</w:t>
            </w:r>
          </w:p>
          <w:p w14:paraId="6B2577A8" w14:textId="77777777" w:rsidR="006B5004"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FF"/>
                <w:sz w:val="19"/>
                <w:szCs w:val="19"/>
                <w:lang w:val="en-HK"/>
              </w:rPr>
              <w:t>return</w:t>
            </w:r>
            <w:r w:rsidRPr="5220294C">
              <w:rPr>
                <w:rFonts w:ascii="Consolas" w:hAnsi="Consolas" w:cs="Consolas"/>
                <w:noProof/>
                <w:color w:val="000000"/>
                <w:sz w:val="19"/>
                <w:szCs w:val="19"/>
                <w:lang w:val="en-HK"/>
              </w:rPr>
              <w:t xml:space="preserve"> 0;</w:t>
            </w:r>
          </w:p>
          <w:p w14:paraId="176C4578" w14:textId="77777777" w:rsidR="006B5004" w:rsidRPr="00A8133D" w:rsidRDefault="006B5004" w:rsidP="5220294C">
            <w:pPr>
              <w:autoSpaceDE w:val="0"/>
              <w:autoSpaceDN w:val="0"/>
              <w:adjustRightInd w:val="0"/>
              <w:spacing w:line="240" w:lineRule="auto"/>
              <w:rPr>
                <w:rFonts w:ascii="Consolas" w:hAnsi="Consolas" w:cs="Consolas"/>
                <w:noProof/>
                <w:color w:val="000000"/>
                <w:sz w:val="19"/>
                <w:szCs w:val="19"/>
                <w:lang w:val="en-HK"/>
              </w:rPr>
            </w:pPr>
            <w:r w:rsidRPr="5220294C">
              <w:rPr>
                <w:rFonts w:ascii="Consolas" w:hAnsi="Consolas" w:cs="Consolas"/>
                <w:noProof/>
                <w:color w:val="000000" w:themeColor="text1"/>
                <w:sz w:val="19"/>
                <w:szCs w:val="19"/>
                <w:lang w:val="en-HK"/>
              </w:rPr>
              <w:t>}</w:t>
            </w:r>
            <w:bookmarkEnd w:id="1"/>
            <w:bookmarkEnd w:id="3"/>
          </w:p>
        </w:tc>
      </w:tr>
      <w:bookmarkEnd w:id="2"/>
    </w:tbl>
    <w:p w14:paraId="540DA296" w14:textId="77777777" w:rsidR="006B5004" w:rsidRDefault="006B5004" w:rsidP="5220294C">
      <w:pPr>
        <w:rPr>
          <w:rFonts w:cs="Times New Roman"/>
          <w:noProof/>
          <w:lang w:eastAsia="zh-HK"/>
        </w:rPr>
      </w:pPr>
    </w:p>
    <w:p w14:paraId="2A233095" w14:textId="77777777" w:rsidR="006B5004" w:rsidRDefault="006B5004" w:rsidP="5220294C">
      <w:pPr>
        <w:pStyle w:val="NoSpacing"/>
        <w:rPr>
          <w:i/>
          <w:iCs/>
          <w:noProof/>
          <w:lang w:val="en-HK" w:eastAsia="zh-HK"/>
        </w:rPr>
      </w:pPr>
      <w:r w:rsidRPr="5220294C">
        <w:rPr>
          <w:noProof/>
          <w:lang w:val="en-HK" w:eastAsia="zh-HK"/>
        </w:rPr>
        <w:t xml:space="preserve">To compile </w:t>
      </w:r>
      <w:r w:rsidRPr="5220294C">
        <w:rPr>
          <w:i/>
          <w:iCs/>
          <w:noProof/>
          <w:lang w:val="en-HK" w:eastAsia="zh-HK"/>
        </w:rPr>
        <w:t>gen4.cpp</w:t>
      </w:r>
    </w:p>
    <w:tbl>
      <w:tblPr>
        <w:tblStyle w:val="TableGrid"/>
        <w:tblW w:w="0" w:type="auto"/>
        <w:tblLook w:val="04A0" w:firstRow="1" w:lastRow="0" w:firstColumn="1" w:lastColumn="0" w:noHBand="0" w:noVBand="1"/>
      </w:tblPr>
      <w:tblGrid>
        <w:gridCol w:w="10230"/>
      </w:tblGrid>
      <w:tr w:rsidR="006B5004" w14:paraId="0B541756" w14:textId="77777777" w:rsidTr="5220294C">
        <w:tc>
          <w:tcPr>
            <w:tcW w:w="10230" w:type="dxa"/>
          </w:tcPr>
          <w:p w14:paraId="230B80AC" w14:textId="77777777" w:rsidR="006B5004" w:rsidRPr="0077699A" w:rsidRDefault="006B5004" w:rsidP="5220294C">
            <w:pPr>
              <w:rPr>
                <w:rFonts w:ascii="Consolas" w:hAnsi="Consolas" w:cs="Times New Roman"/>
                <w:noProof/>
                <w:lang w:val="en-HK" w:eastAsia="zh-HK"/>
              </w:rPr>
            </w:pPr>
            <w:r w:rsidRPr="5220294C">
              <w:rPr>
                <w:rFonts w:ascii="Consolas" w:hAnsi="Consolas" w:cs="Times New Roman"/>
                <w:noProof/>
                <w:lang w:val="en-HK" w:eastAsia="zh-HK"/>
              </w:rPr>
              <w:t>$ g++ gen4.cpp -o gen4</w:t>
            </w:r>
          </w:p>
        </w:tc>
      </w:tr>
    </w:tbl>
    <w:p w14:paraId="340FF158" w14:textId="77777777" w:rsidR="006B5004" w:rsidRDefault="006B5004" w:rsidP="5220294C">
      <w:pPr>
        <w:rPr>
          <w:rFonts w:cs="Times New Roman"/>
          <w:noProof/>
          <w:lang w:eastAsia="zh-HK"/>
        </w:rPr>
      </w:pPr>
    </w:p>
    <w:p w14:paraId="62AA9229" w14:textId="77777777" w:rsidR="006B5004" w:rsidRDefault="006B5004" w:rsidP="5220294C">
      <w:pPr>
        <w:rPr>
          <w:rFonts w:cs="Times New Roman"/>
          <w:noProof/>
          <w:lang w:eastAsia="zh-HK"/>
        </w:rPr>
      </w:pPr>
      <w:r w:rsidRPr="5220294C">
        <w:rPr>
          <w:rFonts w:cs="Times New Roman"/>
          <w:noProof/>
          <w:lang w:eastAsia="zh-HK"/>
        </w:rPr>
        <w:t xml:space="preserve">The input of the program should be stored in the file </w:t>
      </w:r>
      <w:r w:rsidRPr="5220294C">
        <w:rPr>
          <w:rFonts w:cs="Times New Roman"/>
          <w:i/>
          <w:iCs/>
          <w:noProof/>
          <w:lang w:eastAsia="zh-HK"/>
        </w:rPr>
        <w:t xml:space="preserve">gen4_input.txt </w:t>
      </w:r>
      <w:r w:rsidRPr="5220294C">
        <w:rPr>
          <w:rFonts w:cs="Times New Roman"/>
          <w:noProof/>
          <w:lang w:eastAsia="zh-HK"/>
        </w:rPr>
        <w:t>with the following content.</w:t>
      </w:r>
    </w:p>
    <w:p w14:paraId="44B61CE4" w14:textId="77777777" w:rsidR="006B5004" w:rsidRPr="00B0119B" w:rsidRDefault="006B5004" w:rsidP="5220294C">
      <w:pPr>
        <w:keepNext/>
        <w:rPr>
          <w:noProof/>
        </w:rPr>
      </w:pPr>
      <w:r>
        <w:rPr>
          <w:noProof/>
          <w:lang w:eastAsia="zh-HK"/>
        </w:rPr>
        <mc:AlternateContent>
          <mc:Choice Requires="wps">
            <w:drawing>
              <wp:inline distT="0" distB="0" distL="0" distR="0" wp14:anchorId="5F378073" wp14:editId="6F47AA98">
                <wp:extent cx="1152525" cy="542925"/>
                <wp:effectExtent l="0" t="0" r="28575" b="28575"/>
                <wp:docPr id="1" name="Rectangle: Folded Corner 1"/>
                <wp:cNvGraphicFramePr/>
                <a:graphic xmlns:a="http://schemas.openxmlformats.org/drawingml/2006/main">
                  <a:graphicData uri="http://schemas.microsoft.com/office/word/2010/wordprocessingShape">
                    <wps:wsp>
                      <wps:cNvSpPr/>
                      <wps:spPr>
                        <a:xfrm>
                          <a:off x="0" y="0"/>
                          <a:ext cx="1152525" cy="542925"/>
                        </a:xfrm>
                        <a:prstGeom prst="foldedCorner">
                          <a:avLst/>
                        </a:prstGeom>
                        <a:solidFill>
                          <a:sysClr val="window" lastClr="FFFFFF"/>
                        </a:solidFill>
                        <a:ln w="25400" cap="flat" cmpd="sng" algn="ctr">
                          <a:solidFill>
                            <a:sysClr val="windowText" lastClr="000000"/>
                          </a:solidFill>
                          <a:prstDash val="solid"/>
                        </a:ln>
                        <a:effectLst/>
                      </wps:spPr>
                      <wps:txbx>
                        <w:txbxContent>
                          <w:p w14:paraId="308784EF" w14:textId="77777777" w:rsidR="006B5004" w:rsidRDefault="006B5004" w:rsidP="006B5004">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rPr>
                            </w:pPr>
                            <w:r>
                              <w:rPr>
                                <w:rFonts w:ascii="Consolas" w:hAnsi="Consolas" w:cs="Consolas"/>
                              </w:rPr>
                              <w:t>lo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w14:anchorId="203C10CE">
              <v:shapetype id="_x0000_t65" coordsize="21600,21600" o:spt="65" adj="18900" path="m,l,21600@0,21600,21600@0,21600,xem@0,21600nfl@3@5c@7@9@11@13,21600@0e" w14:anchorId="5F378073">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textboxrect="0,0,21600,@13" gradientshapeok="t" o:connecttype="rect" o:extrusionok="f"/>
                <v:handles>
                  <v:h position="#0,bottomRight" xrange="10800,21600"/>
                </v:handles>
                <o:complex v:ext="view"/>
              </v:shapetype>
              <v:shape id="Rectangle: Folded Corner 1" style="width:90.75pt;height:42.75pt;visibility:visible;mso-wrap-style:square;mso-left-percent:-10001;mso-top-percent:-10001;mso-position-horizontal:absolute;mso-position-horizontal-relative:char;mso-position-vertical:absolute;mso-position-vertical-relative:line;mso-left-percent:-10001;mso-top-percent:-10001;v-text-anchor:top" o:spid="_x0000_s1026" fillcolor="window" strokecolor="windowText" strokeweight="2pt" type="#_x0000_t65" adj="1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">
                <v:textbox>
                  <w:txbxContent>
                    <w:p w:rsidR="006B5004" w:rsidP="006B5004" w:rsidRDefault="006B5004" w14:paraId="5330F606" w14:textId="77777777">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rPr>
                      </w:pPr>
                      <w:proofErr w:type="spellStart"/>
                      <w:r>
                        <w:rPr>
                          <w:rFonts w:ascii="Consolas" w:hAnsi="Consolas" w:cs="Consolas"/>
                        </w:rPr>
                        <w:t>lopo</w:t>
                      </w:r>
                      <w:proofErr w:type="spellEnd"/>
                    </w:p>
                  </w:txbxContent>
                </v:textbox>
                <w10:anchorlock/>
              </v:shape>
            </w:pict>
          </mc:Fallback>
        </mc:AlternateContent>
      </w:r>
    </w:p>
    <w:p w14:paraId="46F3C34F" w14:textId="2C40799B" w:rsidR="006B5004" w:rsidRPr="006B5004" w:rsidRDefault="006B5004" w:rsidP="5220294C">
      <w:pPr>
        <w:rPr>
          <w:rFonts w:cs="Times New Roman"/>
          <w:b/>
          <w:bCs/>
          <w:i/>
          <w:iCs/>
          <w:noProof/>
          <w:lang w:eastAsia="zh-HK"/>
        </w:rPr>
      </w:pPr>
      <w:r w:rsidRPr="5220294C">
        <w:rPr>
          <w:rFonts w:cs="Times New Roman"/>
          <w:b/>
          <w:bCs/>
          <w:i/>
          <w:iCs/>
          <w:noProof/>
          <w:lang w:eastAsia="zh-HK"/>
        </w:rPr>
        <w:t>gen4_input.txt</w:t>
      </w:r>
    </w:p>
    <w:p w14:paraId="6D2BB5BD" w14:textId="77777777" w:rsidR="006B5004" w:rsidRDefault="006B5004" w:rsidP="5220294C">
      <w:pPr>
        <w:spacing w:line="259" w:lineRule="auto"/>
        <w:rPr>
          <w:rFonts w:cs="Times New Roman"/>
          <w:noProof/>
          <w:lang w:eastAsia="zh-HK"/>
        </w:rPr>
      </w:pPr>
      <w:r w:rsidRPr="5220294C">
        <w:rPr>
          <w:rFonts w:cs="Times New Roman"/>
          <w:noProof/>
          <w:lang w:eastAsia="zh-HK"/>
        </w:rPr>
        <w:br w:type="page"/>
      </w:r>
    </w:p>
    <w:p w14:paraId="46E7E70E" w14:textId="22EA7FB6" w:rsidR="006B5004" w:rsidRPr="006B5004" w:rsidRDefault="006B5004" w:rsidP="00063E54">
      <w:pPr>
        <w:pStyle w:val="ListParagraph"/>
        <w:numPr>
          <w:ilvl w:val="0"/>
          <w:numId w:val="6"/>
        </w:numPr>
        <w:rPr>
          <w:rFonts w:cs="Times New Roman"/>
          <w:lang w:eastAsia="zh-HK"/>
        </w:rPr>
      </w:pPr>
      <w:r w:rsidRPr="5220294C">
        <w:rPr>
          <w:rFonts w:cs="Times New Roman"/>
          <w:noProof/>
          <w:lang w:val="en-HK" w:eastAsia="zh-HK"/>
        </w:rPr>
        <w:lastRenderedPageBreak/>
        <w:t xml:space="preserve">Give </w:t>
      </w:r>
      <w:r w:rsidRPr="5220294C">
        <w:rPr>
          <w:rFonts w:cs="Times New Roman"/>
          <w:b/>
          <w:bCs/>
          <w:noProof/>
          <w:lang w:val="en-HK" w:eastAsia="zh-HK"/>
        </w:rPr>
        <w:t>ONE</w:t>
      </w:r>
      <w:r w:rsidRPr="5220294C">
        <w:rPr>
          <w:rFonts w:cs="Times New Roman"/>
          <w:noProof/>
          <w:lang w:val="en-HK" w:eastAsia="zh-HK"/>
        </w:rPr>
        <w:t xml:space="preserve"> command</w:t>
      </w:r>
      <w:bookmarkStart w:id="4" w:name="_Hlk49872466"/>
      <w:r w:rsidR="00D0721C" w:rsidRPr="5220294C">
        <w:rPr>
          <w:rFonts w:cs="Times New Roman"/>
          <w:noProof/>
          <w:lang w:val="en-HK" w:eastAsia="zh-HK"/>
        </w:rPr>
        <w:t xml:space="preserve"> (one line of command(s))</w:t>
      </w:r>
      <w:r w:rsidRPr="5220294C">
        <w:rPr>
          <w:rFonts w:cs="Times New Roman"/>
          <w:noProof/>
          <w:lang w:val="en-HK" w:eastAsia="zh-HK"/>
        </w:rPr>
        <w:t xml:space="preserve"> </w:t>
      </w:r>
      <w:bookmarkEnd w:id="4"/>
      <w:r w:rsidRPr="5220294C">
        <w:rPr>
          <w:rFonts w:cs="Times New Roman"/>
          <w:noProof/>
          <w:lang w:val="en-HK" w:eastAsia="zh-HK"/>
        </w:rPr>
        <w:t xml:space="preserve">to run the </w:t>
      </w:r>
      <w:r w:rsidRPr="5220294C">
        <w:rPr>
          <w:rFonts w:cs="Times New Roman"/>
          <w:i/>
          <w:iCs/>
          <w:noProof/>
          <w:lang w:val="en-HK" w:eastAsia="zh-HK"/>
        </w:rPr>
        <w:t>gen4</w:t>
      </w:r>
      <w:r w:rsidRPr="5220294C">
        <w:rPr>
          <w:rFonts w:cs="Times New Roman"/>
          <w:noProof/>
          <w:lang w:val="en-HK" w:eastAsia="zh-HK"/>
        </w:rPr>
        <w:t xml:space="preserve"> with </w:t>
      </w:r>
      <w:r w:rsidRPr="5220294C">
        <w:rPr>
          <w:rFonts w:cs="Times New Roman"/>
          <w:i/>
          <w:iCs/>
          <w:noProof/>
          <w:lang w:val="en-HK" w:eastAsia="zh-HK"/>
        </w:rPr>
        <w:t xml:space="preserve">gen4_input.txt </w:t>
      </w:r>
      <w:r w:rsidRPr="5220294C">
        <w:rPr>
          <w:rFonts w:cs="Times New Roman"/>
          <w:noProof/>
          <w:lang w:val="en-HK" w:eastAsia="zh-HK"/>
        </w:rPr>
        <w:t xml:space="preserve">as input and redirect the result to a file named </w:t>
      </w:r>
      <w:r w:rsidRPr="5220294C">
        <w:rPr>
          <w:rFonts w:cs="Times New Roman"/>
          <w:i/>
          <w:iCs/>
          <w:noProof/>
          <w:lang w:val="en-HK" w:eastAsia="zh-HK"/>
        </w:rPr>
        <w:t>gen4_output.txt</w:t>
      </w:r>
      <w:r w:rsidRPr="5220294C">
        <w:rPr>
          <w:rFonts w:cs="Times New Roman"/>
          <w:noProof/>
          <w:lang w:val="en-HK" w:eastAsia="zh-HK"/>
        </w:rPr>
        <w:t>.</w:t>
      </w:r>
    </w:p>
    <w:p w14:paraId="4997D90E" w14:textId="77777777" w:rsidR="006B5004" w:rsidRPr="00151324" w:rsidRDefault="006B5004" w:rsidP="5220294C">
      <w:pPr>
        <w:pStyle w:val="ListParagraph"/>
        <w:ind w:left="360" w:firstLine="0"/>
        <w:rPr>
          <w:rFonts w:cs="Times New Roman"/>
          <w:noProof/>
          <w:lang w:val="en-HK" w:eastAsia="zh-HK"/>
        </w:rPr>
      </w:pPr>
      <w:r w:rsidRPr="5220294C">
        <w:rPr>
          <w:noProof/>
          <w:lang w:val="en-HK" w:eastAsia="zh-HK"/>
        </w:rPr>
        <w:t>Hints:</w:t>
      </w:r>
    </w:p>
    <w:tbl>
      <w:tblPr>
        <w:tblStyle w:val="TableGrid"/>
        <w:tblW w:w="0" w:type="auto"/>
        <w:tblInd w:w="360" w:type="dxa"/>
        <w:tblLook w:val="04A0" w:firstRow="1" w:lastRow="0" w:firstColumn="1" w:lastColumn="0" w:noHBand="0" w:noVBand="1"/>
      </w:tblPr>
      <w:tblGrid>
        <w:gridCol w:w="10096"/>
      </w:tblGrid>
      <w:tr w:rsidR="006B5004" w14:paraId="6A586ECC" w14:textId="77777777" w:rsidTr="5220294C">
        <w:tc>
          <w:tcPr>
            <w:tcW w:w="10230" w:type="dxa"/>
          </w:tcPr>
          <w:p w14:paraId="616EC72D" w14:textId="77777777" w:rsidR="006B5004" w:rsidRPr="00A74C29" w:rsidRDefault="006B5004" w:rsidP="5220294C">
            <w:pPr>
              <w:spacing w:line="259" w:lineRule="auto"/>
              <w:ind w:left="0" w:firstLine="0"/>
              <w:rPr>
                <w:rFonts w:ascii="Consolas" w:hAnsi="Consolas" w:cs="Times New Roman"/>
                <w:noProof/>
                <w:lang w:val="en-HK" w:eastAsia="zh-HK"/>
              </w:rPr>
            </w:pPr>
            <w:bookmarkStart w:id="5" w:name="_Hlk49872655"/>
            <w:r w:rsidRPr="5220294C">
              <w:rPr>
                <w:rFonts w:ascii="Consolas" w:hAnsi="Consolas" w:cs="Times New Roman"/>
                <w:noProof/>
                <w:lang w:val="en-HK" w:eastAsia="zh-HK"/>
              </w:rPr>
              <w:t xml:space="preserve">$ </w:t>
            </w:r>
            <w:r w:rsidRPr="5220294C">
              <w:rPr>
                <w:rFonts w:ascii="Consolas" w:hAnsi="Consolas" w:cs="Times New Roman"/>
                <w:i/>
                <w:iCs/>
                <w:noProof/>
                <w:lang w:val="en-HK" w:eastAsia="zh-HK"/>
              </w:rPr>
              <w:t>[your_command]</w:t>
            </w:r>
          </w:p>
          <w:p w14:paraId="71DBE20F" w14:textId="77777777" w:rsidR="006B5004" w:rsidRPr="00A74C29"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 cat gen4_output.txt</w:t>
            </w:r>
          </w:p>
          <w:p w14:paraId="1B7C5C0D" w14:textId="77777777" w:rsidR="006B5004" w:rsidRPr="00A74C29"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opo</w:t>
            </w:r>
          </w:p>
          <w:p w14:paraId="0CE42948" w14:textId="77777777" w:rsidR="006B5004" w:rsidRPr="00A74C29"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oop</w:t>
            </w:r>
          </w:p>
          <w:p w14:paraId="2810585E" w14:textId="77777777" w:rsidR="006B5004" w:rsidRPr="00A74C29"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poo</w:t>
            </w:r>
          </w:p>
          <w:p w14:paraId="161AE43E" w14:textId="77777777" w:rsidR="006B5004" w:rsidRPr="00A74C29"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poo</w:t>
            </w:r>
          </w:p>
          <w:p w14:paraId="20B2ED0D" w14:textId="77777777" w:rsidR="006B5004" w:rsidRPr="00A74C29"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 xml:space="preserve">… </w:t>
            </w:r>
          </w:p>
          <w:p w14:paraId="0B3CCCFD" w14:textId="77777777" w:rsidR="006B5004" w:rsidRPr="00A74C29"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 wc gen4_output.txt</w:t>
            </w:r>
          </w:p>
          <w:p w14:paraId="3690C167" w14:textId="77777777" w:rsidR="006B5004" w:rsidRPr="00A74C29" w:rsidRDefault="006B5004" w:rsidP="5220294C">
            <w:pPr>
              <w:spacing w:line="259" w:lineRule="auto"/>
              <w:ind w:left="0" w:firstLine="0"/>
              <w:rPr>
                <w:rFonts w:cs="Times New Roman"/>
                <w:noProof/>
                <w:lang w:val="en-HK" w:eastAsia="zh-HK"/>
              </w:rPr>
            </w:pPr>
            <w:r w:rsidRPr="5220294C">
              <w:rPr>
                <w:rFonts w:ascii="Consolas" w:hAnsi="Consolas" w:cs="Times New Roman"/>
                <w:noProof/>
                <w:lang w:val="en-HK" w:eastAsia="zh-HK"/>
              </w:rPr>
              <w:t>24 24 120 gen4_output.txt</w:t>
            </w:r>
          </w:p>
        </w:tc>
      </w:tr>
    </w:tbl>
    <w:bookmarkEnd w:id="5"/>
    <w:p w14:paraId="5D9F74E7" w14:textId="57038227" w:rsidR="006B5004" w:rsidRDefault="006B5004" w:rsidP="5220294C">
      <w:pPr>
        <w:pStyle w:val="ListParagraph"/>
        <w:ind w:left="360" w:firstLine="0"/>
        <w:rPr>
          <w:rFonts w:cs="Times New Roman"/>
          <w:noProof/>
          <w:lang w:val="en-HK" w:eastAsia="zh-HK"/>
        </w:rPr>
      </w:pPr>
      <w:r w:rsidRPr="5220294C">
        <w:rPr>
          <w:rFonts w:cs="Times New Roman"/>
          <w:noProof/>
          <w:lang w:val="en-HK" w:eastAsia="zh-HK"/>
        </w:rPr>
        <w:t>*The output file should contain all permutations of the letters ‘l’, ‘o’, ’p’</w:t>
      </w:r>
      <w:r w:rsidR="00D95674" w:rsidRPr="5220294C">
        <w:rPr>
          <w:rFonts w:cs="Times New Roman"/>
          <w:noProof/>
          <w:lang w:val="en-HK" w:eastAsia="zh-HK"/>
        </w:rPr>
        <w:t>,</w:t>
      </w:r>
      <w:r w:rsidRPr="5220294C">
        <w:rPr>
          <w:rFonts w:cs="Times New Roman"/>
          <w:noProof/>
          <w:lang w:val="en-HK" w:eastAsia="zh-HK"/>
        </w:rPr>
        <w:t xml:space="preserve"> and ‘o’. There should be 24 permutations in total.</w:t>
      </w:r>
    </w:p>
    <w:p w14:paraId="4954B83B" w14:textId="026EB9BB" w:rsidR="006B5004" w:rsidRDefault="006B5004" w:rsidP="5220294C">
      <w:pPr>
        <w:pStyle w:val="ListParagraph"/>
        <w:ind w:left="360" w:firstLine="0"/>
        <w:rPr>
          <w:rFonts w:cs="Times New Roman"/>
          <w:noProof/>
          <w:lang w:val="en-HK" w:eastAsia="zh-HK"/>
        </w:rPr>
      </w:pPr>
    </w:p>
    <w:p w14:paraId="6CD7E02C" w14:textId="4F5B00BF" w:rsidR="00C57C1B" w:rsidRDefault="00C57C1B" w:rsidP="5220294C">
      <w:pPr>
        <w:pStyle w:val="ListParagraph"/>
        <w:ind w:left="360" w:firstLine="0"/>
        <w:rPr>
          <w:rFonts w:cs="Times New Roman"/>
          <w:noProof/>
          <w:lang w:val="en-HK" w:eastAsia="zh-HK"/>
        </w:rPr>
      </w:pPr>
      <w:r w:rsidRPr="3BFEFDCA">
        <w:rPr>
          <w:rFonts w:cs="Times New Roman"/>
          <w:noProof/>
          <w:lang w:val="en-HK" w:eastAsia="zh-HK"/>
        </w:rPr>
        <w:t xml:space="preserve">Ans: </w:t>
      </w:r>
      <w:sdt>
        <w:sdtPr>
          <w:rPr>
            <w:rFonts w:cs="Times New Roman"/>
            <w:lang w:eastAsia="zh-HK"/>
          </w:rPr>
          <w:id w:val="264371655"/>
          <w:placeholder>
            <w:docPart w:val="DefaultPlaceholder_-1854013440"/>
          </w:placeholder>
        </w:sdtPr>
        <w:sdtEndPr/>
        <w:sdtContent>
          <w:r w:rsidRPr="3BFEFDCA">
            <w:rPr>
              <w:rFonts w:ascii="Consolas" w:eastAsia="Consolas" w:hAnsi="Consolas" w:cs="Consolas"/>
              <w:b/>
              <w:bCs/>
              <w:noProof/>
              <w:lang w:val="en-HK" w:eastAsia="zh-HK"/>
            </w:rPr>
            <w:t>.</w:t>
          </w:r>
          <w:r w:rsidR="3B13D106" w:rsidRPr="3BFEFDCA">
            <w:rPr>
              <w:rFonts w:ascii="Consolas" w:eastAsia="Consolas" w:hAnsi="Consolas" w:cs="Consolas"/>
              <w:b/>
              <w:bCs/>
              <w:noProof/>
              <w:lang w:val="en-HK" w:eastAsia="zh-HK"/>
            </w:rPr>
            <w:t>/</w:t>
          </w:r>
          <w:r w:rsidR="48D8DAC9" w:rsidRPr="3BFEFDCA">
            <w:rPr>
              <w:rFonts w:ascii="Consolas" w:eastAsia="Consolas" w:hAnsi="Consolas" w:cs="Consolas"/>
              <w:b/>
              <w:bCs/>
              <w:noProof/>
              <w:lang w:val="en-HK" w:eastAsia="zh-HK"/>
            </w:rPr>
            <w:t>gen4</w:t>
          </w:r>
          <w:r w:rsidR="3B13D106" w:rsidRPr="3BFEFDCA">
            <w:rPr>
              <w:rFonts w:ascii="Consolas" w:eastAsia="Consolas" w:hAnsi="Consolas" w:cs="Consolas"/>
              <w:b/>
              <w:bCs/>
              <w:noProof/>
              <w:lang w:val="en-HK" w:eastAsia="zh-HK"/>
            </w:rPr>
            <w:t xml:space="preserve"> </w:t>
          </w:r>
          <w:r w:rsidR="2ED206BE" w:rsidRPr="3BFEFDCA">
            <w:rPr>
              <w:rFonts w:ascii="Consolas" w:eastAsia="Consolas" w:hAnsi="Consolas" w:cs="Consolas"/>
              <w:b/>
              <w:bCs/>
              <w:noProof/>
              <w:lang w:val="en-HK" w:eastAsia="zh-HK"/>
            </w:rPr>
            <w:t>&lt; gen4_input.txt &gt; gen4_output.txt</w:t>
          </w:r>
        </w:sdtContent>
      </w:sdt>
    </w:p>
    <w:p w14:paraId="2E2FFFA2" w14:textId="77777777" w:rsidR="00C57C1B" w:rsidRDefault="00C57C1B" w:rsidP="5220294C">
      <w:pPr>
        <w:pStyle w:val="ListParagraph"/>
        <w:ind w:left="360" w:firstLine="0"/>
        <w:rPr>
          <w:rFonts w:cs="Times New Roman"/>
          <w:noProof/>
          <w:lang w:val="en-HK" w:eastAsia="zh-HK"/>
        </w:rPr>
      </w:pPr>
    </w:p>
    <w:p w14:paraId="108440A6" w14:textId="1E72CF1B" w:rsidR="006B5004" w:rsidRPr="006B5004" w:rsidRDefault="006B5004" w:rsidP="00063E54">
      <w:pPr>
        <w:pStyle w:val="ListParagraph"/>
        <w:numPr>
          <w:ilvl w:val="0"/>
          <w:numId w:val="6"/>
        </w:numPr>
        <w:rPr>
          <w:rFonts w:cs="Times New Roman"/>
          <w:lang w:eastAsia="zh-HK"/>
        </w:rPr>
      </w:pPr>
      <w:r w:rsidRPr="5220294C">
        <w:rPr>
          <w:rFonts w:cs="Times New Roman"/>
          <w:noProof/>
          <w:lang w:val="en-HK" w:eastAsia="zh-HK"/>
        </w:rPr>
        <w:t xml:space="preserve">Give </w:t>
      </w:r>
      <w:r w:rsidRPr="5220294C">
        <w:rPr>
          <w:rFonts w:cs="Times New Roman"/>
          <w:b/>
          <w:bCs/>
          <w:noProof/>
          <w:lang w:val="en-HK" w:eastAsia="zh-HK"/>
        </w:rPr>
        <w:t>ONE</w:t>
      </w:r>
      <w:r w:rsidRPr="5220294C">
        <w:rPr>
          <w:rFonts w:cs="Times New Roman"/>
          <w:noProof/>
          <w:lang w:val="en-HK" w:eastAsia="zh-HK"/>
        </w:rPr>
        <w:t xml:space="preserve"> command to sort the words in </w:t>
      </w:r>
      <w:r w:rsidRPr="5220294C">
        <w:rPr>
          <w:rFonts w:cs="Times New Roman"/>
          <w:i/>
          <w:iCs/>
          <w:noProof/>
          <w:lang w:val="en-HK" w:eastAsia="zh-HK"/>
        </w:rPr>
        <w:t>gen4_output.txt</w:t>
      </w:r>
      <w:r w:rsidRPr="5220294C">
        <w:rPr>
          <w:rFonts w:cs="Times New Roman"/>
          <w:noProof/>
          <w:lang w:val="en-HK" w:eastAsia="zh-HK"/>
        </w:rPr>
        <w:t xml:space="preserve"> in alphabetical order, and then also remove the adjacent duplicate lines and finally store the result in a file named </w:t>
      </w:r>
      <w:r w:rsidRPr="5220294C">
        <w:rPr>
          <w:rFonts w:cs="Times New Roman"/>
          <w:i/>
          <w:iCs/>
          <w:noProof/>
          <w:lang w:val="en-HK" w:eastAsia="zh-HK"/>
        </w:rPr>
        <w:t>sort_uniq.txt</w:t>
      </w:r>
      <w:r w:rsidRPr="5220294C">
        <w:rPr>
          <w:rFonts w:cs="Times New Roman"/>
          <w:noProof/>
          <w:lang w:val="en-HK" w:eastAsia="zh-HK"/>
        </w:rPr>
        <w:t>.</w:t>
      </w:r>
    </w:p>
    <w:p w14:paraId="3CB0E371" w14:textId="77777777" w:rsidR="006B5004" w:rsidRDefault="006B5004" w:rsidP="5220294C">
      <w:pPr>
        <w:pStyle w:val="ListParagraph"/>
        <w:ind w:left="360" w:firstLine="0"/>
        <w:rPr>
          <w:rFonts w:cs="Times New Roman"/>
          <w:noProof/>
          <w:lang w:val="en-HK" w:eastAsia="zh-HK"/>
        </w:rPr>
      </w:pPr>
      <w:r w:rsidRPr="5220294C">
        <w:rPr>
          <w:rFonts w:cs="Times New Roman"/>
          <w:noProof/>
          <w:lang w:val="en-HK" w:eastAsia="zh-HK"/>
        </w:rPr>
        <w:t xml:space="preserve">Hints: Consider the command </w:t>
      </w:r>
      <w:r w:rsidRPr="5220294C">
        <w:rPr>
          <w:rFonts w:ascii="Consolas" w:hAnsi="Consolas" w:cs="Times New Roman"/>
          <w:b/>
          <w:bCs/>
          <w:noProof/>
          <w:lang w:val="en-HK" w:eastAsia="zh-HK"/>
        </w:rPr>
        <w:t>uniq</w:t>
      </w:r>
    </w:p>
    <w:tbl>
      <w:tblPr>
        <w:tblStyle w:val="TableGrid"/>
        <w:tblW w:w="0" w:type="auto"/>
        <w:tblInd w:w="360" w:type="dxa"/>
        <w:tblLook w:val="04A0" w:firstRow="1" w:lastRow="0" w:firstColumn="1" w:lastColumn="0" w:noHBand="0" w:noVBand="1"/>
      </w:tblPr>
      <w:tblGrid>
        <w:gridCol w:w="10096"/>
      </w:tblGrid>
      <w:tr w:rsidR="006B5004" w14:paraId="4F9F1FF6" w14:textId="77777777" w:rsidTr="5220294C">
        <w:tc>
          <w:tcPr>
            <w:tcW w:w="10230" w:type="dxa"/>
          </w:tcPr>
          <w:p w14:paraId="6912364C"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 [your command]</w:t>
            </w:r>
          </w:p>
          <w:p w14:paraId="7AB9F00D"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 cat sort_uniq.txt.</w:t>
            </w:r>
          </w:p>
          <w:p w14:paraId="4A3B18E2"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oop</w:t>
            </w:r>
          </w:p>
          <w:p w14:paraId="5836812C"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opo</w:t>
            </w:r>
          </w:p>
          <w:p w14:paraId="3E06647A"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poo</w:t>
            </w:r>
          </w:p>
          <w:p w14:paraId="164980F4"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olop</w:t>
            </w:r>
          </w:p>
          <w:p w14:paraId="1CE4C1F2"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olpo</w:t>
            </w:r>
          </w:p>
          <w:p w14:paraId="0EF12853"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oolp</w:t>
            </w:r>
          </w:p>
          <w:p w14:paraId="54A4AF99"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oopl</w:t>
            </w:r>
          </w:p>
          <w:p w14:paraId="4CF16A4E"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oplo</w:t>
            </w:r>
          </w:p>
          <w:p w14:paraId="6488177D"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opol</w:t>
            </w:r>
          </w:p>
          <w:p w14:paraId="53F9F87E"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ploo</w:t>
            </w:r>
          </w:p>
          <w:p w14:paraId="37BECAB2"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polo</w:t>
            </w:r>
          </w:p>
          <w:p w14:paraId="2D72EF19"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pool</w:t>
            </w:r>
          </w:p>
          <w:p w14:paraId="2D4B6328" w14:textId="77777777" w:rsidR="006B5004" w:rsidRPr="00577002"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 wc sort_uniq.txt</w:t>
            </w:r>
          </w:p>
          <w:p w14:paraId="4027BD8A" w14:textId="77777777" w:rsidR="006B5004" w:rsidRPr="00577002" w:rsidRDefault="006B5004" w:rsidP="5220294C">
            <w:pPr>
              <w:spacing w:line="259" w:lineRule="auto"/>
              <w:ind w:left="0" w:firstLine="0"/>
              <w:rPr>
                <w:rFonts w:cs="Times New Roman"/>
                <w:noProof/>
                <w:lang w:val="en-HK" w:eastAsia="zh-HK"/>
              </w:rPr>
            </w:pPr>
            <w:r w:rsidRPr="5220294C">
              <w:rPr>
                <w:rFonts w:ascii="Consolas" w:hAnsi="Consolas" w:cs="Times New Roman"/>
                <w:noProof/>
                <w:lang w:val="en-HK" w:eastAsia="zh-HK"/>
              </w:rPr>
              <w:t>12 12 60 sort_uniq.txt</w:t>
            </w:r>
          </w:p>
        </w:tc>
      </w:tr>
    </w:tbl>
    <w:p w14:paraId="269A0F7D" w14:textId="77777777" w:rsidR="006B5004" w:rsidRDefault="006B5004" w:rsidP="5220294C">
      <w:pPr>
        <w:pStyle w:val="ListParagraph"/>
        <w:ind w:left="360" w:firstLine="0"/>
        <w:rPr>
          <w:rFonts w:cs="Times New Roman"/>
          <w:noProof/>
          <w:lang w:val="en-HK" w:eastAsia="zh-HK"/>
        </w:rPr>
      </w:pPr>
      <w:r w:rsidRPr="5220294C">
        <w:rPr>
          <w:rFonts w:cs="Times New Roman"/>
          <w:noProof/>
          <w:lang w:val="en-HK" w:eastAsia="zh-HK"/>
        </w:rPr>
        <w:t>*There should be 12 unique words total.</w:t>
      </w:r>
    </w:p>
    <w:p w14:paraId="0C3EC100" w14:textId="766D7BC7" w:rsidR="006B5004" w:rsidRDefault="006B5004" w:rsidP="5220294C">
      <w:pPr>
        <w:spacing w:line="259" w:lineRule="auto"/>
        <w:rPr>
          <w:rFonts w:cs="Times New Roman"/>
          <w:noProof/>
          <w:lang w:eastAsia="zh-HK"/>
        </w:rPr>
      </w:pPr>
    </w:p>
    <w:p w14:paraId="61326CBD" w14:textId="0949F498" w:rsidR="00C57C1B" w:rsidRDefault="00C57C1B" w:rsidP="5220294C">
      <w:pPr>
        <w:pStyle w:val="ListParagraph"/>
        <w:ind w:left="360" w:firstLine="0"/>
        <w:rPr>
          <w:rFonts w:cs="Times New Roman"/>
          <w:noProof/>
          <w:lang w:val="en-HK" w:eastAsia="zh-HK"/>
        </w:rPr>
      </w:pPr>
      <w:r w:rsidRPr="5220294C">
        <w:rPr>
          <w:rFonts w:cs="Times New Roman"/>
          <w:noProof/>
          <w:lang w:val="en-HK" w:eastAsia="zh-HK"/>
        </w:rPr>
        <w:t xml:space="preserve">Ans: </w:t>
      </w:r>
      <w:sdt>
        <w:sdtPr>
          <w:rPr>
            <w:rFonts w:cs="Times New Roman"/>
            <w:lang w:eastAsia="zh-HK"/>
          </w:rPr>
          <w:id w:val="429434162"/>
          <w:placeholder>
            <w:docPart w:val="5DDADA23E90444CAA0C4AD608C8E9817"/>
          </w:placeholder>
        </w:sdtPr>
        <w:sdtEndPr/>
        <w:sdtContent>
          <w:r w:rsidR="2622C585" w:rsidRPr="5220294C">
            <w:rPr>
              <w:rFonts w:ascii="Consolas" w:eastAsia="Consolas" w:hAnsi="Consolas" w:cs="Consolas"/>
              <w:b/>
              <w:bCs/>
              <w:noProof/>
              <w:lang w:val="en-HK" w:eastAsia="zh-HK"/>
            </w:rPr>
            <w:t>sort &lt; gen4_output.txt | uniq &gt; sort_uniq.txt</w:t>
          </w:r>
        </w:sdtContent>
      </w:sdt>
    </w:p>
    <w:p w14:paraId="4392EBD1" w14:textId="77777777" w:rsidR="00C57C1B" w:rsidRDefault="00C57C1B" w:rsidP="5220294C">
      <w:pPr>
        <w:spacing w:line="259" w:lineRule="auto"/>
        <w:rPr>
          <w:rFonts w:cs="Times New Roman"/>
          <w:noProof/>
          <w:lang w:eastAsia="zh-HK"/>
        </w:rPr>
      </w:pPr>
    </w:p>
    <w:p w14:paraId="4100804C" w14:textId="3B77168C" w:rsidR="006B5004" w:rsidRDefault="006B5004" w:rsidP="00063E54">
      <w:pPr>
        <w:pStyle w:val="ListParagraph"/>
        <w:numPr>
          <w:ilvl w:val="0"/>
          <w:numId w:val="6"/>
        </w:numPr>
        <w:rPr>
          <w:rFonts w:cs="Times New Roman"/>
          <w:lang w:eastAsia="zh-HK"/>
        </w:rPr>
      </w:pPr>
      <w:r w:rsidRPr="5220294C">
        <w:rPr>
          <w:rFonts w:cs="Times New Roman"/>
          <w:noProof/>
          <w:lang w:val="en-HK" w:eastAsia="zh-HK"/>
        </w:rPr>
        <w:t xml:space="preserve">Give </w:t>
      </w:r>
      <w:r w:rsidRPr="5220294C">
        <w:rPr>
          <w:rFonts w:cs="Times New Roman"/>
          <w:b/>
          <w:bCs/>
          <w:noProof/>
          <w:lang w:val="en-HK" w:eastAsia="zh-HK"/>
        </w:rPr>
        <w:t>ONE</w:t>
      </w:r>
      <w:r w:rsidRPr="5220294C">
        <w:rPr>
          <w:rFonts w:cs="Times New Roman"/>
          <w:noProof/>
          <w:lang w:val="en-HK" w:eastAsia="zh-HK"/>
        </w:rPr>
        <w:t xml:space="preserve"> command to check the spelling in </w:t>
      </w:r>
      <w:r w:rsidRPr="5220294C">
        <w:rPr>
          <w:rFonts w:cs="Times New Roman"/>
          <w:i/>
          <w:iCs/>
          <w:noProof/>
          <w:lang w:val="en-HK" w:eastAsia="zh-HK"/>
        </w:rPr>
        <w:t>sort_uniq.txt</w:t>
      </w:r>
      <w:r w:rsidRPr="5220294C">
        <w:rPr>
          <w:rFonts w:cs="Times New Roman"/>
          <w:noProof/>
          <w:lang w:val="en-HK" w:eastAsia="zh-HK"/>
        </w:rPr>
        <w:t xml:space="preserve"> and store the misspelled words into another file named </w:t>
      </w:r>
      <w:r w:rsidRPr="5220294C">
        <w:rPr>
          <w:rFonts w:cs="Times New Roman"/>
          <w:i/>
          <w:iCs/>
          <w:noProof/>
          <w:lang w:val="en-HK" w:eastAsia="zh-HK"/>
        </w:rPr>
        <w:t>misspell.txt</w:t>
      </w:r>
      <w:r w:rsidRPr="5220294C">
        <w:rPr>
          <w:rFonts w:cs="Times New Roman"/>
          <w:noProof/>
          <w:lang w:val="en-HK" w:eastAsia="zh-HK"/>
        </w:rPr>
        <w:t>.</w:t>
      </w:r>
    </w:p>
    <w:p w14:paraId="62A8BFD1" w14:textId="7ED38F49" w:rsidR="00C57C1B" w:rsidRDefault="00C57C1B" w:rsidP="5220294C">
      <w:pPr>
        <w:pStyle w:val="ListParagraph"/>
        <w:ind w:left="360" w:firstLine="0"/>
        <w:rPr>
          <w:rFonts w:cs="Times New Roman"/>
          <w:noProof/>
          <w:lang w:val="en-HK" w:eastAsia="zh-HK"/>
        </w:rPr>
      </w:pPr>
    </w:p>
    <w:p w14:paraId="00A90631" w14:textId="4DE4C0DE" w:rsidR="00C57C1B" w:rsidRDefault="00C57C1B" w:rsidP="5220294C">
      <w:pPr>
        <w:pStyle w:val="ListParagraph"/>
        <w:ind w:left="360" w:firstLine="0"/>
        <w:rPr>
          <w:rFonts w:cs="Times New Roman"/>
          <w:noProof/>
          <w:lang w:val="en-HK" w:eastAsia="zh-HK"/>
        </w:rPr>
      </w:pPr>
      <w:r w:rsidRPr="5220294C">
        <w:rPr>
          <w:rFonts w:cs="Times New Roman"/>
          <w:noProof/>
          <w:lang w:val="en-HK" w:eastAsia="zh-HK"/>
        </w:rPr>
        <w:t xml:space="preserve">Ans: </w:t>
      </w:r>
      <w:sdt>
        <w:sdtPr>
          <w:rPr>
            <w:rFonts w:cs="Times New Roman"/>
            <w:lang w:eastAsia="zh-HK"/>
          </w:rPr>
          <w:id w:val="650610043"/>
          <w:placeholder>
            <w:docPart w:val="9FB4918496E0431EB50ED1C2D8B0173D"/>
          </w:placeholder>
        </w:sdtPr>
        <w:sdtEndPr/>
        <w:sdtContent>
          <w:r w:rsidR="6D650002" w:rsidRPr="5220294C">
            <w:rPr>
              <w:rFonts w:ascii="Consolas" w:eastAsia="Consolas" w:hAnsi="Consolas" w:cs="Consolas"/>
              <w:b/>
              <w:bCs/>
              <w:noProof/>
              <w:lang w:val="en-HK" w:eastAsia="zh-HK"/>
            </w:rPr>
            <w:t>spell sort_uniq.txt &gt; misspell.txt</w:t>
          </w:r>
        </w:sdtContent>
      </w:sdt>
    </w:p>
    <w:p w14:paraId="152CE5F9" w14:textId="77777777" w:rsidR="00C57C1B" w:rsidRPr="00C55ED6" w:rsidRDefault="00C57C1B" w:rsidP="5220294C">
      <w:pPr>
        <w:pStyle w:val="ListParagraph"/>
        <w:ind w:left="360" w:firstLine="0"/>
        <w:rPr>
          <w:rFonts w:cs="Times New Roman"/>
          <w:noProof/>
          <w:lang w:val="en-HK" w:eastAsia="zh-HK"/>
        </w:rPr>
      </w:pPr>
    </w:p>
    <w:p w14:paraId="4B46B3A2" w14:textId="77777777" w:rsidR="006B5004" w:rsidRDefault="006B5004" w:rsidP="00063E54">
      <w:pPr>
        <w:pStyle w:val="ListParagraph"/>
        <w:numPr>
          <w:ilvl w:val="0"/>
          <w:numId w:val="6"/>
        </w:numPr>
        <w:rPr>
          <w:rFonts w:cs="Times New Roman"/>
          <w:lang w:eastAsia="zh-HK"/>
        </w:rPr>
      </w:pPr>
      <w:r w:rsidRPr="5220294C">
        <w:rPr>
          <w:rFonts w:cs="Times New Roman"/>
          <w:noProof/>
          <w:lang w:val="en-HK" w:eastAsia="zh-HK"/>
        </w:rPr>
        <w:lastRenderedPageBreak/>
        <w:t xml:space="preserve">Now </w:t>
      </w:r>
      <w:r w:rsidRPr="5220294C">
        <w:rPr>
          <w:rFonts w:cs="Times New Roman"/>
          <w:i/>
          <w:iCs/>
          <w:noProof/>
          <w:lang w:val="en-HK" w:eastAsia="zh-HK"/>
        </w:rPr>
        <w:t>sort_uniq.txt</w:t>
      </w:r>
      <w:r w:rsidRPr="5220294C">
        <w:rPr>
          <w:rFonts w:cs="Times New Roman"/>
          <w:noProof/>
          <w:lang w:val="en-HK" w:eastAsia="zh-HK"/>
        </w:rPr>
        <w:t xml:space="preserve"> contains all distinct generated words, and </w:t>
      </w:r>
      <w:r w:rsidRPr="5220294C">
        <w:rPr>
          <w:rFonts w:cs="Times New Roman"/>
          <w:i/>
          <w:iCs/>
          <w:noProof/>
          <w:lang w:val="en-HK" w:eastAsia="zh-HK"/>
        </w:rPr>
        <w:t>misspell.txt</w:t>
      </w:r>
      <w:r w:rsidRPr="5220294C">
        <w:rPr>
          <w:rFonts w:cs="Times New Roman"/>
          <w:noProof/>
          <w:lang w:val="en-HK" w:eastAsia="zh-HK"/>
        </w:rPr>
        <w:t xml:space="preserve"> contains all misspelled words. The differences between the two files are the meaningful 4-character words. Give </w:t>
      </w:r>
      <w:r w:rsidRPr="5220294C">
        <w:rPr>
          <w:rFonts w:cs="Times New Roman"/>
          <w:b/>
          <w:bCs/>
          <w:noProof/>
          <w:lang w:val="en-HK" w:eastAsia="zh-HK"/>
        </w:rPr>
        <w:t>ONE</w:t>
      </w:r>
      <w:r w:rsidRPr="5220294C">
        <w:rPr>
          <w:rFonts w:cs="Times New Roman"/>
          <w:noProof/>
          <w:lang w:val="en-HK" w:eastAsia="zh-HK"/>
        </w:rPr>
        <w:t xml:space="preserve"> command to return the correctly spelled words as shown below:</w:t>
      </w:r>
    </w:p>
    <w:tbl>
      <w:tblPr>
        <w:tblStyle w:val="TableGrid"/>
        <w:tblW w:w="0" w:type="auto"/>
        <w:tblInd w:w="360" w:type="dxa"/>
        <w:tblLook w:val="04A0" w:firstRow="1" w:lastRow="0" w:firstColumn="1" w:lastColumn="0" w:noHBand="0" w:noVBand="1"/>
      </w:tblPr>
      <w:tblGrid>
        <w:gridCol w:w="10096"/>
      </w:tblGrid>
      <w:tr w:rsidR="006B5004" w14:paraId="485C63A8" w14:textId="77777777" w:rsidTr="5220294C">
        <w:tc>
          <w:tcPr>
            <w:tcW w:w="10230" w:type="dxa"/>
          </w:tcPr>
          <w:p w14:paraId="72662763" w14:textId="77777777" w:rsidR="006B5004" w:rsidRPr="009E0305"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 [your command]</w:t>
            </w:r>
          </w:p>
          <w:p w14:paraId="5402037D" w14:textId="77777777" w:rsidR="006B5004" w:rsidRPr="00D0721C"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t; loop</w:t>
            </w:r>
          </w:p>
          <w:p w14:paraId="6C4CBC6E" w14:textId="77777777" w:rsidR="006B5004" w:rsidRPr="00D0721C" w:rsidRDefault="006B5004" w:rsidP="5220294C">
            <w:pPr>
              <w:spacing w:line="259" w:lineRule="auto"/>
              <w:ind w:left="0" w:firstLine="0"/>
              <w:rPr>
                <w:rFonts w:ascii="Consolas" w:hAnsi="Consolas" w:cs="Times New Roman"/>
                <w:noProof/>
                <w:lang w:val="en-HK" w:eastAsia="zh-HK"/>
              </w:rPr>
            </w:pPr>
            <w:r w:rsidRPr="5220294C">
              <w:rPr>
                <w:rFonts w:ascii="Consolas" w:hAnsi="Consolas" w:cs="Times New Roman"/>
                <w:noProof/>
                <w:lang w:val="en-HK" w:eastAsia="zh-HK"/>
              </w:rPr>
              <w:t>&lt; polo</w:t>
            </w:r>
          </w:p>
          <w:p w14:paraId="56E5C8FD" w14:textId="77777777" w:rsidR="006B5004" w:rsidRPr="009E0305" w:rsidRDefault="006B5004" w:rsidP="5220294C">
            <w:pPr>
              <w:spacing w:line="259" w:lineRule="auto"/>
              <w:ind w:left="0" w:firstLine="0"/>
              <w:rPr>
                <w:rFonts w:cs="Times New Roman"/>
                <w:noProof/>
                <w:lang w:val="en-HK" w:eastAsia="zh-HK"/>
              </w:rPr>
            </w:pPr>
            <w:r w:rsidRPr="5220294C">
              <w:rPr>
                <w:rFonts w:ascii="Consolas" w:hAnsi="Consolas" w:cs="Times New Roman"/>
                <w:noProof/>
                <w:lang w:val="en-HK" w:eastAsia="zh-HK"/>
              </w:rPr>
              <w:t>&lt; pool</w:t>
            </w:r>
          </w:p>
        </w:tc>
      </w:tr>
    </w:tbl>
    <w:p w14:paraId="47A1D667" w14:textId="3E0F423D" w:rsidR="00724B0A" w:rsidRDefault="006B5004" w:rsidP="5220294C">
      <w:pPr>
        <w:pStyle w:val="ListParagraph"/>
        <w:ind w:left="360" w:firstLine="0"/>
        <w:rPr>
          <w:noProof/>
          <w:lang w:val="en-HK" w:eastAsia="zh-HK"/>
        </w:rPr>
      </w:pPr>
      <w:r w:rsidRPr="5220294C">
        <w:rPr>
          <w:noProof/>
          <w:lang w:val="en-HK" w:eastAsia="zh-HK"/>
        </w:rPr>
        <w:t xml:space="preserve">Hints: Consider the command </w:t>
      </w:r>
      <w:r w:rsidRPr="5220294C">
        <w:rPr>
          <w:rFonts w:ascii="Consolas" w:hAnsi="Consolas"/>
          <w:b/>
          <w:bCs/>
          <w:noProof/>
          <w:lang w:val="en-HK" w:eastAsia="zh-HK"/>
        </w:rPr>
        <w:t>diff</w:t>
      </w:r>
      <w:r w:rsidRPr="5220294C">
        <w:rPr>
          <w:noProof/>
          <w:lang w:val="en-HK" w:eastAsia="zh-HK"/>
        </w:rPr>
        <w:t xml:space="preserve"> and </w:t>
      </w:r>
      <w:r w:rsidRPr="5220294C">
        <w:rPr>
          <w:rFonts w:ascii="Consolas" w:hAnsi="Consolas"/>
          <w:b/>
          <w:bCs/>
          <w:noProof/>
          <w:lang w:val="en-HK" w:eastAsia="zh-HK"/>
        </w:rPr>
        <w:t>grep</w:t>
      </w:r>
      <w:r w:rsidRPr="5220294C">
        <w:rPr>
          <w:noProof/>
          <w:lang w:val="en-HK" w:eastAsia="zh-HK"/>
        </w:rPr>
        <w:t>.</w:t>
      </w:r>
    </w:p>
    <w:p w14:paraId="6A6CE7D0" w14:textId="37F4AD6F" w:rsidR="00C55ED6" w:rsidRDefault="00C55ED6" w:rsidP="5220294C">
      <w:pPr>
        <w:pStyle w:val="ListParagraph"/>
        <w:ind w:left="360" w:firstLine="0"/>
        <w:rPr>
          <w:rFonts w:eastAsiaTheme="majorEastAsia" w:cstheme="majorBidi"/>
          <w:b/>
          <w:bCs/>
          <w:noProof/>
          <w:color w:val="2F5496" w:themeColor="accent1" w:themeShade="BF"/>
          <w:sz w:val="32"/>
          <w:szCs w:val="32"/>
          <w:lang w:val="en-HK" w:eastAsia="zh-HK"/>
        </w:rPr>
      </w:pPr>
    </w:p>
    <w:p w14:paraId="54205B7C" w14:textId="2F0AC979" w:rsidR="00C749F3" w:rsidRDefault="00C749F3" w:rsidP="5220294C">
      <w:pPr>
        <w:pStyle w:val="ListParagraph"/>
        <w:ind w:left="360" w:firstLine="0"/>
        <w:rPr>
          <w:rFonts w:ascii="Consolas" w:eastAsia="Consolas" w:hAnsi="Consolas" w:cs="Consolas"/>
          <w:b/>
          <w:bCs/>
          <w:noProof/>
          <w:lang w:val="en-HK" w:eastAsia="zh-HK"/>
        </w:rPr>
      </w:pPr>
      <w:r w:rsidRPr="5220294C">
        <w:rPr>
          <w:rFonts w:cs="Times New Roman"/>
          <w:noProof/>
          <w:lang w:val="en-HK" w:eastAsia="zh-HK"/>
        </w:rPr>
        <w:t xml:space="preserve">Ans: </w:t>
      </w:r>
      <w:sdt>
        <w:sdtPr>
          <w:rPr>
            <w:rFonts w:cs="Times New Roman"/>
            <w:lang w:eastAsia="zh-HK"/>
          </w:rPr>
          <w:id w:val="1490236111"/>
          <w:placeholder>
            <w:docPart w:val="B7D7BD54FA884BF9996C7CFF3F1098D6"/>
          </w:placeholder>
        </w:sdtPr>
        <w:sdtEndPr/>
        <w:sdtContent>
          <w:r w:rsidR="42C68C20" w:rsidRPr="5220294C">
            <w:rPr>
              <w:rFonts w:ascii="Consolas" w:eastAsia="Consolas" w:hAnsi="Consolas" w:cs="Consolas"/>
              <w:b/>
              <w:bCs/>
              <w:noProof/>
              <w:lang w:val="en-HK" w:eastAsia="zh-HK"/>
            </w:rPr>
            <w:t>diff sort_uniq.txt misspell.txt | grep ”&lt;”</w:t>
          </w:r>
        </w:sdtContent>
      </w:sdt>
    </w:p>
    <w:p w14:paraId="40AE517E" w14:textId="77777777" w:rsidR="00C749F3" w:rsidRPr="006B5004" w:rsidRDefault="00C749F3" w:rsidP="5220294C">
      <w:pPr>
        <w:pStyle w:val="ListParagraph"/>
        <w:ind w:left="360" w:firstLine="0"/>
        <w:rPr>
          <w:rFonts w:eastAsiaTheme="majorEastAsia" w:cstheme="majorBidi"/>
          <w:b/>
          <w:bCs/>
          <w:noProof/>
          <w:color w:val="2F5496" w:themeColor="accent1" w:themeShade="BF"/>
          <w:sz w:val="32"/>
          <w:szCs w:val="32"/>
          <w:lang w:val="en-HK" w:eastAsia="zh-HK"/>
        </w:rPr>
      </w:pPr>
    </w:p>
    <w:p w14:paraId="6AE08433" w14:textId="20DF9A5D" w:rsidR="00BF3004" w:rsidRDefault="007134F7" w:rsidP="5220294C">
      <w:pPr>
        <w:rPr>
          <w:noProof/>
          <w:lang w:eastAsia="zh-HK"/>
        </w:rPr>
      </w:pPr>
      <w:r>
        <w:rPr>
          <w:rFonts w:cs="Times New Roman"/>
          <w:b/>
          <w:noProof/>
          <w:lang w:eastAsia="zh-HK"/>
        </w:rPr>
      </w:r>
      <w:r w:rsidR="007134F7">
        <w:rPr>
          <w:rFonts w:cs="Times New Roman"/>
          <w:b/>
          <w:noProof/>
          <w:lang w:eastAsia="zh-HK"/>
        </w:rPr>
        <w:pict w14:anchorId="4458E1EA">
          <v:rect id="_x0000_i1031" alt="" style="width:451.3pt;height:.05pt;mso-width-percent:0;mso-height-percent:0;mso-width-percent:0;mso-height-percent:0" o:hralign="center" o:hrstd="t" o:hr="t" fillcolor="#a0a0a0" stroked="f"/>
        </w:pict>
      </w:r>
    </w:p>
    <w:p w14:paraId="753CBE17" w14:textId="5DA3FEEE" w:rsidR="00BF3004" w:rsidRDefault="00BF3004" w:rsidP="5220294C">
      <w:pPr>
        <w:rPr>
          <w:noProof/>
          <w:color w:val="FF0000"/>
          <w:lang w:eastAsia="zh-HK"/>
        </w:rPr>
      </w:pPr>
      <w:r w:rsidRPr="5220294C">
        <w:rPr>
          <w:noProof/>
          <w:lang w:eastAsia="zh-HK"/>
        </w:rPr>
        <w:t>Checkpoint 1.5</w:t>
      </w:r>
    </w:p>
    <w:p w14:paraId="092F89FE" w14:textId="080B4847" w:rsidR="00BF3004" w:rsidRDefault="00BF3004" w:rsidP="5220294C">
      <w:pPr>
        <w:rPr>
          <w:noProof/>
          <w:lang w:eastAsia="zh-HK"/>
        </w:rPr>
      </w:pPr>
      <w:r w:rsidRPr="5220294C">
        <w:rPr>
          <w:noProof/>
          <w:lang w:eastAsia="zh-HK"/>
        </w:rPr>
        <w:t xml:space="preserve">Consider the file </w:t>
      </w:r>
      <w:r w:rsidRPr="5220294C">
        <w:rPr>
          <w:i/>
          <w:iCs/>
          <w:noProof/>
          <w:lang w:eastAsia="zh-HK"/>
        </w:rPr>
        <w:t>question1.txt</w:t>
      </w:r>
      <w:r w:rsidRPr="5220294C">
        <w:rPr>
          <w:noProof/>
          <w:lang w:eastAsia="zh-HK"/>
        </w:rPr>
        <w:t>.</w:t>
      </w:r>
    </w:p>
    <w:p w14:paraId="7FCD806E" w14:textId="77777777" w:rsidR="00BF3004" w:rsidRDefault="00BF3004" w:rsidP="5220294C">
      <w:pPr>
        <w:keepNext/>
        <w:jc w:val="center"/>
        <w:rPr>
          <w:noProof/>
        </w:rPr>
      </w:pPr>
      <w:r w:rsidRPr="000F6BFF">
        <w:rPr>
          <w:rFonts w:asciiTheme="minorHAnsi" w:hAnsiTheme="minorHAnsi"/>
          <w:noProof/>
          <w:lang w:eastAsia="zh-HK"/>
        </w:rPr>
        <mc:AlternateContent>
          <mc:Choice Requires="wps">
            <w:drawing>
              <wp:inline distT="0" distB="0" distL="0" distR="0" wp14:anchorId="00D7C7CE" wp14:editId="55E5C9E4">
                <wp:extent cx="2647950" cy="1885950"/>
                <wp:effectExtent l="0" t="0" r="57150" b="19050"/>
                <wp:docPr id="2" name="Rectangle: Folded Corner 2"/>
                <wp:cNvGraphicFramePr/>
                <a:graphic xmlns:a="http://schemas.openxmlformats.org/drawingml/2006/main">
                  <a:graphicData uri="http://schemas.microsoft.com/office/word/2010/wordprocessingShape">
                    <wps:wsp>
                      <wps:cNvSpPr/>
                      <wps:spPr>
                        <a:xfrm>
                          <a:off x="0" y="0"/>
                          <a:ext cx="2647950" cy="1885950"/>
                        </a:xfrm>
                        <a:prstGeom prst="foldedCorner">
                          <a:avLst/>
                        </a:prstGeom>
                        <a:solidFill>
                          <a:sysClr val="window" lastClr="FFFFFF"/>
                        </a:solidFill>
                        <a:ln w="12700" cap="flat" cmpd="sng" algn="ctr">
                          <a:solidFill>
                            <a:sysClr val="windowText" lastClr="000000"/>
                          </a:solidFill>
                          <a:prstDash val="solid"/>
                          <a:miter lim="800000"/>
                        </a:ln>
                        <a:effectLst/>
                      </wps:spPr>
                      <wps:txbx>
                        <w:txbxContent>
                          <w:p w14:paraId="3D0727F0" w14:textId="77777777" w:rsidR="00BF3004" w:rsidRPr="00071E7C" w:rsidRDefault="00BF3004" w:rsidP="00C55ED6">
                            <w:pPr>
                              <w:spacing w:after="0" w:line="259" w:lineRule="auto"/>
                              <w:rPr>
                                <w:rFonts w:ascii="Consolas" w:hAnsi="Consolas"/>
                              </w:rPr>
                            </w:pPr>
                            <w:r w:rsidRPr="00071E7C">
                              <w:rPr>
                                <w:rFonts w:ascii="Consolas" w:hAnsi="Consolas"/>
                              </w:rPr>
                              <w:t>2011111111,John,M,98</w:t>
                            </w:r>
                          </w:p>
                          <w:p w14:paraId="5694070B" w14:textId="77777777" w:rsidR="00BF3004" w:rsidRPr="00071E7C" w:rsidRDefault="00BF3004" w:rsidP="00C55ED6">
                            <w:pPr>
                              <w:spacing w:after="0" w:line="259" w:lineRule="auto"/>
                              <w:rPr>
                                <w:rFonts w:ascii="Consolas" w:hAnsi="Consolas"/>
                              </w:rPr>
                            </w:pPr>
                            <w:r w:rsidRPr="00071E7C">
                              <w:rPr>
                                <w:rFonts w:ascii="Consolas" w:hAnsi="Consolas"/>
                              </w:rPr>
                              <w:t>2011222222,Marry,F,85</w:t>
                            </w:r>
                          </w:p>
                          <w:p w14:paraId="07DF0E36" w14:textId="77777777" w:rsidR="00BF3004" w:rsidRPr="00071E7C" w:rsidRDefault="00BF3004" w:rsidP="00C55ED6">
                            <w:pPr>
                              <w:spacing w:after="0" w:line="259" w:lineRule="auto"/>
                              <w:rPr>
                                <w:rFonts w:ascii="Consolas" w:hAnsi="Consolas"/>
                              </w:rPr>
                            </w:pPr>
                            <w:r w:rsidRPr="00071E7C">
                              <w:rPr>
                                <w:rFonts w:ascii="Consolas" w:hAnsi="Consolas"/>
                              </w:rPr>
                              <w:t>2011333333,Sally,F,85</w:t>
                            </w:r>
                          </w:p>
                          <w:p w14:paraId="1330DF99" w14:textId="77777777" w:rsidR="00BF3004" w:rsidRPr="00071E7C" w:rsidRDefault="00BF3004" w:rsidP="00C55ED6">
                            <w:pPr>
                              <w:spacing w:after="0" w:line="259" w:lineRule="auto"/>
                              <w:rPr>
                                <w:rFonts w:ascii="Consolas" w:hAnsi="Consolas"/>
                              </w:rPr>
                            </w:pPr>
                            <w:r w:rsidRPr="00071E7C">
                              <w:rPr>
                                <w:rFonts w:ascii="Consolas" w:hAnsi="Consolas"/>
                              </w:rPr>
                              <w:t>2012111111,Kit,M,86</w:t>
                            </w:r>
                          </w:p>
                          <w:p w14:paraId="54FEA9FA" w14:textId="77777777" w:rsidR="00BF3004" w:rsidRPr="00071E7C" w:rsidRDefault="00BF3004" w:rsidP="00C55ED6">
                            <w:pPr>
                              <w:spacing w:after="0" w:line="259" w:lineRule="auto"/>
                              <w:rPr>
                                <w:rFonts w:ascii="Consolas" w:hAnsi="Consolas"/>
                              </w:rPr>
                            </w:pPr>
                            <w:r w:rsidRPr="00071E7C">
                              <w:rPr>
                                <w:rFonts w:ascii="Consolas" w:hAnsi="Consolas"/>
                              </w:rPr>
                              <w:t>2012222222,Ben,M,97</w:t>
                            </w:r>
                          </w:p>
                          <w:p w14:paraId="48CBBAE7" w14:textId="77777777" w:rsidR="00BF3004" w:rsidRPr="00071E7C" w:rsidRDefault="00BF3004" w:rsidP="00C55ED6">
                            <w:pPr>
                              <w:spacing w:after="0" w:line="259" w:lineRule="auto"/>
                              <w:rPr>
                                <w:rFonts w:ascii="Consolas" w:hAnsi="Consolas"/>
                              </w:rPr>
                            </w:pPr>
                            <w:r w:rsidRPr="00071E7C">
                              <w:rPr>
                                <w:rFonts w:ascii="Consolas" w:hAnsi="Consolas"/>
                              </w:rPr>
                              <w:t>2012333333,Smitty,F,92</w:t>
                            </w:r>
                          </w:p>
                          <w:p w14:paraId="4ACE1D03" w14:textId="77777777" w:rsidR="00BF3004" w:rsidRPr="00071E7C" w:rsidRDefault="00BF3004" w:rsidP="00C55ED6">
                            <w:pPr>
                              <w:spacing w:after="0" w:line="259" w:lineRule="auto"/>
                              <w:rPr>
                                <w:rFonts w:ascii="Consolas" w:hAnsi="Consolas"/>
                              </w:rPr>
                            </w:pPr>
                            <w:r w:rsidRPr="00071E7C">
                              <w:rPr>
                                <w:rFonts w:ascii="Consolas" w:hAnsi="Consolas"/>
                              </w:rPr>
                              <w:t>2012444444,Jolly,F,93</w:t>
                            </w:r>
                          </w:p>
                          <w:p w14:paraId="603BE7E9" w14:textId="77777777" w:rsidR="00BF3004" w:rsidRPr="00071E7C" w:rsidRDefault="00BF3004" w:rsidP="00C55ED6">
                            <w:pPr>
                              <w:spacing w:line="259" w:lineRule="auto"/>
                              <w:rPr>
                                <w:rFonts w:ascii="Consolas" w:hAnsi="Consolas"/>
                              </w:rPr>
                            </w:pPr>
                            <w:r w:rsidRPr="00071E7C">
                              <w:rPr>
                                <w:rFonts w:ascii="Consolas" w:hAnsi="Consolas"/>
                              </w:rPr>
                              <w:t>2012555555,Ken,M,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w:pict w14:anchorId="72A5711E">
              <v:shape id="Rectangle: Folded Corner 2" style="width:208.5pt;height:148.5pt;visibility:visible;mso-wrap-style:square;mso-left-percent:-10001;mso-top-percent:-10001;mso-position-horizontal:absolute;mso-position-horizontal-relative:char;mso-position-vertical:absolute;mso-position-vertical-relative:line;mso-left-percent:-10001;mso-top-percent:-10001;v-text-anchor:top" o:spid="_x0000_s1027" fillcolor="window" strokecolor="windowText" strokeweight="1pt" type="#_x0000_t65" adj="1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" w14:anchorId="00D7C7CE">
                <v:stroke joinstyle="miter"/>
                <v:textbox>
                  <w:txbxContent>
                    <w:p w:rsidRPr="00071E7C" w:rsidR="00BF3004" w:rsidP="00C55ED6" w:rsidRDefault="00BF3004" w14:paraId="71DBA61A" w14:textId="77777777">
                      <w:pPr>
                        <w:spacing w:after="0" w:line="259" w:lineRule="auto"/>
                        <w:rPr>
                          <w:rFonts w:ascii="Consolas" w:hAnsi="Consolas"/>
                        </w:rPr>
                      </w:pPr>
                      <w:proofErr w:type="gramStart"/>
                      <w:r w:rsidRPr="00071E7C">
                        <w:rPr>
                          <w:rFonts w:ascii="Consolas" w:hAnsi="Consolas"/>
                        </w:rPr>
                        <w:t>2011111111,John</w:t>
                      </w:r>
                      <w:proofErr w:type="gramEnd"/>
                      <w:r w:rsidRPr="00071E7C">
                        <w:rPr>
                          <w:rFonts w:ascii="Consolas" w:hAnsi="Consolas"/>
                        </w:rPr>
                        <w:t>,M,98</w:t>
                      </w:r>
                    </w:p>
                    <w:p w:rsidRPr="00071E7C" w:rsidR="00BF3004" w:rsidP="00C55ED6" w:rsidRDefault="00BF3004" w14:paraId="11F87628" w14:textId="77777777">
                      <w:pPr>
                        <w:spacing w:after="0" w:line="259" w:lineRule="auto"/>
                        <w:rPr>
                          <w:rFonts w:ascii="Consolas" w:hAnsi="Consolas"/>
                        </w:rPr>
                      </w:pPr>
                      <w:proofErr w:type="gramStart"/>
                      <w:r w:rsidRPr="00071E7C">
                        <w:rPr>
                          <w:rFonts w:ascii="Consolas" w:hAnsi="Consolas"/>
                        </w:rPr>
                        <w:t>2011222222,Marry</w:t>
                      </w:r>
                      <w:proofErr w:type="gramEnd"/>
                      <w:r w:rsidRPr="00071E7C">
                        <w:rPr>
                          <w:rFonts w:ascii="Consolas" w:hAnsi="Consolas"/>
                        </w:rPr>
                        <w:t>,F,85</w:t>
                      </w:r>
                    </w:p>
                    <w:p w:rsidRPr="00071E7C" w:rsidR="00BF3004" w:rsidP="00C55ED6" w:rsidRDefault="00BF3004" w14:paraId="6AD8E0B3" w14:textId="77777777">
                      <w:pPr>
                        <w:spacing w:after="0" w:line="259" w:lineRule="auto"/>
                        <w:rPr>
                          <w:rFonts w:ascii="Consolas" w:hAnsi="Consolas"/>
                        </w:rPr>
                      </w:pPr>
                      <w:proofErr w:type="gramStart"/>
                      <w:r w:rsidRPr="00071E7C">
                        <w:rPr>
                          <w:rFonts w:ascii="Consolas" w:hAnsi="Consolas"/>
                        </w:rPr>
                        <w:t>2011333333,Sally</w:t>
                      </w:r>
                      <w:proofErr w:type="gramEnd"/>
                      <w:r w:rsidRPr="00071E7C">
                        <w:rPr>
                          <w:rFonts w:ascii="Consolas" w:hAnsi="Consolas"/>
                        </w:rPr>
                        <w:t>,F,85</w:t>
                      </w:r>
                    </w:p>
                    <w:p w:rsidRPr="00071E7C" w:rsidR="00BF3004" w:rsidP="00C55ED6" w:rsidRDefault="00BF3004" w14:paraId="080EDBC0" w14:textId="77777777">
                      <w:pPr>
                        <w:spacing w:after="0" w:line="259" w:lineRule="auto"/>
                        <w:rPr>
                          <w:rFonts w:ascii="Consolas" w:hAnsi="Consolas"/>
                        </w:rPr>
                      </w:pPr>
                      <w:proofErr w:type="gramStart"/>
                      <w:r w:rsidRPr="00071E7C">
                        <w:rPr>
                          <w:rFonts w:ascii="Consolas" w:hAnsi="Consolas"/>
                        </w:rPr>
                        <w:t>2012111111,Kit</w:t>
                      </w:r>
                      <w:proofErr w:type="gramEnd"/>
                      <w:r w:rsidRPr="00071E7C">
                        <w:rPr>
                          <w:rFonts w:ascii="Consolas" w:hAnsi="Consolas"/>
                        </w:rPr>
                        <w:t>,M,86</w:t>
                      </w:r>
                    </w:p>
                    <w:p w:rsidRPr="00071E7C" w:rsidR="00BF3004" w:rsidP="00C55ED6" w:rsidRDefault="00BF3004" w14:paraId="53056FCE" w14:textId="77777777">
                      <w:pPr>
                        <w:spacing w:after="0" w:line="259" w:lineRule="auto"/>
                        <w:rPr>
                          <w:rFonts w:ascii="Consolas" w:hAnsi="Consolas"/>
                        </w:rPr>
                      </w:pPr>
                      <w:proofErr w:type="gramStart"/>
                      <w:r w:rsidRPr="00071E7C">
                        <w:rPr>
                          <w:rFonts w:ascii="Consolas" w:hAnsi="Consolas"/>
                        </w:rPr>
                        <w:t>2012222222,Ben</w:t>
                      </w:r>
                      <w:proofErr w:type="gramEnd"/>
                      <w:r w:rsidRPr="00071E7C">
                        <w:rPr>
                          <w:rFonts w:ascii="Consolas" w:hAnsi="Consolas"/>
                        </w:rPr>
                        <w:t>,M,97</w:t>
                      </w:r>
                    </w:p>
                    <w:p w:rsidRPr="00071E7C" w:rsidR="00BF3004" w:rsidP="00C55ED6" w:rsidRDefault="00BF3004" w14:paraId="1D8EEE49" w14:textId="77777777">
                      <w:pPr>
                        <w:spacing w:after="0" w:line="259" w:lineRule="auto"/>
                        <w:rPr>
                          <w:rFonts w:ascii="Consolas" w:hAnsi="Consolas"/>
                        </w:rPr>
                      </w:pPr>
                      <w:proofErr w:type="gramStart"/>
                      <w:r w:rsidRPr="00071E7C">
                        <w:rPr>
                          <w:rFonts w:ascii="Consolas" w:hAnsi="Consolas"/>
                        </w:rPr>
                        <w:t>2012333333,Smitty</w:t>
                      </w:r>
                      <w:proofErr w:type="gramEnd"/>
                      <w:r w:rsidRPr="00071E7C">
                        <w:rPr>
                          <w:rFonts w:ascii="Consolas" w:hAnsi="Consolas"/>
                        </w:rPr>
                        <w:t>,F,92</w:t>
                      </w:r>
                    </w:p>
                    <w:p w:rsidRPr="00071E7C" w:rsidR="00BF3004" w:rsidP="00C55ED6" w:rsidRDefault="00BF3004" w14:paraId="4DD5AC3E" w14:textId="77777777">
                      <w:pPr>
                        <w:spacing w:after="0" w:line="259" w:lineRule="auto"/>
                        <w:rPr>
                          <w:rFonts w:ascii="Consolas" w:hAnsi="Consolas"/>
                        </w:rPr>
                      </w:pPr>
                      <w:proofErr w:type="gramStart"/>
                      <w:r w:rsidRPr="00071E7C">
                        <w:rPr>
                          <w:rFonts w:ascii="Consolas" w:hAnsi="Consolas"/>
                        </w:rPr>
                        <w:t>2012444444,Jolly</w:t>
                      </w:r>
                      <w:proofErr w:type="gramEnd"/>
                      <w:r w:rsidRPr="00071E7C">
                        <w:rPr>
                          <w:rFonts w:ascii="Consolas" w:hAnsi="Consolas"/>
                        </w:rPr>
                        <w:t>,F,93</w:t>
                      </w:r>
                    </w:p>
                    <w:p w:rsidRPr="00071E7C" w:rsidR="00BF3004" w:rsidP="00C55ED6" w:rsidRDefault="00BF3004" w14:paraId="5FC44A4D" w14:textId="77777777">
                      <w:pPr>
                        <w:spacing w:line="259" w:lineRule="auto"/>
                        <w:rPr>
                          <w:rFonts w:ascii="Consolas" w:hAnsi="Consolas"/>
                        </w:rPr>
                      </w:pPr>
                      <w:proofErr w:type="gramStart"/>
                      <w:r w:rsidRPr="00071E7C">
                        <w:rPr>
                          <w:rFonts w:ascii="Consolas" w:hAnsi="Consolas"/>
                        </w:rPr>
                        <w:t>2012555555,Ken</w:t>
                      </w:r>
                      <w:proofErr w:type="gramEnd"/>
                      <w:r w:rsidRPr="00071E7C">
                        <w:rPr>
                          <w:rFonts w:ascii="Consolas" w:hAnsi="Consolas"/>
                        </w:rPr>
                        <w:t>,M,100</w:t>
                      </w:r>
                    </w:p>
                  </w:txbxContent>
                </v:textbox>
                <w10:anchorlock/>
              </v:shape>
            </w:pict>
          </mc:Fallback>
        </mc:AlternateContent>
      </w:r>
    </w:p>
    <w:p w14:paraId="09C4EDC8" w14:textId="2658F02A" w:rsidR="00BF3004" w:rsidRDefault="00BF3004" w:rsidP="5220294C">
      <w:pPr>
        <w:pStyle w:val="Caption"/>
        <w:jc w:val="center"/>
        <w:rPr>
          <w:noProof/>
          <w:lang w:val="en-HK" w:eastAsia="zh-HK"/>
        </w:rPr>
      </w:pPr>
      <w:r w:rsidRPr="5220294C">
        <w:rPr>
          <w:noProof/>
          <w:lang w:val="en-HK"/>
        </w:rPr>
        <w:t xml:space="preserve">Figure </w:t>
      </w:r>
      <w:r>
        <w:fldChar w:fldCharType="begin"/>
      </w:r>
      <w:r>
        <w:instrText xml:space="preserve"> SEQ Figure \* ARABIC </w:instrText>
      </w:r>
      <w:r>
        <w:fldChar w:fldCharType="separate"/>
      </w:r>
      <w:r w:rsidR="00B9460C" w:rsidRPr="5220294C">
        <w:rPr>
          <w:noProof/>
        </w:rPr>
        <w:t>1</w:t>
      </w:r>
      <w:r>
        <w:fldChar w:fldCharType="end"/>
      </w:r>
      <w:r w:rsidRPr="5220294C">
        <w:rPr>
          <w:noProof/>
          <w:lang w:val="en-HK"/>
        </w:rPr>
        <w:t xml:space="preserve"> question1.txt</w:t>
      </w:r>
    </w:p>
    <w:p w14:paraId="62E2C1D5" w14:textId="77777777" w:rsidR="00BF3004" w:rsidRDefault="00BF3004" w:rsidP="00063E54">
      <w:pPr>
        <w:pStyle w:val="ListParagraph"/>
        <w:numPr>
          <w:ilvl w:val="0"/>
          <w:numId w:val="7"/>
        </w:numPr>
        <w:rPr>
          <w:lang w:eastAsia="zh-HK"/>
        </w:rPr>
      </w:pPr>
      <w:r w:rsidRPr="5220294C">
        <w:rPr>
          <w:noProof/>
          <w:lang w:val="en-HK" w:eastAsia="zh-HK"/>
        </w:rPr>
        <w:t>Give ONE command to return the lines that contain the record of Kit</w:t>
      </w:r>
    </w:p>
    <w:p w14:paraId="303300B7" w14:textId="77777777" w:rsidR="00BF3004" w:rsidRDefault="00BF3004" w:rsidP="5220294C">
      <w:pPr>
        <w:pStyle w:val="ListParagraph"/>
        <w:ind w:left="360" w:firstLine="0"/>
        <w:rPr>
          <w:noProof/>
          <w:lang w:val="en-HK" w:eastAsia="zh-HK"/>
        </w:rPr>
      </w:pPr>
      <w:r w:rsidRPr="5220294C">
        <w:rPr>
          <w:noProof/>
          <w:lang w:val="en-HK" w:eastAsia="zh-HK"/>
        </w:rPr>
        <w:t>Hints:</w:t>
      </w:r>
    </w:p>
    <w:tbl>
      <w:tblPr>
        <w:tblStyle w:val="TableGrid"/>
        <w:tblW w:w="0" w:type="auto"/>
        <w:tblInd w:w="360" w:type="dxa"/>
        <w:tblLook w:val="04A0" w:firstRow="1" w:lastRow="0" w:firstColumn="1" w:lastColumn="0" w:noHBand="0" w:noVBand="1"/>
      </w:tblPr>
      <w:tblGrid>
        <w:gridCol w:w="10096"/>
      </w:tblGrid>
      <w:tr w:rsidR="00BF3004" w14:paraId="5A62E938" w14:textId="77777777" w:rsidTr="5220294C">
        <w:tc>
          <w:tcPr>
            <w:tcW w:w="10230" w:type="dxa"/>
          </w:tcPr>
          <w:p w14:paraId="2FAF3B62" w14:textId="77777777" w:rsidR="00BF3004" w:rsidRPr="00FF116D" w:rsidRDefault="00BF3004" w:rsidP="5220294C">
            <w:pPr>
              <w:ind w:left="0" w:firstLine="0"/>
              <w:rPr>
                <w:rFonts w:ascii="Consolas" w:hAnsi="Consolas"/>
                <w:noProof/>
                <w:lang w:val="en-HK" w:eastAsia="zh-HK"/>
              </w:rPr>
            </w:pPr>
            <w:r w:rsidRPr="5220294C">
              <w:rPr>
                <w:rFonts w:ascii="Consolas" w:hAnsi="Consolas"/>
                <w:noProof/>
                <w:lang w:val="en-HK" w:eastAsia="zh-HK"/>
              </w:rPr>
              <w:t>$ [Your command]</w:t>
            </w:r>
          </w:p>
          <w:p w14:paraId="7085DC57" w14:textId="77777777" w:rsidR="00BF3004" w:rsidRDefault="00BF3004" w:rsidP="5220294C">
            <w:pPr>
              <w:pStyle w:val="ListParagraph"/>
              <w:ind w:left="0" w:firstLine="0"/>
              <w:rPr>
                <w:noProof/>
                <w:lang w:val="en-HK" w:eastAsia="zh-HK"/>
              </w:rPr>
            </w:pPr>
            <w:r w:rsidRPr="5220294C">
              <w:rPr>
                <w:rFonts w:ascii="Consolas" w:hAnsi="Consolas"/>
                <w:noProof/>
                <w:lang w:val="en-HK" w:eastAsia="zh-HK"/>
              </w:rPr>
              <w:t>2012111111,Kit,M,86</w:t>
            </w:r>
          </w:p>
        </w:tc>
      </w:tr>
    </w:tbl>
    <w:p w14:paraId="1F99EDAD" w14:textId="4A7AC8D1" w:rsidR="00BF3004" w:rsidRDefault="00BF3004" w:rsidP="5220294C">
      <w:pPr>
        <w:pStyle w:val="ListParagraph"/>
        <w:ind w:left="360" w:firstLine="0"/>
        <w:rPr>
          <w:noProof/>
          <w:lang w:val="en-HK" w:eastAsia="zh-HK"/>
        </w:rPr>
      </w:pPr>
    </w:p>
    <w:p w14:paraId="6376DB1B" w14:textId="515A53CF" w:rsidR="00695137" w:rsidRPr="00695137" w:rsidRDefault="00695137" w:rsidP="5220294C">
      <w:pPr>
        <w:pStyle w:val="ListParagraph"/>
        <w:ind w:left="360" w:firstLine="0"/>
        <w:rPr>
          <w:rFonts w:ascii="Consolas" w:eastAsia="Consolas" w:hAnsi="Consolas" w:cs="Consolas"/>
          <w:b/>
          <w:bCs/>
          <w:noProof/>
          <w:lang w:val="en-HK" w:eastAsia="zh-HK"/>
        </w:rPr>
      </w:pPr>
      <w:r w:rsidRPr="5220294C">
        <w:rPr>
          <w:rFonts w:cs="Times New Roman"/>
          <w:noProof/>
          <w:lang w:val="en-HK" w:eastAsia="zh-HK"/>
        </w:rPr>
        <w:t xml:space="preserve">Ans: </w:t>
      </w:r>
      <w:sdt>
        <w:sdtPr>
          <w:rPr>
            <w:rFonts w:cs="Times New Roman"/>
            <w:lang w:eastAsia="zh-HK"/>
          </w:rPr>
          <w:id w:val="1921286502"/>
          <w:placeholder>
            <w:docPart w:val="E89F498736C0417A80CA21428B29A76E"/>
          </w:placeholder>
        </w:sdtPr>
        <w:sdtEndPr/>
        <w:sdtContent>
          <w:r w:rsidR="36A03E9B" w:rsidRPr="5220294C">
            <w:rPr>
              <w:rFonts w:ascii="Consolas" w:eastAsia="Consolas" w:hAnsi="Consolas" w:cs="Consolas"/>
              <w:b/>
              <w:bCs/>
              <w:noProof/>
              <w:lang w:val="en-HK" w:eastAsia="zh-HK"/>
            </w:rPr>
            <w:t xml:space="preserve">grep </w:t>
          </w:r>
          <w:r w:rsidR="7793C11D" w:rsidRPr="5220294C">
            <w:rPr>
              <w:rFonts w:ascii="Consolas" w:eastAsia="Consolas" w:hAnsi="Consolas" w:cs="Consolas"/>
              <w:b/>
              <w:bCs/>
              <w:noProof/>
              <w:lang w:val="en-HK" w:eastAsia="zh-HK"/>
            </w:rPr>
            <w:t>”</w:t>
          </w:r>
          <w:r w:rsidR="36A03E9B" w:rsidRPr="5220294C">
            <w:rPr>
              <w:rFonts w:ascii="Consolas" w:eastAsia="Consolas" w:hAnsi="Consolas" w:cs="Consolas"/>
              <w:b/>
              <w:bCs/>
              <w:noProof/>
              <w:lang w:val="en-HK" w:eastAsia="zh-HK"/>
            </w:rPr>
            <w:t>2012111111</w:t>
          </w:r>
          <w:r w:rsidR="0BF853DF" w:rsidRPr="5220294C">
            <w:rPr>
              <w:rFonts w:ascii="Consolas" w:eastAsia="Consolas" w:hAnsi="Consolas" w:cs="Consolas"/>
              <w:b/>
              <w:bCs/>
              <w:noProof/>
              <w:lang w:val="en-HK" w:eastAsia="zh-HK"/>
            </w:rPr>
            <w:t>“</w:t>
          </w:r>
          <w:r w:rsidR="36A03E9B" w:rsidRPr="5220294C">
            <w:rPr>
              <w:rFonts w:ascii="Consolas" w:eastAsia="Consolas" w:hAnsi="Consolas" w:cs="Consolas"/>
              <w:b/>
              <w:bCs/>
              <w:noProof/>
              <w:lang w:val="en-HK" w:eastAsia="zh-HK"/>
            </w:rPr>
            <w:t xml:space="preserve"> question1.txt</w:t>
          </w:r>
        </w:sdtContent>
      </w:sdt>
    </w:p>
    <w:p w14:paraId="5227587E" w14:textId="77777777" w:rsidR="00695137" w:rsidRDefault="00695137" w:rsidP="5220294C">
      <w:pPr>
        <w:pStyle w:val="ListParagraph"/>
        <w:ind w:left="360" w:firstLine="0"/>
        <w:rPr>
          <w:noProof/>
          <w:lang w:val="en-HK" w:eastAsia="zh-HK"/>
        </w:rPr>
      </w:pPr>
    </w:p>
    <w:p w14:paraId="6F3FC1A3" w14:textId="77777777" w:rsidR="00BF3004" w:rsidRDefault="00BF3004" w:rsidP="00063E54">
      <w:pPr>
        <w:pStyle w:val="ListParagraph"/>
        <w:numPr>
          <w:ilvl w:val="0"/>
          <w:numId w:val="7"/>
        </w:numPr>
        <w:rPr>
          <w:lang w:eastAsia="zh-HK"/>
        </w:rPr>
      </w:pPr>
      <w:r w:rsidRPr="5220294C">
        <w:rPr>
          <w:noProof/>
          <w:lang w:val="en-HK" w:eastAsia="zh-HK"/>
        </w:rPr>
        <w:t>Give ONE command to find the students with UID begin with “</w:t>
      </w:r>
      <w:r w:rsidRPr="5220294C">
        <w:rPr>
          <w:b/>
          <w:bCs/>
          <w:noProof/>
          <w:lang w:val="en-HK" w:eastAsia="zh-HK"/>
        </w:rPr>
        <w:t>2012</w:t>
      </w:r>
      <w:r w:rsidRPr="5220294C">
        <w:rPr>
          <w:noProof/>
          <w:lang w:val="en-HK" w:eastAsia="zh-HK"/>
        </w:rPr>
        <w:t>” (i.e., To find the lines that begin with 2012)</w:t>
      </w:r>
    </w:p>
    <w:p w14:paraId="7BF48877" w14:textId="77777777" w:rsidR="00BF3004" w:rsidRDefault="00BF3004" w:rsidP="5220294C">
      <w:pPr>
        <w:pStyle w:val="ListParagraph"/>
        <w:ind w:left="360" w:firstLine="0"/>
        <w:rPr>
          <w:noProof/>
          <w:lang w:val="en-HK" w:eastAsia="zh-HK"/>
        </w:rPr>
      </w:pPr>
      <w:r w:rsidRPr="5220294C">
        <w:rPr>
          <w:noProof/>
          <w:lang w:val="en-HK" w:eastAsia="zh-HK"/>
        </w:rPr>
        <w:t>Hints:</w:t>
      </w:r>
    </w:p>
    <w:tbl>
      <w:tblPr>
        <w:tblStyle w:val="TableGrid"/>
        <w:tblW w:w="0" w:type="auto"/>
        <w:tblInd w:w="360" w:type="dxa"/>
        <w:tblLook w:val="04A0" w:firstRow="1" w:lastRow="0" w:firstColumn="1" w:lastColumn="0" w:noHBand="0" w:noVBand="1"/>
      </w:tblPr>
      <w:tblGrid>
        <w:gridCol w:w="10096"/>
      </w:tblGrid>
      <w:tr w:rsidR="00BF3004" w14:paraId="007413C4" w14:textId="77777777" w:rsidTr="5220294C">
        <w:tc>
          <w:tcPr>
            <w:tcW w:w="10230" w:type="dxa"/>
          </w:tcPr>
          <w:p w14:paraId="6F243FFA" w14:textId="77777777" w:rsidR="00BF3004" w:rsidRPr="00287EF2" w:rsidRDefault="00BF3004" w:rsidP="5220294C">
            <w:pPr>
              <w:ind w:left="0" w:firstLine="0"/>
              <w:rPr>
                <w:rFonts w:ascii="Consolas" w:hAnsi="Consolas"/>
                <w:noProof/>
                <w:lang w:val="en-HK" w:eastAsia="zh-HK"/>
              </w:rPr>
            </w:pPr>
            <w:r w:rsidRPr="5220294C">
              <w:rPr>
                <w:rFonts w:ascii="Consolas" w:hAnsi="Consolas"/>
                <w:noProof/>
                <w:lang w:val="en-HK" w:eastAsia="zh-HK"/>
              </w:rPr>
              <w:t>$ [Your command]</w:t>
            </w:r>
          </w:p>
          <w:p w14:paraId="5CB758AC" w14:textId="77777777" w:rsidR="00BF3004" w:rsidRPr="00287EF2" w:rsidRDefault="00BF3004" w:rsidP="5220294C">
            <w:pPr>
              <w:ind w:left="0" w:firstLine="0"/>
              <w:rPr>
                <w:rFonts w:ascii="Consolas" w:hAnsi="Consolas"/>
                <w:noProof/>
                <w:lang w:val="en-HK" w:eastAsia="zh-HK"/>
              </w:rPr>
            </w:pPr>
            <w:r w:rsidRPr="5220294C">
              <w:rPr>
                <w:rFonts w:ascii="Consolas" w:hAnsi="Consolas"/>
                <w:noProof/>
                <w:lang w:val="en-HK" w:eastAsia="zh-HK"/>
              </w:rPr>
              <w:t>2012111111,Kit,M,86</w:t>
            </w:r>
          </w:p>
          <w:p w14:paraId="00D1AC42" w14:textId="77777777" w:rsidR="00BF3004" w:rsidRPr="00287EF2" w:rsidRDefault="00BF3004" w:rsidP="5220294C">
            <w:pPr>
              <w:ind w:left="0" w:firstLine="0"/>
              <w:rPr>
                <w:rFonts w:ascii="Consolas" w:hAnsi="Consolas"/>
                <w:noProof/>
                <w:lang w:val="en-HK" w:eastAsia="zh-HK"/>
              </w:rPr>
            </w:pPr>
            <w:r w:rsidRPr="5220294C">
              <w:rPr>
                <w:rFonts w:ascii="Consolas" w:hAnsi="Consolas"/>
                <w:noProof/>
                <w:lang w:val="en-HK" w:eastAsia="zh-HK"/>
              </w:rPr>
              <w:t>2012222222,Ben,M,97</w:t>
            </w:r>
          </w:p>
          <w:p w14:paraId="06CA176D" w14:textId="77777777" w:rsidR="00BF3004" w:rsidRPr="00287EF2" w:rsidRDefault="00BF3004" w:rsidP="5220294C">
            <w:pPr>
              <w:ind w:left="0" w:firstLine="0"/>
              <w:rPr>
                <w:rFonts w:ascii="Consolas" w:hAnsi="Consolas"/>
                <w:noProof/>
                <w:lang w:val="en-HK" w:eastAsia="zh-HK"/>
              </w:rPr>
            </w:pPr>
            <w:r w:rsidRPr="5220294C">
              <w:rPr>
                <w:rFonts w:ascii="Consolas" w:hAnsi="Consolas"/>
                <w:noProof/>
                <w:lang w:val="en-HK" w:eastAsia="zh-HK"/>
              </w:rPr>
              <w:t>2012333333,Smitty,F,92</w:t>
            </w:r>
          </w:p>
          <w:p w14:paraId="11F173F6" w14:textId="77777777" w:rsidR="00BF3004" w:rsidRPr="00287EF2" w:rsidRDefault="00BF3004" w:rsidP="5220294C">
            <w:pPr>
              <w:ind w:left="0" w:firstLine="0"/>
              <w:rPr>
                <w:rFonts w:ascii="Consolas" w:hAnsi="Consolas"/>
                <w:noProof/>
                <w:lang w:val="en-HK" w:eastAsia="zh-HK"/>
              </w:rPr>
            </w:pPr>
            <w:r w:rsidRPr="5220294C">
              <w:rPr>
                <w:rFonts w:ascii="Consolas" w:hAnsi="Consolas"/>
                <w:noProof/>
                <w:lang w:val="en-HK" w:eastAsia="zh-HK"/>
              </w:rPr>
              <w:t>2012444444,Jolly,F,93</w:t>
            </w:r>
          </w:p>
          <w:p w14:paraId="76FA6EA8" w14:textId="77777777" w:rsidR="00BF3004" w:rsidRDefault="00BF3004" w:rsidP="5220294C">
            <w:pPr>
              <w:pStyle w:val="ListParagraph"/>
              <w:ind w:left="0" w:firstLine="0"/>
              <w:rPr>
                <w:noProof/>
                <w:lang w:val="en-HK" w:eastAsia="zh-HK"/>
              </w:rPr>
            </w:pPr>
            <w:r w:rsidRPr="5220294C">
              <w:rPr>
                <w:rFonts w:ascii="Consolas" w:hAnsi="Consolas"/>
                <w:noProof/>
                <w:lang w:val="en-HK" w:eastAsia="zh-HK"/>
              </w:rPr>
              <w:t>2012555555,Ken,M,100</w:t>
            </w:r>
          </w:p>
        </w:tc>
      </w:tr>
    </w:tbl>
    <w:p w14:paraId="0026F14B" w14:textId="538E2D67" w:rsidR="00BF3004" w:rsidRDefault="00BF3004" w:rsidP="5220294C">
      <w:pPr>
        <w:pStyle w:val="ListParagraph"/>
        <w:ind w:left="360" w:firstLine="0"/>
        <w:rPr>
          <w:noProof/>
          <w:lang w:val="en-HK" w:eastAsia="zh-HK"/>
        </w:rPr>
      </w:pPr>
    </w:p>
    <w:p w14:paraId="27357A19" w14:textId="662D20DA" w:rsidR="00695137" w:rsidRDefault="00695137" w:rsidP="5220294C">
      <w:pPr>
        <w:pStyle w:val="ListParagraph"/>
        <w:ind w:left="360" w:firstLine="0"/>
        <w:rPr>
          <w:rFonts w:ascii="Consolas" w:eastAsia="Consolas" w:hAnsi="Consolas" w:cs="Consolas"/>
          <w:b/>
          <w:bCs/>
          <w:noProof/>
          <w:lang w:val="en-HK" w:eastAsia="zh-HK"/>
        </w:rPr>
      </w:pPr>
      <w:r w:rsidRPr="5220294C">
        <w:rPr>
          <w:rFonts w:cs="Times New Roman"/>
          <w:noProof/>
          <w:lang w:val="en-HK" w:eastAsia="zh-HK"/>
        </w:rPr>
        <w:t xml:space="preserve">Ans: </w:t>
      </w:r>
      <w:sdt>
        <w:sdtPr>
          <w:rPr>
            <w:rFonts w:cs="Times New Roman"/>
            <w:lang w:eastAsia="zh-HK"/>
          </w:rPr>
          <w:id w:val="1138864220"/>
          <w:placeholder>
            <w:docPart w:val="F6FB60F1622A4BA9862380199E4D1839"/>
          </w:placeholder>
        </w:sdtPr>
        <w:sdtEndPr/>
        <w:sdtContent>
          <w:r w:rsidR="407F8ABA" w:rsidRPr="5220294C">
            <w:rPr>
              <w:rFonts w:ascii="Consolas" w:eastAsia="Consolas" w:hAnsi="Consolas" w:cs="Consolas"/>
              <w:b/>
              <w:bCs/>
              <w:noProof/>
              <w:lang w:val="en-HK" w:eastAsia="zh-HK"/>
            </w:rPr>
            <w:t xml:space="preserve">grep </w:t>
          </w:r>
          <w:r w:rsidR="58980368" w:rsidRPr="5220294C">
            <w:rPr>
              <w:rFonts w:ascii="Consolas" w:eastAsia="Consolas" w:hAnsi="Consolas" w:cs="Consolas"/>
              <w:b/>
              <w:bCs/>
              <w:noProof/>
              <w:lang w:val="en-HK" w:eastAsia="zh-HK"/>
            </w:rPr>
            <w:t>”2</w:t>
          </w:r>
          <w:r w:rsidR="407F8ABA" w:rsidRPr="5220294C">
            <w:rPr>
              <w:rFonts w:ascii="Consolas" w:eastAsia="Consolas" w:hAnsi="Consolas" w:cs="Consolas"/>
              <w:b/>
              <w:bCs/>
              <w:noProof/>
              <w:lang w:val="en-HK" w:eastAsia="zh-HK"/>
            </w:rPr>
            <w:t>012</w:t>
          </w:r>
          <w:r w:rsidR="403FA452" w:rsidRPr="5220294C">
            <w:rPr>
              <w:rFonts w:ascii="Consolas" w:eastAsia="Consolas" w:hAnsi="Consolas" w:cs="Consolas"/>
              <w:b/>
              <w:bCs/>
              <w:noProof/>
              <w:lang w:val="en-HK" w:eastAsia="zh-HK"/>
            </w:rPr>
            <w:t xml:space="preserve">“ </w:t>
          </w:r>
          <w:r w:rsidR="407F8ABA" w:rsidRPr="5220294C">
            <w:rPr>
              <w:rFonts w:ascii="Consolas" w:eastAsia="Consolas" w:hAnsi="Consolas" w:cs="Consolas"/>
              <w:b/>
              <w:bCs/>
              <w:noProof/>
              <w:lang w:val="en-HK" w:eastAsia="zh-HK"/>
            </w:rPr>
            <w:t>question1.txt</w:t>
          </w:r>
        </w:sdtContent>
      </w:sdt>
    </w:p>
    <w:p w14:paraId="1070979F" w14:textId="77777777" w:rsidR="00695137" w:rsidRDefault="00695137" w:rsidP="5220294C">
      <w:pPr>
        <w:pStyle w:val="ListParagraph"/>
        <w:ind w:left="360" w:firstLine="0"/>
        <w:rPr>
          <w:noProof/>
          <w:lang w:val="en-HK" w:eastAsia="zh-HK"/>
        </w:rPr>
      </w:pPr>
    </w:p>
    <w:p w14:paraId="7103685E" w14:textId="77777777" w:rsidR="00BF3004" w:rsidRPr="00A178E2" w:rsidRDefault="00BF3004" w:rsidP="00063E54">
      <w:pPr>
        <w:pStyle w:val="ListParagraph"/>
        <w:numPr>
          <w:ilvl w:val="0"/>
          <w:numId w:val="7"/>
        </w:numPr>
        <w:rPr>
          <w:lang w:eastAsia="zh-HK"/>
        </w:rPr>
      </w:pPr>
      <w:r w:rsidRPr="5220294C">
        <w:rPr>
          <w:noProof/>
          <w:lang w:val="en-HK" w:eastAsia="zh-HK"/>
        </w:rPr>
        <w:t>Give ONE</w:t>
      </w:r>
      <w:r w:rsidRPr="5220294C">
        <w:rPr>
          <w:rFonts w:cs="Times New Roman"/>
          <w:noProof/>
          <w:lang w:val="en-HK"/>
        </w:rPr>
        <w:t xml:space="preserve"> command to return the lines that contain the record of the students who are both:</w:t>
      </w:r>
    </w:p>
    <w:p w14:paraId="2AC7C43D" w14:textId="77777777" w:rsidR="00BF3004" w:rsidRDefault="00BF3004" w:rsidP="00063E54">
      <w:pPr>
        <w:pStyle w:val="ListParagraph"/>
        <w:numPr>
          <w:ilvl w:val="0"/>
          <w:numId w:val="8"/>
        </w:numPr>
        <w:rPr>
          <w:lang w:eastAsia="zh-HK"/>
        </w:rPr>
      </w:pPr>
      <w:r w:rsidRPr="5220294C">
        <w:rPr>
          <w:noProof/>
          <w:lang w:val="en-HK" w:eastAsia="zh-HK"/>
        </w:rPr>
        <w:t xml:space="preserve">UID start at </w:t>
      </w:r>
      <w:r w:rsidRPr="5220294C">
        <w:rPr>
          <w:b/>
          <w:bCs/>
          <w:noProof/>
          <w:lang w:val="en-HK" w:eastAsia="zh-HK"/>
        </w:rPr>
        <w:t>2012</w:t>
      </w:r>
      <w:r w:rsidRPr="5220294C">
        <w:rPr>
          <w:noProof/>
          <w:lang w:val="en-HK" w:eastAsia="zh-HK"/>
        </w:rPr>
        <w:t>, and</w:t>
      </w:r>
    </w:p>
    <w:p w14:paraId="631390DB" w14:textId="77777777" w:rsidR="00BF3004" w:rsidRPr="00BF3004" w:rsidRDefault="00BF3004" w:rsidP="00063E54">
      <w:pPr>
        <w:pStyle w:val="ListParagraph"/>
        <w:numPr>
          <w:ilvl w:val="0"/>
          <w:numId w:val="8"/>
        </w:numPr>
        <w:rPr>
          <w:lang w:eastAsia="zh-HK"/>
        </w:rPr>
      </w:pPr>
      <w:r w:rsidRPr="5220294C">
        <w:rPr>
          <w:noProof/>
          <w:lang w:val="en-HK" w:eastAsia="zh-HK"/>
        </w:rPr>
        <w:t xml:space="preserve">Name starts with the characters </w:t>
      </w:r>
      <w:r w:rsidRPr="5220294C">
        <w:rPr>
          <w:b/>
          <w:bCs/>
          <w:noProof/>
          <w:lang w:val="en-HK" w:eastAsia="zh-HK"/>
        </w:rPr>
        <w:t>J</w:t>
      </w:r>
      <w:r w:rsidRPr="5220294C">
        <w:rPr>
          <w:noProof/>
          <w:lang w:val="en-HK" w:eastAsia="zh-HK"/>
        </w:rPr>
        <w:t xml:space="preserve"> or </w:t>
      </w:r>
      <w:r w:rsidRPr="5220294C">
        <w:rPr>
          <w:b/>
          <w:bCs/>
          <w:noProof/>
          <w:lang w:val="en-HK" w:eastAsia="zh-HK"/>
        </w:rPr>
        <w:t>S</w:t>
      </w:r>
    </w:p>
    <w:p w14:paraId="01319F5F" w14:textId="07FBD47E" w:rsidR="00BF3004" w:rsidRDefault="00BF3004" w:rsidP="5220294C">
      <w:pPr>
        <w:ind w:left="360"/>
        <w:rPr>
          <w:noProof/>
          <w:lang w:eastAsia="zh-HK"/>
        </w:rPr>
      </w:pPr>
      <w:r w:rsidRPr="5220294C">
        <w:rPr>
          <w:noProof/>
          <w:lang w:eastAsia="zh-HK"/>
        </w:rPr>
        <w:t>Hints:</w:t>
      </w:r>
    </w:p>
    <w:tbl>
      <w:tblPr>
        <w:tblStyle w:val="TableGrid"/>
        <w:tblW w:w="0" w:type="auto"/>
        <w:tblInd w:w="360" w:type="dxa"/>
        <w:tblLook w:val="04A0" w:firstRow="1" w:lastRow="0" w:firstColumn="1" w:lastColumn="0" w:noHBand="0" w:noVBand="1"/>
      </w:tblPr>
      <w:tblGrid>
        <w:gridCol w:w="10096"/>
      </w:tblGrid>
      <w:tr w:rsidR="00BF3004" w14:paraId="7F79E909" w14:textId="77777777" w:rsidTr="5220294C">
        <w:tc>
          <w:tcPr>
            <w:tcW w:w="10096" w:type="dxa"/>
          </w:tcPr>
          <w:p w14:paraId="67BBA50C" w14:textId="77777777" w:rsidR="00BF3004" w:rsidRPr="009D5483" w:rsidRDefault="00BF3004" w:rsidP="5220294C">
            <w:pPr>
              <w:rPr>
                <w:rFonts w:ascii="Consolas" w:hAnsi="Consolas"/>
                <w:noProof/>
                <w:lang w:val="en-HK" w:eastAsia="zh-HK"/>
              </w:rPr>
            </w:pPr>
            <w:r w:rsidRPr="5220294C">
              <w:rPr>
                <w:rFonts w:ascii="Consolas" w:hAnsi="Consolas"/>
                <w:noProof/>
                <w:lang w:val="en-HK" w:eastAsia="zh-HK"/>
              </w:rPr>
              <w:t>$ [Your command]</w:t>
            </w:r>
          </w:p>
          <w:p w14:paraId="24B7BDA4" w14:textId="77777777" w:rsidR="00BF3004" w:rsidRPr="009D5483" w:rsidRDefault="00BF3004" w:rsidP="5220294C">
            <w:pPr>
              <w:rPr>
                <w:rFonts w:ascii="Consolas" w:hAnsi="Consolas"/>
                <w:noProof/>
                <w:lang w:val="en-HK" w:eastAsia="zh-HK"/>
              </w:rPr>
            </w:pPr>
            <w:r w:rsidRPr="5220294C">
              <w:rPr>
                <w:rFonts w:ascii="Consolas" w:hAnsi="Consolas"/>
                <w:noProof/>
                <w:lang w:val="en-HK" w:eastAsia="zh-HK"/>
              </w:rPr>
              <w:t>2012333333,Smitty,F,92</w:t>
            </w:r>
          </w:p>
          <w:p w14:paraId="37F2FA52" w14:textId="77777777" w:rsidR="00BF3004" w:rsidRDefault="00BF3004" w:rsidP="5220294C">
            <w:pPr>
              <w:rPr>
                <w:noProof/>
                <w:lang w:val="en-HK" w:eastAsia="zh-HK"/>
              </w:rPr>
            </w:pPr>
            <w:r w:rsidRPr="5220294C">
              <w:rPr>
                <w:rFonts w:ascii="Consolas" w:hAnsi="Consolas"/>
                <w:noProof/>
                <w:lang w:val="en-HK" w:eastAsia="zh-HK"/>
              </w:rPr>
              <w:t>2012444444,Jolly,F,93</w:t>
            </w:r>
          </w:p>
        </w:tc>
      </w:tr>
    </w:tbl>
    <w:p w14:paraId="558D0116" w14:textId="77777777" w:rsidR="00695137" w:rsidRDefault="00695137" w:rsidP="5220294C">
      <w:pPr>
        <w:pStyle w:val="ListParagraph"/>
        <w:ind w:left="360" w:firstLine="0"/>
        <w:rPr>
          <w:rFonts w:cs="Times New Roman"/>
          <w:noProof/>
          <w:lang w:val="en-HK" w:eastAsia="zh-HK"/>
        </w:rPr>
      </w:pPr>
    </w:p>
    <w:p w14:paraId="4CA671D6" w14:textId="49F17A01" w:rsidR="00695137" w:rsidRDefault="00695137" w:rsidP="00695137">
      <w:pPr>
        <w:pStyle w:val="ListParagraph"/>
        <w:ind w:left="360" w:firstLine="0"/>
        <w:rPr>
          <w:rFonts w:cs="Times New Roman"/>
          <w:lang w:eastAsia="zh-HK"/>
        </w:rPr>
      </w:pPr>
      <w:r w:rsidRPr="4737A352">
        <w:rPr>
          <w:rFonts w:cs="Times New Roman"/>
          <w:noProof/>
          <w:lang w:val="en-HK" w:eastAsia="zh-HK"/>
        </w:rPr>
        <w:t xml:space="preserve">Ans: </w:t>
      </w:r>
      <w:sdt>
        <w:sdtPr>
          <w:rPr>
            <w:rFonts w:cs="Times New Roman"/>
            <w:lang w:eastAsia="zh-HK"/>
          </w:rPr>
          <w:id w:val="1613984663"/>
          <w:placeholder>
            <w:docPart w:val="35BD172DEB7B435CA86A7AE726F781AB"/>
          </w:placeholder>
        </w:sdtPr>
        <w:sdtEndPr/>
        <w:sdtContent>
          <w:proofErr w:type="spellStart"/>
          <w:r w:rsidR="77C8F1E0" w:rsidRPr="4737A352">
            <w:rPr>
              <w:rFonts w:ascii="Consolas" w:eastAsia="Consolas" w:hAnsi="Consolas" w:cs="Consolas"/>
              <w:b/>
              <w:bCs/>
              <w:lang w:eastAsia="zh-HK"/>
            </w:rPr>
            <w:t>grep</w:t>
          </w:r>
          <w:proofErr w:type="spellEnd"/>
          <w:r w:rsidR="77C8F1E0" w:rsidRPr="4737A352">
            <w:rPr>
              <w:rFonts w:ascii="Consolas" w:eastAsia="Consolas" w:hAnsi="Consolas" w:cs="Consolas"/>
              <w:b/>
              <w:bCs/>
              <w:lang w:eastAsia="zh-HK"/>
            </w:rPr>
            <w:t xml:space="preserve"> –E </w:t>
          </w:r>
          <w:r w:rsidR="2A54078A" w:rsidRPr="4737A352">
            <w:rPr>
              <w:rFonts w:ascii="Consolas" w:eastAsia="Consolas" w:hAnsi="Consolas" w:cs="Consolas"/>
              <w:b/>
              <w:bCs/>
              <w:lang w:eastAsia="zh-HK"/>
            </w:rPr>
            <w:t>”</w:t>
          </w:r>
          <w:r w:rsidR="77C8F1E0" w:rsidRPr="4737A352">
            <w:rPr>
              <w:rFonts w:ascii="Consolas" w:eastAsia="Consolas" w:hAnsi="Consolas" w:cs="Consolas"/>
              <w:b/>
              <w:bCs/>
              <w:lang w:eastAsia="zh-HK"/>
            </w:rPr>
            <w:t>2012</w:t>
          </w:r>
          <w:r w:rsidR="025A4430" w:rsidRPr="4737A352">
            <w:rPr>
              <w:rFonts w:ascii="Consolas" w:eastAsia="Consolas" w:hAnsi="Consolas" w:cs="Consolas"/>
              <w:b/>
              <w:bCs/>
              <w:lang w:eastAsia="zh-HK"/>
            </w:rPr>
            <w:t>[0-9]{6}</w:t>
          </w:r>
          <w:r w:rsidR="1EA7D890" w:rsidRPr="4737A352">
            <w:rPr>
              <w:rFonts w:ascii="Consolas" w:eastAsia="Consolas" w:hAnsi="Consolas" w:cs="Consolas"/>
              <w:b/>
              <w:bCs/>
              <w:lang w:eastAsia="zh-HK"/>
            </w:rPr>
            <w:t>,[JS]“</w:t>
          </w:r>
          <w:r w:rsidR="4BCD86F3" w:rsidRPr="4737A352">
            <w:rPr>
              <w:rFonts w:ascii="Consolas" w:eastAsia="Consolas" w:hAnsi="Consolas" w:cs="Consolas"/>
              <w:b/>
              <w:bCs/>
              <w:lang w:eastAsia="zh-HK"/>
            </w:rPr>
            <w:t xml:space="preserve"> question1.txt</w:t>
          </w:r>
        </w:sdtContent>
      </w:sdt>
    </w:p>
    <w:p w14:paraId="02EE08E4" w14:textId="77777777" w:rsidR="00BF3004" w:rsidRPr="00695137" w:rsidRDefault="00BF3004" w:rsidP="5220294C">
      <w:pPr>
        <w:rPr>
          <w:noProof/>
          <w:lang w:eastAsia="zh-HK"/>
        </w:rPr>
      </w:pPr>
    </w:p>
    <w:p w14:paraId="5A832F20" w14:textId="10594F6C" w:rsidR="000C6DCC" w:rsidRPr="00BF3004" w:rsidRDefault="00C55ED6" w:rsidP="5220294C">
      <w:pPr>
        <w:tabs>
          <w:tab w:val="left" w:pos="525"/>
        </w:tabs>
        <w:rPr>
          <w:rFonts w:cs="Times New Roman"/>
          <w:noProof/>
          <w:lang w:eastAsia="zh-HK"/>
        </w:rPr>
      </w:pPr>
      <w:r>
        <w:rPr>
          <w:rFonts w:cs="Times New Roman"/>
          <w:lang w:eastAsia="zh-HK"/>
        </w:rPr>
        <w:tab/>
      </w:r>
    </w:p>
    <w:sectPr w:rsidR="000C6DCC" w:rsidRPr="00BF3004" w:rsidSect="00EB79A6">
      <w:footerReference w:type="default" r:id="rId8"/>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28D2D" w14:textId="77777777" w:rsidR="00063E54" w:rsidRDefault="00063E54" w:rsidP="00EB79A6">
      <w:pPr>
        <w:spacing w:after="0" w:line="240" w:lineRule="auto"/>
      </w:pPr>
      <w:r>
        <w:separator/>
      </w:r>
    </w:p>
  </w:endnote>
  <w:endnote w:type="continuationSeparator" w:id="0">
    <w:p w14:paraId="4CCFD94B" w14:textId="77777777" w:rsidR="00063E54" w:rsidRDefault="00063E54"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3308" w14:textId="01918B99" w:rsidR="00515461" w:rsidRPr="00EB79A6" w:rsidRDefault="00C55ED6" w:rsidP="003B071E">
    <w:pPr>
      <w:pStyle w:val="Footer"/>
      <w:pBdr>
        <w:top w:val="single" w:sz="4" w:space="1" w:color="auto"/>
      </w:pBdr>
      <w:rPr>
        <w:sz w:val="20"/>
      </w:rPr>
    </w:pPr>
    <w:r>
      <w:rPr>
        <w:sz w:val="20"/>
      </w:rPr>
      <w:t>Checkpoint</w:t>
    </w:r>
    <w:r>
      <w:rPr>
        <w:sz w:val="20"/>
        <w:lang w:val="en-GB"/>
      </w:rPr>
      <w:t xml:space="preserve"> </w:t>
    </w:r>
    <w:r w:rsidR="00515461" w:rsidRPr="00EB79A6">
      <w:rPr>
        <w:sz w:val="20"/>
      </w:rPr>
      <w:ptab w:relativeTo="margin" w:alignment="center" w:leader="none"/>
    </w:r>
    <w:r>
      <w:rPr>
        <w:sz w:val="20"/>
      </w:rPr>
      <w:t>Module</w:t>
    </w:r>
    <w:r w:rsidR="00515461" w:rsidRPr="00EB79A6">
      <w:rPr>
        <w:sz w:val="20"/>
      </w:rPr>
      <w:t xml:space="preserve"> 1</w:t>
    </w:r>
    <w:r w:rsidR="00515461" w:rsidRPr="00EB79A6">
      <w:rPr>
        <w:sz w:val="20"/>
      </w:rPr>
      <w:ptab w:relativeTo="margin" w:alignment="right" w:leader="none"/>
    </w:r>
    <w:r w:rsidR="00515461" w:rsidRPr="00EB79A6">
      <w:rPr>
        <w:sz w:val="20"/>
      </w:rPr>
      <w:t xml:space="preserve">p. </w:t>
    </w:r>
    <w:r w:rsidR="00515461" w:rsidRPr="00EB79A6">
      <w:rPr>
        <w:sz w:val="20"/>
      </w:rPr>
      <w:fldChar w:fldCharType="begin"/>
    </w:r>
    <w:r w:rsidR="00515461" w:rsidRPr="00EB79A6">
      <w:rPr>
        <w:sz w:val="20"/>
      </w:rPr>
      <w:instrText xml:space="preserve"> PAGE   \* MERGEFORMAT </w:instrText>
    </w:r>
    <w:r w:rsidR="00515461" w:rsidRPr="00EB79A6">
      <w:rPr>
        <w:sz w:val="20"/>
      </w:rPr>
      <w:fldChar w:fldCharType="separate"/>
    </w:r>
    <w:r w:rsidR="00515461">
      <w:rPr>
        <w:sz w:val="20"/>
      </w:rPr>
      <w:t>1</w:t>
    </w:r>
    <w:r w:rsidR="00515461" w:rsidRPr="00EB79A6">
      <w:rPr>
        <w:sz w:val="20"/>
      </w:rPr>
      <w:fldChar w:fldCharType="end"/>
    </w:r>
    <w:r w:rsidR="00515461" w:rsidRPr="00EB79A6">
      <w:rPr>
        <w:sz w:val="20"/>
      </w:rPr>
      <w:t>/</w:t>
    </w:r>
    <w:r w:rsidR="00515461" w:rsidRPr="00EB79A6">
      <w:rPr>
        <w:sz w:val="20"/>
      </w:rPr>
      <w:fldChar w:fldCharType="begin"/>
    </w:r>
    <w:r w:rsidR="00515461" w:rsidRPr="00EB79A6">
      <w:rPr>
        <w:sz w:val="20"/>
      </w:rPr>
      <w:instrText xml:space="preserve"> NUMPAGES   \* MERGEFORMAT </w:instrText>
    </w:r>
    <w:r w:rsidR="00515461" w:rsidRPr="00EB79A6">
      <w:rPr>
        <w:sz w:val="20"/>
      </w:rPr>
      <w:fldChar w:fldCharType="separate"/>
    </w:r>
    <w:r w:rsidR="00515461">
      <w:rPr>
        <w:sz w:val="20"/>
      </w:rPr>
      <w:t>2</w:t>
    </w:r>
    <w:r w:rsidR="00515461"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64C6D" w14:textId="77777777" w:rsidR="00063E54" w:rsidRDefault="00063E54" w:rsidP="00EB79A6">
      <w:pPr>
        <w:spacing w:after="0" w:line="240" w:lineRule="auto"/>
      </w:pPr>
      <w:r>
        <w:separator/>
      </w:r>
    </w:p>
  </w:footnote>
  <w:footnote w:type="continuationSeparator" w:id="0">
    <w:p w14:paraId="3C418B31" w14:textId="77777777" w:rsidR="00063E54" w:rsidRDefault="00063E54" w:rsidP="00EB79A6">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N/omUzCtg+qoee" id="OjUIdn6i"/>
    <int:ParagraphRange paragraphId="1568783444" textId="11303754" start="41" length="4" invalidationStart="41" invalidationLength="4" id="GQHy1q9v"/>
    <int:ParagraphRange paragraphId="1191193237" textId="562673310" start="149" length="7" invalidationStart="149" invalidationLength="7" id="sf3qNlp6"/>
    <int:WordHash hashCode="kIaP/fo6i9mc+p" id="7teGlbBA"/>
    <int:WordHash hashCode="WaNyyJSdmEa6UC" id="mZJzV6EV"/>
    <int:WordHash hashCode="zht8Hn0bnyu7KB" id="uIug3vcB"/>
    <int:WordHash hashCode="QsU8343NoH7wbE" id="v3Mlr50D"/>
    <int:ParagraphRange paragraphId="1411406716" textId="789236089" start="39" length="6" invalidationStart="39" invalidationLength="6" id="tqRAi3hF"/>
    <int:ParagraphRange paragraphId="1262924706" textId="2004318071" start="147" length="14" invalidationStart="147" invalidationLength="14" id="3KmglgL1"/>
    <int:ParagraphRange paragraphId="1262924706" textId="2004318071" start="129" length="3" invalidationStart="129" invalidationLength="3" id="GrOKebYn"/>
    <int:ParagraphRange paragraphId="657816089" textId="1714233562" start="11" length="19" invalidationStart="11" invalidationLength="19" id="VMqHOC6x"/>
    <int:ParagraphRange paragraphId="1826086956" textId="743405188" start="3" length="3" invalidationStart="3" invalidationLength="3" id="YgUuJD7v"/>
    <int:ParagraphRange paragraphId="1555519660" textId="2004318071" start="0" length="14" invalidationStart="0" invalidationLength="14" id="sTAlV2NP"/>
    <int:ParagraphRange paragraphId="1285976534" textId="1443180876" start="14" length="6" invalidationStart="14" invalidationLength="6" id="9TaYIgQw"/>
    <int:ParagraphRange paragraphId="1285976534" textId="1443180876" start="22" length="6" invalidationStart="22" invalidationLength="6" id="2SDzcysk"/>
    <int:ParagraphRange paragraphId="1285976534" textId="1558081337" start="14" length="6" invalidationStart="14" invalidationLength="6" id="TqEpDkvK"/>
    <int:ParagraphRange paragraphId="1285976534" textId="1558081337" start="23" length="3" invalidationStart="23" invalidationLength="3" id="OXyy7j7c"/>
    <int:ParagraphRange paragraphId="1285976534" textId="1626117042" start="14" length="6" invalidationStart="14" invalidationLength="6" id="RqsJwsee"/>
  </int:Manifest>
  <int:Observations>
    <int:Content id="OjUIdn6i">
      <int:Rejection type="LegacyProofing"/>
    </int:Content>
    <int:Content id="GQHy1q9v">
      <int:Rejection type="LegacyProofing"/>
    </int:Content>
    <int:Content id="sf3qNlp6">
      <int:Rejection type="LegacyProofing"/>
    </int:Content>
    <int:Content id="7teGlbBA">
      <int:Rejection type="LegacyProofing"/>
    </int:Content>
    <int:Content id="mZJzV6EV">
      <int:Rejection type="LegacyProofing"/>
    </int:Content>
    <int:Content id="uIug3vcB">
      <int:Rejection type="LegacyProofing"/>
    </int:Content>
    <int:Content id="v3Mlr50D">
      <int:Rejection type="LegacyProofing"/>
    </int:Content>
    <int:Content id="tqRAi3hF">
      <int:Rejection type="LegacyProofing"/>
    </int:Content>
    <int:Content id="3KmglgL1">
      <int:Rejection type="LegacyProofing"/>
    </int:Content>
    <int:Content id="GrOKebYn">
      <int:Rejection type="LegacyProofing"/>
    </int:Content>
    <int:Content id="VMqHOC6x">
      <int:Rejection type="LegacyProofing"/>
    </int:Content>
    <int:Content id="YgUuJD7v">
      <int:Rejection type="LegacyProofing"/>
    </int:Content>
    <int:Content id="sTAlV2NP">
      <int:Rejection type="LegacyProofing"/>
    </int:Content>
    <int:Content id="9TaYIgQw">
      <int:Rejection type="LegacyProofing"/>
    </int:Content>
    <int:Content id="2SDzcysk">
      <int:Rejection type="LegacyProofing"/>
    </int:Content>
    <int:Content id="TqEpDkvK">
      <int:Rejection type="LegacyProofing"/>
    </int:Content>
    <int:Content id="OXyy7j7c">
      <int:Rejection type="LegacyProofing"/>
    </int:Content>
    <int:Content id="RqsJwse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A05986"/>
    <w:lvl w:ilvl="0">
      <w:start w:val="1"/>
      <w:numFmt w:val="decimal"/>
      <w:pStyle w:val="ListNumber5"/>
      <w:lvlText w:val="%1."/>
      <w:lvlJc w:val="left"/>
      <w:pPr>
        <w:tabs>
          <w:tab w:val="num" w:pos="2934"/>
        </w:tabs>
        <w:ind w:left="2934"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8284611"/>
    <w:multiLevelType w:val="multilevel"/>
    <w:tmpl w:val="65420C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C5858B2"/>
    <w:multiLevelType w:val="hybridMultilevel"/>
    <w:tmpl w:val="8B4696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F26502"/>
    <w:multiLevelType w:val="hybridMultilevel"/>
    <w:tmpl w:val="CB064192"/>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3" w15:restartNumberingAfterBreak="0">
    <w:nsid w:val="3FC06063"/>
    <w:multiLevelType w:val="hybridMultilevel"/>
    <w:tmpl w:val="E3E0854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46E57B36"/>
    <w:multiLevelType w:val="hybridMultilevel"/>
    <w:tmpl w:val="113A24CE"/>
    <w:lvl w:ilvl="0" w:tplc="73D65492">
      <w:start w:val="1"/>
      <w:numFmt w:val="decimal"/>
      <w:lvlText w:val="%1."/>
      <w:lvlJc w:val="left"/>
      <w:pPr>
        <w:ind w:left="720" w:hanging="360"/>
      </w:pPr>
      <w:rPr>
        <w:b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4B147517"/>
    <w:multiLevelType w:val="hybridMultilevel"/>
    <w:tmpl w:val="E4A05C08"/>
    <w:lvl w:ilvl="0" w:tplc="6C44C6B2">
      <w:start w:val="1"/>
      <w:numFmt w:val="decimal"/>
      <w:lvlText w:val="%1."/>
      <w:lvlJc w:val="left"/>
      <w:pPr>
        <w:ind w:left="360" w:hanging="360"/>
      </w:pPr>
      <w:rPr>
        <w:b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5ADE417A"/>
    <w:multiLevelType w:val="hybridMultilevel"/>
    <w:tmpl w:val="657E2E58"/>
    <w:lvl w:ilvl="0" w:tplc="FFFFFFFF">
      <w:start w:val="1"/>
      <w:numFmt w:val="decimal"/>
      <w:pStyle w:val="Cod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DC1A07"/>
    <w:multiLevelType w:val="hybridMultilevel"/>
    <w:tmpl w:val="A0B84AEA"/>
    <w:lvl w:ilvl="0" w:tplc="3C090015">
      <w:start w:val="1"/>
      <w:numFmt w:val="upp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563BF1"/>
    <w:multiLevelType w:val="hybridMultilevel"/>
    <w:tmpl w:val="8B3269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789127BB"/>
    <w:multiLevelType w:val="hybridMultilevel"/>
    <w:tmpl w:val="655C04CC"/>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1" w15:restartNumberingAfterBreak="0">
    <w:nsid w:val="7C14505E"/>
    <w:multiLevelType w:val="hybridMultilevel"/>
    <w:tmpl w:val="8B4696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13"/>
  </w:num>
  <w:num w:numId="4">
    <w:abstractNumId w:val="20"/>
  </w:num>
  <w:num w:numId="5">
    <w:abstractNumId w:val="17"/>
  </w:num>
  <w:num w:numId="6">
    <w:abstractNumId w:val="12"/>
  </w:num>
  <w:num w:numId="7">
    <w:abstractNumId w:val="15"/>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6"/>
  </w:num>
  <w:num w:numId="20">
    <w:abstractNumId w:val="18"/>
  </w:num>
  <w:num w:numId="21">
    <w:abstractNumId w:val="11"/>
  </w:num>
  <w:num w:numId="22">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DcyMLEwMTA2NDFV0lEKTi0uzszPAykwNKgFANFHnswtAAAA"/>
  </w:docVars>
  <w:rsids>
    <w:rsidRoot w:val="00EB79A6"/>
    <w:rsid w:val="0000504E"/>
    <w:rsid w:val="000050A6"/>
    <w:rsid w:val="00014D2A"/>
    <w:rsid w:val="000354A5"/>
    <w:rsid w:val="0004718C"/>
    <w:rsid w:val="00047C5E"/>
    <w:rsid w:val="00052763"/>
    <w:rsid w:val="00054A02"/>
    <w:rsid w:val="00063E54"/>
    <w:rsid w:val="000648CD"/>
    <w:rsid w:val="00075AA1"/>
    <w:rsid w:val="00076C7B"/>
    <w:rsid w:val="00078042"/>
    <w:rsid w:val="000831DE"/>
    <w:rsid w:val="000A1CB7"/>
    <w:rsid w:val="000A4755"/>
    <w:rsid w:val="000C008B"/>
    <w:rsid w:val="000C6DCC"/>
    <w:rsid w:val="000D1971"/>
    <w:rsid w:val="000F25CA"/>
    <w:rsid w:val="000F6BFF"/>
    <w:rsid w:val="00100E35"/>
    <w:rsid w:val="00101B8F"/>
    <w:rsid w:val="0010541A"/>
    <w:rsid w:val="00116676"/>
    <w:rsid w:val="00133CCD"/>
    <w:rsid w:val="001422AB"/>
    <w:rsid w:val="00151324"/>
    <w:rsid w:val="00152734"/>
    <w:rsid w:val="0015455C"/>
    <w:rsid w:val="00160B7D"/>
    <w:rsid w:val="00167219"/>
    <w:rsid w:val="00181AA6"/>
    <w:rsid w:val="001A40FE"/>
    <w:rsid w:val="001A4525"/>
    <w:rsid w:val="001A5039"/>
    <w:rsid w:val="001A65E8"/>
    <w:rsid w:val="001C29F9"/>
    <w:rsid w:val="001C36F1"/>
    <w:rsid w:val="001E0141"/>
    <w:rsid w:val="001F57D6"/>
    <w:rsid w:val="00230190"/>
    <w:rsid w:val="0023096A"/>
    <w:rsid w:val="00244E21"/>
    <w:rsid w:val="002477B9"/>
    <w:rsid w:val="00247B50"/>
    <w:rsid w:val="00271710"/>
    <w:rsid w:val="00283B02"/>
    <w:rsid w:val="002909B8"/>
    <w:rsid w:val="0029580F"/>
    <w:rsid w:val="0029605D"/>
    <w:rsid w:val="002B11A1"/>
    <w:rsid w:val="002B5943"/>
    <w:rsid w:val="002B5CF2"/>
    <w:rsid w:val="002B6B13"/>
    <w:rsid w:val="002C0642"/>
    <w:rsid w:val="002E0E93"/>
    <w:rsid w:val="002E1C69"/>
    <w:rsid w:val="002E22ED"/>
    <w:rsid w:val="002E569E"/>
    <w:rsid w:val="002E58CB"/>
    <w:rsid w:val="002E7F5F"/>
    <w:rsid w:val="00301411"/>
    <w:rsid w:val="00315AB1"/>
    <w:rsid w:val="00327718"/>
    <w:rsid w:val="003402E1"/>
    <w:rsid w:val="00350EA5"/>
    <w:rsid w:val="00353FE0"/>
    <w:rsid w:val="003627DF"/>
    <w:rsid w:val="003723BF"/>
    <w:rsid w:val="00377915"/>
    <w:rsid w:val="0039478E"/>
    <w:rsid w:val="003978B1"/>
    <w:rsid w:val="003A53A4"/>
    <w:rsid w:val="003A6503"/>
    <w:rsid w:val="003B071E"/>
    <w:rsid w:val="003C5EE4"/>
    <w:rsid w:val="003D03A2"/>
    <w:rsid w:val="003D6750"/>
    <w:rsid w:val="003E543B"/>
    <w:rsid w:val="003F0606"/>
    <w:rsid w:val="004110E7"/>
    <w:rsid w:val="00413D96"/>
    <w:rsid w:val="00415765"/>
    <w:rsid w:val="00445996"/>
    <w:rsid w:val="004576D3"/>
    <w:rsid w:val="00464184"/>
    <w:rsid w:val="00467F36"/>
    <w:rsid w:val="00483E99"/>
    <w:rsid w:val="0049666D"/>
    <w:rsid w:val="004A177F"/>
    <w:rsid w:val="004A5E16"/>
    <w:rsid w:val="004B1682"/>
    <w:rsid w:val="004B1A6E"/>
    <w:rsid w:val="004B6215"/>
    <w:rsid w:val="004C0AB4"/>
    <w:rsid w:val="004D41C9"/>
    <w:rsid w:val="004D7EB1"/>
    <w:rsid w:val="004E3561"/>
    <w:rsid w:val="004E420B"/>
    <w:rsid w:val="00505EA8"/>
    <w:rsid w:val="00515461"/>
    <w:rsid w:val="005157C2"/>
    <w:rsid w:val="0051637B"/>
    <w:rsid w:val="00535294"/>
    <w:rsid w:val="005566BB"/>
    <w:rsid w:val="00566F36"/>
    <w:rsid w:val="00573702"/>
    <w:rsid w:val="005748CB"/>
    <w:rsid w:val="00584C59"/>
    <w:rsid w:val="005A1AB2"/>
    <w:rsid w:val="005A34AE"/>
    <w:rsid w:val="005B73C8"/>
    <w:rsid w:val="005C4E67"/>
    <w:rsid w:val="005D27FE"/>
    <w:rsid w:val="005E02B9"/>
    <w:rsid w:val="005E1B96"/>
    <w:rsid w:val="005E36E9"/>
    <w:rsid w:val="005E3AB6"/>
    <w:rsid w:val="005F15BB"/>
    <w:rsid w:val="005FEBEF"/>
    <w:rsid w:val="00611220"/>
    <w:rsid w:val="00623ACD"/>
    <w:rsid w:val="00632631"/>
    <w:rsid w:val="006331E6"/>
    <w:rsid w:val="00650B00"/>
    <w:rsid w:val="00651D08"/>
    <w:rsid w:val="00663D97"/>
    <w:rsid w:val="00676F93"/>
    <w:rsid w:val="006813FB"/>
    <w:rsid w:val="00695137"/>
    <w:rsid w:val="006A5784"/>
    <w:rsid w:val="006B302E"/>
    <w:rsid w:val="006B5004"/>
    <w:rsid w:val="006B7627"/>
    <w:rsid w:val="006C3113"/>
    <w:rsid w:val="006E5021"/>
    <w:rsid w:val="006E56F6"/>
    <w:rsid w:val="006E6F30"/>
    <w:rsid w:val="007073D5"/>
    <w:rsid w:val="007134F7"/>
    <w:rsid w:val="007234A7"/>
    <w:rsid w:val="00724B0A"/>
    <w:rsid w:val="00741585"/>
    <w:rsid w:val="00743A9E"/>
    <w:rsid w:val="00745BBA"/>
    <w:rsid w:val="0075147F"/>
    <w:rsid w:val="00751D95"/>
    <w:rsid w:val="0077092D"/>
    <w:rsid w:val="0079474C"/>
    <w:rsid w:val="00797298"/>
    <w:rsid w:val="007A47AA"/>
    <w:rsid w:val="007B3259"/>
    <w:rsid w:val="007E4410"/>
    <w:rsid w:val="007F2677"/>
    <w:rsid w:val="007F4980"/>
    <w:rsid w:val="00803C1A"/>
    <w:rsid w:val="008127D1"/>
    <w:rsid w:val="008160AB"/>
    <w:rsid w:val="00816959"/>
    <w:rsid w:val="008213D9"/>
    <w:rsid w:val="008425F2"/>
    <w:rsid w:val="00845BD4"/>
    <w:rsid w:val="008526E0"/>
    <w:rsid w:val="00852BCD"/>
    <w:rsid w:val="008544A2"/>
    <w:rsid w:val="00855BF8"/>
    <w:rsid w:val="0086683B"/>
    <w:rsid w:val="00871D1B"/>
    <w:rsid w:val="00873F1B"/>
    <w:rsid w:val="0088770A"/>
    <w:rsid w:val="00891C6C"/>
    <w:rsid w:val="008A304D"/>
    <w:rsid w:val="008A7E6C"/>
    <w:rsid w:val="008B5C3F"/>
    <w:rsid w:val="008C04A5"/>
    <w:rsid w:val="008C328E"/>
    <w:rsid w:val="008C4E10"/>
    <w:rsid w:val="008C506B"/>
    <w:rsid w:val="008C7690"/>
    <w:rsid w:val="008D2E7E"/>
    <w:rsid w:val="008D6326"/>
    <w:rsid w:val="008E4B63"/>
    <w:rsid w:val="008E5FD1"/>
    <w:rsid w:val="008F318C"/>
    <w:rsid w:val="008F6A03"/>
    <w:rsid w:val="009123FD"/>
    <w:rsid w:val="009213AB"/>
    <w:rsid w:val="009252E3"/>
    <w:rsid w:val="00985AB8"/>
    <w:rsid w:val="009902B7"/>
    <w:rsid w:val="009A10F7"/>
    <w:rsid w:val="009B2168"/>
    <w:rsid w:val="009B6A81"/>
    <w:rsid w:val="009C0C6D"/>
    <w:rsid w:val="009C16DF"/>
    <w:rsid w:val="009C7DC8"/>
    <w:rsid w:val="009D0B5E"/>
    <w:rsid w:val="009D5CBC"/>
    <w:rsid w:val="009E28CB"/>
    <w:rsid w:val="009F6F7B"/>
    <w:rsid w:val="00A02C11"/>
    <w:rsid w:val="00A20511"/>
    <w:rsid w:val="00A209E3"/>
    <w:rsid w:val="00A552B9"/>
    <w:rsid w:val="00A616F2"/>
    <w:rsid w:val="00A67F55"/>
    <w:rsid w:val="00A707A6"/>
    <w:rsid w:val="00A72FB2"/>
    <w:rsid w:val="00A8133D"/>
    <w:rsid w:val="00A81BC1"/>
    <w:rsid w:val="00A92164"/>
    <w:rsid w:val="00AA55EF"/>
    <w:rsid w:val="00AB5D40"/>
    <w:rsid w:val="00AB7DC3"/>
    <w:rsid w:val="00AC14BD"/>
    <w:rsid w:val="00AC71B1"/>
    <w:rsid w:val="00AE2A57"/>
    <w:rsid w:val="00AE42B4"/>
    <w:rsid w:val="00AE599D"/>
    <w:rsid w:val="00AF5AE8"/>
    <w:rsid w:val="00B07884"/>
    <w:rsid w:val="00B5398C"/>
    <w:rsid w:val="00B6039D"/>
    <w:rsid w:val="00B621A4"/>
    <w:rsid w:val="00B746C0"/>
    <w:rsid w:val="00B816DD"/>
    <w:rsid w:val="00B83DD5"/>
    <w:rsid w:val="00B9460C"/>
    <w:rsid w:val="00B9784F"/>
    <w:rsid w:val="00BA40BC"/>
    <w:rsid w:val="00BB0704"/>
    <w:rsid w:val="00BB4562"/>
    <w:rsid w:val="00BB64B5"/>
    <w:rsid w:val="00BB6EEA"/>
    <w:rsid w:val="00BC1447"/>
    <w:rsid w:val="00BD030A"/>
    <w:rsid w:val="00BD3FA5"/>
    <w:rsid w:val="00BD67C2"/>
    <w:rsid w:val="00BE3D3A"/>
    <w:rsid w:val="00BF3004"/>
    <w:rsid w:val="00C0487F"/>
    <w:rsid w:val="00C06EF9"/>
    <w:rsid w:val="00C06F40"/>
    <w:rsid w:val="00C20E42"/>
    <w:rsid w:val="00C24432"/>
    <w:rsid w:val="00C245F9"/>
    <w:rsid w:val="00C36BAE"/>
    <w:rsid w:val="00C4279B"/>
    <w:rsid w:val="00C45DA2"/>
    <w:rsid w:val="00C55ED6"/>
    <w:rsid w:val="00C57C1B"/>
    <w:rsid w:val="00C6009F"/>
    <w:rsid w:val="00C6123C"/>
    <w:rsid w:val="00C749F3"/>
    <w:rsid w:val="00C90A4F"/>
    <w:rsid w:val="00C94298"/>
    <w:rsid w:val="00CA1D54"/>
    <w:rsid w:val="00CC702B"/>
    <w:rsid w:val="00CD0753"/>
    <w:rsid w:val="00CD25EB"/>
    <w:rsid w:val="00CD41F7"/>
    <w:rsid w:val="00CD68C5"/>
    <w:rsid w:val="00CD7D69"/>
    <w:rsid w:val="00CF6325"/>
    <w:rsid w:val="00D0721C"/>
    <w:rsid w:val="00D2782D"/>
    <w:rsid w:val="00D31F0D"/>
    <w:rsid w:val="00D42508"/>
    <w:rsid w:val="00D446EA"/>
    <w:rsid w:val="00D4747E"/>
    <w:rsid w:val="00D77A4D"/>
    <w:rsid w:val="00D93E64"/>
    <w:rsid w:val="00D948A4"/>
    <w:rsid w:val="00D95674"/>
    <w:rsid w:val="00D961C0"/>
    <w:rsid w:val="00DA3845"/>
    <w:rsid w:val="00DC238B"/>
    <w:rsid w:val="00DC4558"/>
    <w:rsid w:val="00DC5D70"/>
    <w:rsid w:val="00DD0DB4"/>
    <w:rsid w:val="00DD1496"/>
    <w:rsid w:val="00DD1C5F"/>
    <w:rsid w:val="00DE79B0"/>
    <w:rsid w:val="00DF4728"/>
    <w:rsid w:val="00E023B1"/>
    <w:rsid w:val="00E075E0"/>
    <w:rsid w:val="00E128CF"/>
    <w:rsid w:val="00E30F34"/>
    <w:rsid w:val="00E50439"/>
    <w:rsid w:val="00E55F5C"/>
    <w:rsid w:val="00E57671"/>
    <w:rsid w:val="00E65418"/>
    <w:rsid w:val="00E77A05"/>
    <w:rsid w:val="00E87822"/>
    <w:rsid w:val="00E93D89"/>
    <w:rsid w:val="00EB79A6"/>
    <w:rsid w:val="00ED2E4A"/>
    <w:rsid w:val="00ED6405"/>
    <w:rsid w:val="00EF19D2"/>
    <w:rsid w:val="00EF3CD7"/>
    <w:rsid w:val="00F01364"/>
    <w:rsid w:val="00F228CE"/>
    <w:rsid w:val="00F4267F"/>
    <w:rsid w:val="00F42DE9"/>
    <w:rsid w:val="00F54DC7"/>
    <w:rsid w:val="00F726EC"/>
    <w:rsid w:val="00F95C37"/>
    <w:rsid w:val="00FA244D"/>
    <w:rsid w:val="00FA450B"/>
    <w:rsid w:val="00FA4D60"/>
    <w:rsid w:val="00FB1524"/>
    <w:rsid w:val="00FB3197"/>
    <w:rsid w:val="00FB57D7"/>
    <w:rsid w:val="00FC59F0"/>
    <w:rsid w:val="00FC5C30"/>
    <w:rsid w:val="00FD2B88"/>
    <w:rsid w:val="00FE156A"/>
    <w:rsid w:val="00FF36D6"/>
    <w:rsid w:val="00FF609F"/>
    <w:rsid w:val="01128884"/>
    <w:rsid w:val="0162185A"/>
    <w:rsid w:val="02295C2A"/>
    <w:rsid w:val="025A4430"/>
    <w:rsid w:val="02620BE8"/>
    <w:rsid w:val="02BC0231"/>
    <w:rsid w:val="030369BF"/>
    <w:rsid w:val="056A7AC3"/>
    <w:rsid w:val="06E58471"/>
    <w:rsid w:val="07BAF408"/>
    <w:rsid w:val="07D35976"/>
    <w:rsid w:val="07E94110"/>
    <w:rsid w:val="0804B7B0"/>
    <w:rsid w:val="080E5866"/>
    <w:rsid w:val="08A47823"/>
    <w:rsid w:val="08F0CA11"/>
    <w:rsid w:val="096DCBD5"/>
    <w:rsid w:val="0A019FF1"/>
    <w:rsid w:val="0A0E51D9"/>
    <w:rsid w:val="0AF6F580"/>
    <w:rsid w:val="0B20E1D2"/>
    <w:rsid w:val="0BF853DF"/>
    <w:rsid w:val="0C47C551"/>
    <w:rsid w:val="0C97D115"/>
    <w:rsid w:val="0CBCB233"/>
    <w:rsid w:val="0D3B9D98"/>
    <w:rsid w:val="0DF07414"/>
    <w:rsid w:val="0ED73C23"/>
    <w:rsid w:val="0FD585EF"/>
    <w:rsid w:val="10B6D483"/>
    <w:rsid w:val="114DA690"/>
    <w:rsid w:val="11B7BA02"/>
    <w:rsid w:val="11B9A73E"/>
    <w:rsid w:val="1252A4E4"/>
    <w:rsid w:val="12655F0A"/>
    <w:rsid w:val="132BF3B7"/>
    <w:rsid w:val="139F1745"/>
    <w:rsid w:val="1408A154"/>
    <w:rsid w:val="14AE6237"/>
    <w:rsid w:val="1550C717"/>
    <w:rsid w:val="15FF3BBD"/>
    <w:rsid w:val="16560CB5"/>
    <w:rsid w:val="16BEF13E"/>
    <w:rsid w:val="16CA37F5"/>
    <w:rsid w:val="179C926C"/>
    <w:rsid w:val="179EB14F"/>
    <w:rsid w:val="18CAD6D4"/>
    <w:rsid w:val="1A301698"/>
    <w:rsid w:val="1E1A89A9"/>
    <w:rsid w:val="1EA7D890"/>
    <w:rsid w:val="209AAF13"/>
    <w:rsid w:val="20DF6CAC"/>
    <w:rsid w:val="21A0ACE2"/>
    <w:rsid w:val="21EE3394"/>
    <w:rsid w:val="22B03D45"/>
    <w:rsid w:val="22C965A2"/>
    <w:rsid w:val="233C7D43"/>
    <w:rsid w:val="23603839"/>
    <w:rsid w:val="23A41BA0"/>
    <w:rsid w:val="241A2921"/>
    <w:rsid w:val="24F89870"/>
    <w:rsid w:val="24FC2FD8"/>
    <w:rsid w:val="25561D32"/>
    <w:rsid w:val="25A888CC"/>
    <w:rsid w:val="25BBC679"/>
    <w:rsid w:val="2622C585"/>
    <w:rsid w:val="2650963A"/>
    <w:rsid w:val="26741E05"/>
    <w:rsid w:val="26C225A4"/>
    <w:rsid w:val="26DE835F"/>
    <w:rsid w:val="26EFDD98"/>
    <w:rsid w:val="2796606F"/>
    <w:rsid w:val="280FEE66"/>
    <w:rsid w:val="28E37A96"/>
    <w:rsid w:val="290FC15E"/>
    <w:rsid w:val="292161D7"/>
    <w:rsid w:val="292F46DB"/>
    <w:rsid w:val="296F0E9F"/>
    <w:rsid w:val="296FEF13"/>
    <w:rsid w:val="29E1B0F9"/>
    <w:rsid w:val="29E46103"/>
    <w:rsid w:val="2A54078A"/>
    <w:rsid w:val="2A7BF9EF"/>
    <w:rsid w:val="2AD9598A"/>
    <w:rsid w:val="2D455E7C"/>
    <w:rsid w:val="2D71E354"/>
    <w:rsid w:val="2E385948"/>
    <w:rsid w:val="2EA2E273"/>
    <w:rsid w:val="2ED206BE"/>
    <w:rsid w:val="2F7C9133"/>
    <w:rsid w:val="2FABA4DC"/>
    <w:rsid w:val="2FD20FEB"/>
    <w:rsid w:val="3012EBB4"/>
    <w:rsid w:val="30384E13"/>
    <w:rsid w:val="31134B5F"/>
    <w:rsid w:val="31432193"/>
    <w:rsid w:val="314ADEF6"/>
    <w:rsid w:val="31928687"/>
    <w:rsid w:val="31F60CC7"/>
    <w:rsid w:val="31FFF91E"/>
    <w:rsid w:val="32048517"/>
    <w:rsid w:val="32074880"/>
    <w:rsid w:val="32343312"/>
    <w:rsid w:val="3278387A"/>
    <w:rsid w:val="32A1E85B"/>
    <w:rsid w:val="32A5BA01"/>
    <w:rsid w:val="3306C477"/>
    <w:rsid w:val="34667163"/>
    <w:rsid w:val="34B62EBB"/>
    <w:rsid w:val="35D2CAB7"/>
    <w:rsid w:val="3614AB8B"/>
    <w:rsid w:val="366F3E64"/>
    <w:rsid w:val="36A03E9B"/>
    <w:rsid w:val="36EBED1D"/>
    <w:rsid w:val="36FD8C9B"/>
    <w:rsid w:val="3764DC65"/>
    <w:rsid w:val="3974B02B"/>
    <w:rsid w:val="3B13D106"/>
    <w:rsid w:val="3B85EB44"/>
    <w:rsid w:val="3BFEFDCA"/>
    <w:rsid w:val="3C14C5BD"/>
    <w:rsid w:val="3D79972D"/>
    <w:rsid w:val="3E526B2E"/>
    <w:rsid w:val="3E612024"/>
    <w:rsid w:val="3E7FEBFD"/>
    <w:rsid w:val="3F04EB6D"/>
    <w:rsid w:val="3F2D472A"/>
    <w:rsid w:val="403FA452"/>
    <w:rsid w:val="407F8ABA"/>
    <w:rsid w:val="40A84A81"/>
    <w:rsid w:val="40F504FF"/>
    <w:rsid w:val="41779D30"/>
    <w:rsid w:val="41A9F13D"/>
    <w:rsid w:val="422BFFDA"/>
    <w:rsid w:val="42C68C20"/>
    <w:rsid w:val="44A429B4"/>
    <w:rsid w:val="4737A352"/>
    <w:rsid w:val="47C3CAF3"/>
    <w:rsid w:val="4821155F"/>
    <w:rsid w:val="48D8DAC9"/>
    <w:rsid w:val="49BCE5C0"/>
    <w:rsid w:val="4BCD86F3"/>
    <w:rsid w:val="4CDA8B10"/>
    <w:rsid w:val="4D055247"/>
    <w:rsid w:val="4D52174D"/>
    <w:rsid w:val="4EE4EAA7"/>
    <w:rsid w:val="4F6A44FE"/>
    <w:rsid w:val="4FB85768"/>
    <w:rsid w:val="4FBE397A"/>
    <w:rsid w:val="4FE5EBEC"/>
    <w:rsid w:val="5189656A"/>
    <w:rsid w:val="51A34CAA"/>
    <w:rsid w:val="5220294C"/>
    <w:rsid w:val="52AD8685"/>
    <w:rsid w:val="551DB297"/>
    <w:rsid w:val="565CD68D"/>
    <w:rsid w:val="5694A6DE"/>
    <w:rsid w:val="5735A528"/>
    <w:rsid w:val="582551D7"/>
    <w:rsid w:val="586EDBBC"/>
    <w:rsid w:val="58980368"/>
    <w:rsid w:val="58AF868E"/>
    <w:rsid w:val="59552CAC"/>
    <w:rsid w:val="59F0D033"/>
    <w:rsid w:val="5BA35F51"/>
    <w:rsid w:val="5BC36DAF"/>
    <w:rsid w:val="5C46B9F8"/>
    <w:rsid w:val="5D2DEA70"/>
    <w:rsid w:val="5D3CC862"/>
    <w:rsid w:val="5DCEA2CB"/>
    <w:rsid w:val="5DD6991F"/>
    <w:rsid w:val="5E654460"/>
    <w:rsid w:val="5F9C68DC"/>
    <w:rsid w:val="5FA14907"/>
    <w:rsid w:val="600BA659"/>
    <w:rsid w:val="605DF8B6"/>
    <w:rsid w:val="61849B91"/>
    <w:rsid w:val="61BD562B"/>
    <w:rsid w:val="61F9C917"/>
    <w:rsid w:val="62183D58"/>
    <w:rsid w:val="62EB1216"/>
    <w:rsid w:val="63A2D09D"/>
    <w:rsid w:val="6432045F"/>
    <w:rsid w:val="64C24287"/>
    <w:rsid w:val="64DF177C"/>
    <w:rsid w:val="652928E4"/>
    <w:rsid w:val="65512798"/>
    <w:rsid w:val="660428F7"/>
    <w:rsid w:val="66A973A5"/>
    <w:rsid w:val="674D94ED"/>
    <w:rsid w:val="682B6513"/>
    <w:rsid w:val="68AD8AD5"/>
    <w:rsid w:val="6968346E"/>
    <w:rsid w:val="6A5207A4"/>
    <w:rsid w:val="6B65CCD2"/>
    <w:rsid w:val="6BC170A1"/>
    <w:rsid w:val="6C0F5BFA"/>
    <w:rsid w:val="6C1485FE"/>
    <w:rsid w:val="6D14C903"/>
    <w:rsid w:val="6D21714E"/>
    <w:rsid w:val="6D39C3CF"/>
    <w:rsid w:val="6D535B3E"/>
    <w:rsid w:val="6D650002"/>
    <w:rsid w:val="6D67F22E"/>
    <w:rsid w:val="6EA0794A"/>
    <w:rsid w:val="6EB09964"/>
    <w:rsid w:val="6F32ABCA"/>
    <w:rsid w:val="6F6A8DF2"/>
    <w:rsid w:val="70398AA4"/>
    <w:rsid w:val="7089412B"/>
    <w:rsid w:val="71A65535"/>
    <w:rsid w:val="71CED154"/>
    <w:rsid w:val="72F1D1E1"/>
    <w:rsid w:val="7380FFFF"/>
    <w:rsid w:val="73A214E7"/>
    <w:rsid w:val="74199498"/>
    <w:rsid w:val="749B236A"/>
    <w:rsid w:val="755CB24E"/>
    <w:rsid w:val="75DBA84B"/>
    <w:rsid w:val="75EE68A8"/>
    <w:rsid w:val="76B10E45"/>
    <w:rsid w:val="7793C11D"/>
    <w:rsid w:val="77C8F1E0"/>
    <w:rsid w:val="77D46908"/>
    <w:rsid w:val="78EE4E41"/>
    <w:rsid w:val="79983EBD"/>
    <w:rsid w:val="79C33969"/>
    <w:rsid w:val="7B192752"/>
    <w:rsid w:val="7C3C0CD8"/>
    <w:rsid w:val="7CC4F49F"/>
    <w:rsid w:val="7CD9CC63"/>
    <w:rsid w:val="7CE087A6"/>
    <w:rsid w:val="7D0271B7"/>
    <w:rsid w:val="7DC1BF6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2"/>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2"/>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2"/>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2"/>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2"/>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2"/>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2"/>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2"/>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2"/>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styleId="UnresolvedMention">
    <w:name w:val="Unresolved Mention"/>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D4747E"/>
    <w:pPr>
      <w:spacing w:after="0" w:line="240" w:lineRule="auto"/>
    </w:pPr>
    <w:rPr>
      <w:rFonts w:ascii="Consolas" w:hAnsi="Consola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Pr>
    <w:tcPr>
      <w:shd w:val="clear" w:color="auto" w:fill="F2F2F2" w:themeFill="background1" w:themeFillShade="F2"/>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9"/>
      </w:numPr>
      <w:contextualSpacing/>
    </w:pPr>
  </w:style>
  <w:style w:type="paragraph" w:styleId="ListBullet2">
    <w:name w:val="List Bullet 2"/>
    <w:basedOn w:val="Normal"/>
    <w:uiPriority w:val="99"/>
    <w:semiHidden/>
    <w:unhideWhenUsed/>
    <w:rsid w:val="00CD68C5"/>
    <w:pPr>
      <w:numPr>
        <w:numId w:val="10"/>
      </w:numPr>
      <w:contextualSpacing/>
    </w:pPr>
  </w:style>
  <w:style w:type="paragraph" w:styleId="ListBullet3">
    <w:name w:val="List Bullet 3"/>
    <w:basedOn w:val="Normal"/>
    <w:uiPriority w:val="99"/>
    <w:semiHidden/>
    <w:unhideWhenUsed/>
    <w:rsid w:val="00CD68C5"/>
    <w:pPr>
      <w:numPr>
        <w:numId w:val="11"/>
      </w:numPr>
      <w:contextualSpacing/>
    </w:pPr>
  </w:style>
  <w:style w:type="paragraph" w:styleId="ListBullet4">
    <w:name w:val="List Bullet 4"/>
    <w:basedOn w:val="Normal"/>
    <w:uiPriority w:val="99"/>
    <w:semiHidden/>
    <w:unhideWhenUsed/>
    <w:rsid w:val="00CD68C5"/>
    <w:pPr>
      <w:numPr>
        <w:numId w:val="12"/>
      </w:numPr>
      <w:contextualSpacing/>
    </w:pPr>
  </w:style>
  <w:style w:type="paragraph" w:styleId="ListBullet5">
    <w:name w:val="List Bullet 5"/>
    <w:basedOn w:val="Normal"/>
    <w:uiPriority w:val="99"/>
    <w:semiHidden/>
    <w:unhideWhenUsed/>
    <w:rsid w:val="00CD68C5"/>
    <w:pPr>
      <w:numPr>
        <w:numId w:val="13"/>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14"/>
      </w:numPr>
      <w:contextualSpacing/>
    </w:pPr>
  </w:style>
  <w:style w:type="paragraph" w:styleId="ListNumber2">
    <w:name w:val="List Number 2"/>
    <w:basedOn w:val="Normal"/>
    <w:uiPriority w:val="99"/>
    <w:semiHidden/>
    <w:unhideWhenUsed/>
    <w:rsid w:val="00CD68C5"/>
    <w:pPr>
      <w:numPr>
        <w:numId w:val="15"/>
      </w:numPr>
      <w:contextualSpacing/>
    </w:pPr>
  </w:style>
  <w:style w:type="paragraph" w:styleId="ListNumber3">
    <w:name w:val="List Number 3"/>
    <w:basedOn w:val="Normal"/>
    <w:uiPriority w:val="99"/>
    <w:semiHidden/>
    <w:unhideWhenUsed/>
    <w:rsid w:val="00CD68C5"/>
    <w:pPr>
      <w:numPr>
        <w:numId w:val="16"/>
      </w:numPr>
      <w:contextualSpacing/>
    </w:pPr>
  </w:style>
  <w:style w:type="paragraph" w:styleId="ListNumber4">
    <w:name w:val="List Number 4"/>
    <w:basedOn w:val="Normal"/>
    <w:uiPriority w:val="99"/>
    <w:semiHidden/>
    <w:unhideWhenUsed/>
    <w:rsid w:val="00CD68C5"/>
    <w:pPr>
      <w:numPr>
        <w:numId w:val="17"/>
      </w:numPr>
      <w:contextualSpacing/>
    </w:pPr>
  </w:style>
  <w:style w:type="paragraph" w:styleId="ListNumber5">
    <w:name w:val="List Number 5"/>
    <w:basedOn w:val="Normal"/>
    <w:uiPriority w:val="99"/>
    <w:semiHidden/>
    <w:unhideWhenUsed/>
    <w:rsid w:val="00CD68C5"/>
    <w:pPr>
      <w:numPr>
        <w:numId w:val="18"/>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character" w:styleId="PlaceholderText">
    <w:name w:val="Placeholder Text"/>
    <w:basedOn w:val="DefaultParagraphFont"/>
    <w:uiPriority w:val="99"/>
    <w:semiHidden/>
    <w:rsid w:val="00B5398C"/>
    <w:rPr>
      <w:color w:val="808080"/>
    </w:rPr>
  </w:style>
  <w:style w:type="paragraph" w:customStyle="1" w:styleId="Code">
    <w:name w:val="Code"/>
    <w:basedOn w:val="Normal"/>
    <w:link w:val="CodeChar"/>
    <w:qFormat/>
    <w:rsid w:val="5220294C"/>
    <w:pPr>
      <w:numPr>
        <w:numId w:val="19"/>
      </w:numPr>
      <w:spacing w:after="0"/>
      <w:contextualSpacing/>
    </w:pPr>
    <w:rPr>
      <w:rFonts w:ascii="Consolas" w:eastAsia="Consolas" w:hAnsi="Consolas" w:cs="Consolas"/>
      <w:b/>
      <w:bCs/>
      <w:lang w:val="en-US" w:eastAsia="zh-HK"/>
    </w:rPr>
  </w:style>
  <w:style w:type="character" w:customStyle="1" w:styleId="CodeChar">
    <w:name w:val="Code Char"/>
    <w:basedOn w:val="DefaultParagraphFont"/>
    <w:link w:val="Code"/>
    <w:rsid w:val="5220294C"/>
    <w:rPr>
      <w:rFonts w:ascii="Consolas" w:eastAsia="Consolas" w:hAnsi="Consolas" w:cs="Consolas"/>
      <w:b/>
      <w:bCs/>
      <w:lang w:val="en-US" w:eastAsia="zh-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glossaryDocument" Target="glossary/document.xml" /><Relationship Id="R1b2afd440ce24321" Type="http://schemas.microsoft.com/office/2019/09/relationships/intelligence" Target="intelligence.xml" /><Relationship Id="rId4" Type="http://schemas.openxmlformats.org/officeDocument/2006/relationships/settings" Target="settings.xml" /><Relationship Id="rId9" Type="http://schemas.openxmlformats.org/officeDocument/2006/relationships/fontTable" Target="fontTable.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66AA89-90EC-48CB-97F9-C2E51AEEF94D}"/>
      </w:docPartPr>
      <w:docPartBody>
        <w:p w:rsidR="00816584" w:rsidRDefault="006B302E">
          <w:r w:rsidRPr="00887EB7">
            <w:rPr>
              <w:rStyle w:val="PlaceholderText"/>
            </w:rPr>
            <w:t>Click or tap here to enter text.</w:t>
          </w:r>
        </w:p>
      </w:docPartBody>
    </w:docPart>
    <w:docPart>
      <w:docPartPr>
        <w:name w:val="F0A58CE480974395A1219AF4D059821C"/>
        <w:category>
          <w:name w:val="General"/>
          <w:gallery w:val="placeholder"/>
        </w:category>
        <w:types>
          <w:type w:val="bbPlcHdr"/>
        </w:types>
        <w:behaviors>
          <w:behavior w:val="content"/>
        </w:behaviors>
        <w:guid w:val="{66317875-EA41-401A-BD12-983B84B35471}"/>
      </w:docPartPr>
      <w:docPartBody>
        <w:p w:rsidR="00816584" w:rsidRDefault="006B302E" w:rsidP="006B302E">
          <w:pPr>
            <w:pStyle w:val="F0A58CE480974395A1219AF4D059821C"/>
          </w:pPr>
          <w:r w:rsidRPr="00887EB7">
            <w:rPr>
              <w:rStyle w:val="PlaceholderText"/>
            </w:rPr>
            <w:t>Click or tap here to enter text.</w:t>
          </w:r>
        </w:p>
      </w:docPartBody>
    </w:docPart>
    <w:docPart>
      <w:docPartPr>
        <w:name w:val="6C63653043FD4E9FBA362E7BA46D9257"/>
        <w:category>
          <w:name w:val="General"/>
          <w:gallery w:val="placeholder"/>
        </w:category>
        <w:types>
          <w:type w:val="bbPlcHdr"/>
        </w:types>
        <w:behaviors>
          <w:behavior w:val="content"/>
        </w:behaviors>
        <w:guid w:val="{14070A42-2C3F-4146-AD39-9D9F1EE1D6ED}"/>
      </w:docPartPr>
      <w:docPartBody>
        <w:p w:rsidR="00816584" w:rsidRDefault="006B302E" w:rsidP="006B302E">
          <w:pPr>
            <w:pStyle w:val="6C63653043FD4E9FBA362E7BA46D9257"/>
          </w:pPr>
          <w:r w:rsidRPr="00887EB7">
            <w:rPr>
              <w:rStyle w:val="PlaceholderText"/>
            </w:rPr>
            <w:t>Click or tap here to enter text.</w:t>
          </w:r>
        </w:p>
      </w:docPartBody>
    </w:docPart>
    <w:docPart>
      <w:docPartPr>
        <w:name w:val="4A0C57C036CC4A108B68CA9D0F7813B7"/>
        <w:category>
          <w:name w:val="General"/>
          <w:gallery w:val="placeholder"/>
        </w:category>
        <w:types>
          <w:type w:val="bbPlcHdr"/>
        </w:types>
        <w:behaviors>
          <w:behavior w:val="content"/>
        </w:behaviors>
        <w:guid w:val="{099AC486-D519-45F0-B104-B022E23AF736}"/>
      </w:docPartPr>
      <w:docPartBody>
        <w:p w:rsidR="00816584" w:rsidRDefault="006B302E" w:rsidP="006B302E">
          <w:pPr>
            <w:pStyle w:val="4A0C57C036CC4A108B68CA9D0F7813B7"/>
          </w:pPr>
          <w:r w:rsidRPr="00887EB7">
            <w:rPr>
              <w:rStyle w:val="PlaceholderText"/>
            </w:rPr>
            <w:t>Click or tap here to enter text.</w:t>
          </w:r>
        </w:p>
      </w:docPartBody>
    </w:docPart>
    <w:docPart>
      <w:docPartPr>
        <w:name w:val="5DDADA23E90444CAA0C4AD608C8E9817"/>
        <w:category>
          <w:name w:val="General"/>
          <w:gallery w:val="placeholder"/>
        </w:category>
        <w:types>
          <w:type w:val="bbPlcHdr"/>
        </w:types>
        <w:behaviors>
          <w:behavior w:val="content"/>
        </w:behaviors>
        <w:guid w:val="{0AB96CCE-0BCF-47C8-8EC6-5499C30C2968}"/>
      </w:docPartPr>
      <w:docPartBody>
        <w:p w:rsidR="00816584" w:rsidRDefault="006B302E" w:rsidP="006B302E">
          <w:pPr>
            <w:pStyle w:val="5DDADA23E90444CAA0C4AD608C8E9817"/>
          </w:pPr>
          <w:r w:rsidRPr="00887EB7">
            <w:rPr>
              <w:rStyle w:val="PlaceholderText"/>
            </w:rPr>
            <w:t>Click or tap here to enter text.</w:t>
          </w:r>
        </w:p>
      </w:docPartBody>
    </w:docPart>
    <w:docPart>
      <w:docPartPr>
        <w:name w:val="9FB4918496E0431EB50ED1C2D8B0173D"/>
        <w:category>
          <w:name w:val="General"/>
          <w:gallery w:val="placeholder"/>
        </w:category>
        <w:types>
          <w:type w:val="bbPlcHdr"/>
        </w:types>
        <w:behaviors>
          <w:behavior w:val="content"/>
        </w:behaviors>
        <w:guid w:val="{0ECE92EC-8961-4CEC-9E24-B96D6ACAD821}"/>
      </w:docPartPr>
      <w:docPartBody>
        <w:p w:rsidR="00816584" w:rsidRDefault="006B302E" w:rsidP="006B302E">
          <w:pPr>
            <w:pStyle w:val="9FB4918496E0431EB50ED1C2D8B0173D"/>
          </w:pPr>
          <w:r w:rsidRPr="00887EB7">
            <w:rPr>
              <w:rStyle w:val="PlaceholderText"/>
            </w:rPr>
            <w:t>Click or tap here to enter text.</w:t>
          </w:r>
        </w:p>
      </w:docPartBody>
    </w:docPart>
    <w:docPart>
      <w:docPartPr>
        <w:name w:val="B7D7BD54FA884BF9996C7CFF3F1098D6"/>
        <w:category>
          <w:name w:val="General"/>
          <w:gallery w:val="placeholder"/>
        </w:category>
        <w:types>
          <w:type w:val="bbPlcHdr"/>
        </w:types>
        <w:behaviors>
          <w:behavior w:val="content"/>
        </w:behaviors>
        <w:guid w:val="{482BC1FE-03FE-425E-883D-4D97399849DB}"/>
      </w:docPartPr>
      <w:docPartBody>
        <w:p w:rsidR="00816584" w:rsidRDefault="006B302E" w:rsidP="006B302E">
          <w:pPr>
            <w:pStyle w:val="B7D7BD54FA884BF9996C7CFF3F1098D6"/>
          </w:pPr>
          <w:r w:rsidRPr="00887EB7">
            <w:rPr>
              <w:rStyle w:val="PlaceholderText"/>
            </w:rPr>
            <w:t>Click or tap here to enter text.</w:t>
          </w:r>
        </w:p>
      </w:docPartBody>
    </w:docPart>
    <w:docPart>
      <w:docPartPr>
        <w:name w:val="E89F498736C0417A80CA21428B29A76E"/>
        <w:category>
          <w:name w:val="General"/>
          <w:gallery w:val="placeholder"/>
        </w:category>
        <w:types>
          <w:type w:val="bbPlcHdr"/>
        </w:types>
        <w:behaviors>
          <w:behavior w:val="content"/>
        </w:behaviors>
        <w:guid w:val="{0A20900B-3153-469D-B057-FEB692093E2A}"/>
      </w:docPartPr>
      <w:docPartBody>
        <w:p w:rsidR="00816584" w:rsidRDefault="006B302E" w:rsidP="006B302E">
          <w:pPr>
            <w:pStyle w:val="E89F498736C0417A80CA21428B29A76E"/>
          </w:pPr>
          <w:r w:rsidRPr="00887EB7">
            <w:rPr>
              <w:rStyle w:val="PlaceholderText"/>
            </w:rPr>
            <w:t>Click or tap here to enter text.</w:t>
          </w:r>
        </w:p>
      </w:docPartBody>
    </w:docPart>
    <w:docPart>
      <w:docPartPr>
        <w:name w:val="F6FB60F1622A4BA9862380199E4D1839"/>
        <w:category>
          <w:name w:val="General"/>
          <w:gallery w:val="placeholder"/>
        </w:category>
        <w:types>
          <w:type w:val="bbPlcHdr"/>
        </w:types>
        <w:behaviors>
          <w:behavior w:val="content"/>
        </w:behaviors>
        <w:guid w:val="{2BAB031D-2482-44E0-90BF-3E9B5EBC3F2D}"/>
      </w:docPartPr>
      <w:docPartBody>
        <w:p w:rsidR="00816584" w:rsidRDefault="006B302E" w:rsidP="006B302E">
          <w:pPr>
            <w:pStyle w:val="F6FB60F1622A4BA9862380199E4D1839"/>
          </w:pPr>
          <w:r w:rsidRPr="00887EB7">
            <w:rPr>
              <w:rStyle w:val="PlaceholderText"/>
            </w:rPr>
            <w:t>Click or tap here to enter text.</w:t>
          </w:r>
        </w:p>
      </w:docPartBody>
    </w:docPart>
    <w:docPart>
      <w:docPartPr>
        <w:name w:val="35BD172DEB7B435CA86A7AE726F781AB"/>
        <w:category>
          <w:name w:val="General"/>
          <w:gallery w:val="placeholder"/>
        </w:category>
        <w:types>
          <w:type w:val="bbPlcHdr"/>
        </w:types>
        <w:behaviors>
          <w:behavior w:val="content"/>
        </w:behaviors>
        <w:guid w:val="{FA51DBD7-0161-4C39-BF47-1B25F2A8086D}"/>
      </w:docPartPr>
      <w:docPartBody>
        <w:p w:rsidR="00816584" w:rsidRDefault="006B302E" w:rsidP="006B302E">
          <w:pPr>
            <w:pStyle w:val="35BD172DEB7B435CA86A7AE726F781AB"/>
          </w:pPr>
          <w:r w:rsidRPr="00887E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302E"/>
    <w:rsid w:val="00050BE4"/>
    <w:rsid w:val="003D01CB"/>
    <w:rsid w:val="0055493D"/>
    <w:rsid w:val="006B302E"/>
    <w:rsid w:val="007205B7"/>
    <w:rsid w:val="00744165"/>
    <w:rsid w:val="00816584"/>
    <w:rsid w:val="009310EF"/>
    <w:rsid w:val="00A7479C"/>
    <w:rsid w:val="00C54C2F"/>
    <w:rsid w:val="00DA140A"/>
    <w:rsid w:val="00EF15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302E"/>
    <w:rPr>
      <w:color w:val="808080"/>
    </w:rPr>
  </w:style>
  <w:style w:type="paragraph" w:customStyle="1" w:styleId="F0A58CE480974395A1219AF4D059821C">
    <w:name w:val="F0A58CE480974395A1219AF4D059821C"/>
    <w:rsid w:val="006B302E"/>
  </w:style>
  <w:style w:type="paragraph" w:customStyle="1" w:styleId="6C63653043FD4E9FBA362E7BA46D9257">
    <w:name w:val="6C63653043FD4E9FBA362E7BA46D9257"/>
    <w:rsid w:val="006B302E"/>
  </w:style>
  <w:style w:type="paragraph" w:customStyle="1" w:styleId="4A0C57C036CC4A108B68CA9D0F7813B7">
    <w:name w:val="4A0C57C036CC4A108B68CA9D0F7813B7"/>
    <w:rsid w:val="006B302E"/>
  </w:style>
  <w:style w:type="paragraph" w:customStyle="1" w:styleId="5DDADA23E90444CAA0C4AD608C8E9817">
    <w:name w:val="5DDADA23E90444CAA0C4AD608C8E9817"/>
    <w:rsid w:val="006B302E"/>
  </w:style>
  <w:style w:type="paragraph" w:customStyle="1" w:styleId="9FB4918496E0431EB50ED1C2D8B0173D">
    <w:name w:val="9FB4918496E0431EB50ED1C2D8B0173D"/>
    <w:rsid w:val="006B302E"/>
  </w:style>
  <w:style w:type="paragraph" w:customStyle="1" w:styleId="B7D7BD54FA884BF9996C7CFF3F1098D6">
    <w:name w:val="B7D7BD54FA884BF9996C7CFF3F1098D6"/>
    <w:rsid w:val="006B302E"/>
  </w:style>
  <w:style w:type="paragraph" w:customStyle="1" w:styleId="E89F498736C0417A80CA21428B29A76E">
    <w:name w:val="E89F498736C0417A80CA21428B29A76E"/>
    <w:rsid w:val="006B302E"/>
  </w:style>
  <w:style w:type="paragraph" w:customStyle="1" w:styleId="F6FB60F1622A4BA9862380199E4D1839">
    <w:name w:val="F6FB60F1622A4BA9862380199E4D1839"/>
    <w:rsid w:val="006B302E"/>
  </w:style>
  <w:style w:type="paragraph" w:customStyle="1" w:styleId="35BD172DEB7B435CA86A7AE726F781AB">
    <w:name w:val="35BD172DEB7B435CA86A7AE726F781AB"/>
    <w:rsid w:val="006B30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59E75-A5E9-BB4F-8295-034A7B0575E4}">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B0870-04DA-481D-8AAA-C7FABEE44BE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92</Words>
  <Characters>7935</Characters>
  <Application>Microsoft Office Word</Application>
  <DocSecurity>0</DocSecurity>
  <Lines>66</Lines>
  <Paragraphs>18</Paragraphs>
  <ScaleCrop>false</ScaleCrop>
  <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f1lbertd</cp:lastModifiedBy>
  <cp:revision>261</cp:revision>
  <cp:lastPrinted>2020-01-24T05:16:00Z</cp:lastPrinted>
  <dcterms:created xsi:type="dcterms:W3CDTF">2018-08-10T03:54:00Z</dcterms:created>
  <dcterms:modified xsi:type="dcterms:W3CDTF">2022-02-1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467</vt:lpwstr>
  </property>
  <property fmtid="{D5CDD505-2E9C-101B-9397-08002B2CF9AE}" pid="3" name="grammarly_documentContext">
    <vt:lpwstr>{"goals":[],"domain":"general","emotions":[],"dialect":"american"}</vt:lpwstr>
  </property>
</Properties>
</file>